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7625" w:rsidRPr="002820D4" w:rsidRDefault="00F61E89" w:rsidP="00757625">
      <w:pPr>
        <w:pStyle w:val="NoSpacing"/>
        <w:rPr>
          <w:rFonts w:ascii="Times New Roman" w:hAnsi="Times New Roman"/>
          <w:b/>
          <w:sz w:val="20"/>
          <w:szCs w:val="20"/>
        </w:rPr>
      </w:pPr>
      <w:r w:rsidRPr="00D835F2">
        <w:rPr>
          <w:rFonts w:ascii="Times New Roman" w:hAnsi="Times New Roman"/>
          <w:b/>
          <w:sz w:val="28"/>
          <w:szCs w:val="28"/>
        </w:rPr>
        <w:t xml:space="preserve">Suraj </w:t>
      </w:r>
      <w:r w:rsidR="007316F9" w:rsidRPr="00D835F2">
        <w:rPr>
          <w:rFonts w:ascii="Times New Roman" w:hAnsi="Times New Roman"/>
          <w:b/>
          <w:sz w:val="28"/>
          <w:szCs w:val="28"/>
        </w:rPr>
        <w:t xml:space="preserve">Kotla </w:t>
      </w:r>
      <w:bookmarkStart w:id="0" w:name="_GoBack"/>
      <w:bookmarkEnd w:id="0"/>
    </w:p>
    <w:p w:rsidR="00233091" w:rsidRDefault="00233091" w:rsidP="00233091">
      <w:pPr>
        <w:pStyle w:val="NoSpacing"/>
        <w:pBdr>
          <w:bottom w:val="single" w:sz="6" w:space="1" w:color="auto"/>
        </w:pBdr>
        <w:rPr>
          <w:rFonts w:cs="Calibri"/>
          <w:color w:val="000000"/>
          <w:bdr w:val="none" w:sz="0" w:space="0" w:color="auto" w:frame="1"/>
        </w:rPr>
      </w:pPr>
      <w:hyperlink r:id="rId8" w:tgtFrame="_blank" w:history="1">
        <w:r>
          <w:rPr>
            <w:rStyle w:val="Hyperlink"/>
            <w:rFonts w:cs="Calibri"/>
            <w:color w:val="954F72"/>
            <w:bdr w:val="none" w:sz="0" w:space="0" w:color="auto" w:frame="1"/>
          </w:rPr>
          <w:t>469.567.9167</w:t>
        </w:r>
      </w:hyperlink>
      <w:r>
        <w:rPr>
          <w:rFonts w:cs="Calibri"/>
          <w:color w:val="000000"/>
          <w:bdr w:val="none" w:sz="0" w:space="0" w:color="auto" w:frame="1"/>
        </w:rPr>
        <w:t> </w:t>
      </w:r>
    </w:p>
    <w:p w:rsidR="005724F6" w:rsidRPr="002820D4" w:rsidRDefault="00233091" w:rsidP="00233091">
      <w:pPr>
        <w:pStyle w:val="NoSpacing"/>
        <w:pBdr>
          <w:bottom w:val="single" w:sz="6" w:space="1" w:color="auto"/>
        </w:pBdr>
        <w:rPr>
          <w:rFonts w:ascii="Times New Roman" w:hAnsi="Times New Roman"/>
          <w:b/>
          <w:sz w:val="20"/>
          <w:szCs w:val="20"/>
        </w:rPr>
      </w:pPr>
      <w:r>
        <w:rPr>
          <w:rFonts w:cs="Calibri"/>
          <w:color w:val="000000"/>
          <w:bdr w:val="none" w:sz="0" w:space="0" w:color="auto" w:frame="1"/>
        </w:rPr>
        <w:t> </w:t>
      </w:r>
      <w:hyperlink r:id="rId9" w:tgtFrame="_blank" w:history="1">
        <w:r>
          <w:rPr>
            <w:rStyle w:val="Hyperlink"/>
            <w:rFonts w:cs="Calibri"/>
            <w:color w:val="954F72"/>
            <w:bdr w:val="none" w:sz="0" w:space="0" w:color="auto" w:frame="1"/>
          </w:rPr>
          <w:t>srikanth@ikonsys.net</w:t>
        </w:r>
      </w:hyperlink>
      <w:r>
        <w:rPr>
          <w:rFonts w:cs="Calibri"/>
          <w:color w:val="000000"/>
          <w:bdr w:val="none" w:sz="0" w:space="0" w:color="auto" w:frame="1"/>
        </w:rPr>
        <w:t> </w:t>
      </w:r>
    </w:p>
    <w:p w:rsidR="007316F9" w:rsidRPr="002820D4" w:rsidRDefault="007316F9" w:rsidP="00F451C0">
      <w:pPr>
        <w:pStyle w:val="NoSpacing"/>
        <w:pBdr>
          <w:bottom w:val="single" w:sz="6" w:space="1" w:color="auto"/>
        </w:pBdr>
        <w:jc w:val="right"/>
        <w:rPr>
          <w:rFonts w:ascii="Times New Roman" w:hAnsi="Times New Roman"/>
          <w:b/>
          <w:sz w:val="20"/>
          <w:szCs w:val="20"/>
        </w:rPr>
      </w:pPr>
    </w:p>
    <w:p w:rsidR="001518B3" w:rsidRPr="002820D4" w:rsidRDefault="005724F6" w:rsidP="006041A6">
      <w:pPr>
        <w:shd w:val="clear" w:color="auto" w:fill="DDD9C3"/>
        <w:jc w:val="both"/>
        <w:rPr>
          <w:rFonts w:ascii="Times New Roman" w:hAnsi="Times New Roman"/>
          <w:b/>
          <w:sz w:val="20"/>
          <w:szCs w:val="20"/>
        </w:rPr>
      </w:pPr>
      <w:r w:rsidRPr="002820D4">
        <w:rPr>
          <w:rFonts w:ascii="Times New Roman" w:eastAsia="Arial Unicode MS" w:hAnsi="Times New Roman"/>
          <w:b/>
          <w:sz w:val="20"/>
          <w:szCs w:val="20"/>
        </w:rPr>
        <w:t>Professional Summary:</w:t>
      </w:r>
    </w:p>
    <w:p w:rsidR="00F451C0" w:rsidRPr="002820D4" w:rsidRDefault="00F451C0" w:rsidP="00F451C0">
      <w:pPr>
        <w:widowControl/>
        <w:autoSpaceDE/>
        <w:autoSpaceDN/>
        <w:adjustRightInd/>
        <w:ind w:left="720"/>
        <w:jc w:val="both"/>
        <w:rPr>
          <w:rFonts w:ascii="Times New Roman" w:hAnsi="Times New Roman"/>
          <w:b/>
          <w:sz w:val="20"/>
          <w:szCs w:val="20"/>
        </w:rPr>
      </w:pPr>
    </w:p>
    <w:p w:rsidR="008875CA" w:rsidRPr="002820D4" w:rsidRDefault="008875CA" w:rsidP="008875CA">
      <w:pPr>
        <w:widowControl/>
        <w:autoSpaceDE/>
        <w:autoSpaceDN/>
        <w:adjustRightInd/>
        <w:spacing w:line="276" w:lineRule="auto"/>
        <w:jc w:val="both"/>
        <w:rPr>
          <w:rFonts w:ascii="Times New Roman" w:hAnsi="Times New Roman"/>
          <w:b/>
          <w:sz w:val="20"/>
          <w:szCs w:val="20"/>
        </w:rPr>
      </w:pPr>
      <w:r w:rsidRPr="002820D4">
        <w:rPr>
          <w:rFonts w:ascii="Times New Roman" w:hAnsi="Times New Roman"/>
          <w:b/>
          <w:sz w:val="20"/>
          <w:szCs w:val="20"/>
        </w:rPr>
        <w:t>6</w:t>
      </w:r>
      <w:r w:rsidR="00D835F2">
        <w:rPr>
          <w:rFonts w:ascii="Times New Roman" w:hAnsi="Times New Roman"/>
          <w:b/>
          <w:sz w:val="20"/>
          <w:szCs w:val="20"/>
        </w:rPr>
        <w:t>+</w:t>
      </w:r>
      <w:r w:rsidRPr="002820D4">
        <w:rPr>
          <w:rFonts w:ascii="Times New Roman" w:hAnsi="Times New Roman"/>
          <w:b/>
          <w:sz w:val="20"/>
          <w:szCs w:val="20"/>
        </w:rPr>
        <w:t xml:space="preserve"> years of diverse experience</w:t>
      </w:r>
      <w:r w:rsidRPr="002820D4">
        <w:rPr>
          <w:rFonts w:ascii="Times New Roman" w:hAnsi="Times New Roman"/>
          <w:sz w:val="20"/>
          <w:szCs w:val="20"/>
        </w:rPr>
        <w:t xml:space="preserve"> in IT industry with emphasis on Software Analysis, Design, Development, Implementation, Deployment, Maintenance and Support of various Client-Server and Web-based n-tier Architecture for windows and web applications using </w:t>
      </w:r>
      <w:r w:rsidRPr="002820D4">
        <w:rPr>
          <w:rFonts w:ascii="Times New Roman" w:hAnsi="Times New Roman"/>
          <w:b/>
          <w:sz w:val="20"/>
          <w:szCs w:val="20"/>
        </w:rPr>
        <w:t>Microsoft .NET Technologies.</w:t>
      </w:r>
    </w:p>
    <w:p w:rsidR="008875CA" w:rsidRPr="002820D4" w:rsidRDefault="008875CA" w:rsidP="008875CA">
      <w:pPr>
        <w:widowControl/>
        <w:autoSpaceDE/>
        <w:autoSpaceDN/>
        <w:adjustRightInd/>
        <w:spacing w:line="276" w:lineRule="auto"/>
        <w:jc w:val="both"/>
        <w:rPr>
          <w:rFonts w:ascii="Times New Roman" w:hAnsi="Times New Roman"/>
          <w:b/>
          <w:sz w:val="20"/>
          <w:szCs w:val="20"/>
        </w:rPr>
      </w:pP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b/>
          <w:sz w:val="20"/>
          <w:szCs w:val="20"/>
        </w:rPr>
      </w:pPr>
      <w:r w:rsidRPr="002820D4">
        <w:rPr>
          <w:rFonts w:ascii="Times New Roman" w:hAnsi="Times New Roman"/>
          <w:sz w:val="20"/>
          <w:szCs w:val="20"/>
        </w:rPr>
        <w:t xml:space="preserve">As a Sr. .Net Developer, having strong working experience with Microsoft Technologies </w:t>
      </w:r>
      <w:r w:rsidR="007D0B11">
        <w:rPr>
          <w:rFonts w:ascii="Times New Roman" w:hAnsi="Times New Roman"/>
          <w:b/>
          <w:sz w:val="20"/>
          <w:szCs w:val="20"/>
        </w:rPr>
        <w:t>.NET Framework (3.5/4.0/4.5/</w:t>
      </w:r>
      <w:r w:rsidRPr="002820D4">
        <w:rPr>
          <w:rFonts w:ascii="Times New Roman" w:hAnsi="Times New Roman"/>
          <w:b/>
          <w:sz w:val="20"/>
          <w:szCs w:val="20"/>
        </w:rPr>
        <w:t>4.6</w:t>
      </w:r>
      <w:r w:rsidR="007D0B11">
        <w:rPr>
          <w:rFonts w:ascii="Times New Roman" w:hAnsi="Times New Roman"/>
          <w:b/>
          <w:sz w:val="20"/>
          <w:szCs w:val="20"/>
        </w:rPr>
        <w:t>/4.7.2</w:t>
      </w:r>
      <w:r w:rsidRPr="002820D4">
        <w:rPr>
          <w:rFonts w:ascii="Times New Roman" w:hAnsi="Times New Roman"/>
          <w:b/>
          <w:sz w:val="20"/>
          <w:szCs w:val="20"/>
        </w:rPr>
        <w:t>), ASP.NET Web Forms, Classic ASP, C#,</w:t>
      </w:r>
      <w:r w:rsidRPr="002820D4">
        <w:rPr>
          <w:rFonts w:ascii="Times New Roman" w:hAnsi="Times New Roman"/>
          <w:sz w:val="20"/>
          <w:szCs w:val="20"/>
        </w:rPr>
        <w:t xml:space="preserve"> VB.NET, Web Services, WCF, WPF, LINQ, Entity Framework, </w:t>
      </w:r>
      <w:r w:rsidRPr="002820D4">
        <w:rPr>
          <w:rFonts w:ascii="Times New Roman" w:hAnsi="Times New Roman"/>
          <w:b/>
          <w:sz w:val="20"/>
          <w:szCs w:val="20"/>
        </w:rPr>
        <w:t xml:space="preserve">IIS, SOAP, XML, DOM, XSL, XSLT, CMS, HTML, </w:t>
      </w:r>
      <w:r w:rsidRPr="002820D4">
        <w:rPr>
          <w:rFonts w:ascii="Times New Roman" w:hAnsi="Times New Roman"/>
          <w:sz w:val="20"/>
          <w:szCs w:val="20"/>
        </w:rPr>
        <w:t xml:space="preserve">Java Script, Visual Studio.Net 2015/2013/2012/2010, </w:t>
      </w:r>
      <w:r w:rsidRPr="002820D4">
        <w:rPr>
          <w:rFonts w:ascii="Times New Roman" w:hAnsi="Times New Roman"/>
          <w:b/>
          <w:sz w:val="20"/>
          <w:szCs w:val="20"/>
        </w:rPr>
        <w:t>AJAX</w:t>
      </w:r>
      <w:r w:rsidRPr="002820D4">
        <w:rPr>
          <w:rFonts w:ascii="Times New Roman" w:hAnsi="Times New Roman"/>
          <w:sz w:val="20"/>
          <w:szCs w:val="20"/>
        </w:rPr>
        <w:t xml:space="preserve">, </w:t>
      </w:r>
      <w:r w:rsidRPr="002820D4">
        <w:rPr>
          <w:rFonts w:ascii="Times New Roman" w:hAnsi="Times New Roman"/>
          <w:b/>
          <w:sz w:val="20"/>
          <w:szCs w:val="20"/>
        </w:rPr>
        <w:t>ADO.Net.</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using </w:t>
      </w:r>
      <w:r w:rsidRPr="002820D4">
        <w:rPr>
          <w:rFonts w:ascii="Times New Roman" w:hAnsi="Times New Roman"/>
          <w:b/>
          <w:sz w:val="20"/>
          <w:szCs w:val="20"/>
        </w:rPr>
        <w:t>ASP.NET MVC6.0</w:t>
      </w:r>
      <w:r w:rsidRPr="002820D4">
        <w:rPr>
          <w:rFonts w:ascii="Times New Roman" w:hAnsi="Times New Roman"/>
          <w:sz w:val="20"/>
          <w:szCs w:val="20"/>
        </w:rPr>
        <w:t>/</w:t>
      </w:r>
      <w:r w:rsidRPr="002820D4">
        <w:rPr>
          <w:rFonts w:ascii="Times New Roman" w:hAnsi="Times New Roman"/>
          <w:b/>
          <w:sz w:val="20"/>
          <w:szCs w:val="20"/>
        </w:rPr>
        <w:t>5.0/4.0</w:t>
      </w:r>
      <w:r w:rsidRPr="002820D4">
        <w:rPr>
          <w:rFonts w:ascii="Times New Roman" w:hAnsi="Times New Roman"/>
          <w:sz w:val="20"/>
          <w:szCs w:val="20"/>
        </w:rPr>
        <w:t xml:space="preserve"> With </w:t>
      </w:r>
      <w:r w:rsidRPr="002820D4">
        <w:rPr>
          <w:rFonts w:ascii="Times New Roman" w:hAnsi="Times New Roman"/>
          <w:b/>
          <w:sz w:val="20"/>
          <w:szCs w:val="20"/>
        </w:rPr>
        <w:t>AngularJS</w:t>
      </w:r>
      <w:r w:rsidRPr="002820D4">
        <w:rPr>
          <w:rFonts w:ascii="Times New Roman" w:hAnsi="Times New Roman"/>
          <w:sz w:val="20"/>
          <w:szCs w:val="20"/>
        </w:rPr>
        <w:t xml:space="preserve"> for quickly creating efficient and interactive Web applications that work across all popular browsers.</w:t>
      </w:r>
    </w:p>
    <w:p w:rsidR="008875CA" w:rsidRPr="002820D4" w:rsidRDefault="008875CA" w:rsidP="008875CA">
      <w:pPr>
        <w:pStyle w:val="ListParagraph"/>
        <w:numPr>
          <w:ilvl w:val="0"/>
          <w:numId w:val="8"/>
        </w:numPr>
        <w:spacing w:line="276" w:lineRule="auto"/>
        <w:rPr>
          <w:rFonts w:ascii="Times New Roman" w:hAnsi="Times New Roman"/>
          <w:color w:val="000000"/>
          <w:sz w:val="20"/>
          <w:szCs w:val="20"/>
          <w:shd w:val="clear" w:color="auto" w:fill="FFFFFF"/>
        </w:rPr>
      </w:pPr>
      <w:r w:rsidRPr="002820D4">
        <w:rPr>
          <w:rFonts w:ascii="Times New Roman" w:hAnsi="Times New Roman"/>
          <w:color w:val="000000"/>
          <w:sz w:val="20"/>
          <w:szCs w:val="20"/>
          <w:shd w:val="clear" w:color="auto" w:fill="FFFFFF"/>
        </w:rPr>
        <w:t>Developing mobile applications with AngularJS</w:t>
      </w:r>
      <w:r w:rsidR="00FC3903">
        <w:rPr>
          <w:rFonts w:ascii="Times New Roman" w:hAnsi="Times New Roman"/>
          <w:color w:val="000000"/>
          <w:sz w:val="20"/>
          <w:szCs w:val="20"/>
          <w:shd w:val="clear" w:color="auto" w:fill="FFFFFF"/>
        </w:rPr>
        <w:t xml:space="preserve"> 4/</w:t>
      </w:r>
      <w:r w:rsidR="0065799A">
        <w:rPr>
          <w:rFonts w:ascii="Times New Roman" w:hAnsi="Times New Roman"/>
          <w:color w:val="000000"/>
          <w:sz w:val="20"/>
          <w:szCs w:val="20"/>
          <w:shd w:val="clear" w:color="auto" w:fill="FFFFFF"/>
        </w:rPr>
        <w:t>6</w:t>
      </w:r>
      <w:r w:rsidRPr="002820D4">
        <w:rPr>
          <w:rFonts w:ascii="Times New Roman" w:hAnsi="Times New Roman"/>
          <w:color w:val="000000"/>
          <w:sz w:val="20"/>
          <w:szCs w:val="20"/>
          <w:shd w:val="clear" w:color="auto" w:fill="FFFFFF"/>
        </w:rPr>
        <w:t xml:space="preserve"> and Ionic Framework (mobile app framework). </w:t>
      </w:r>
    </w:p>
    <w:p w:rsidR="008875CA" w:rsidRPr="002820D4" w:rsidRDefault="008875CA" w:rsidP="008875CA">
      <w:pPr>
        <w:pStyle w:val="ListParagraph"/>
        <w:numPr>
          <w:ilvl w:val="0"/>
          <w:numId w:val="8"/>
        </w:numPr>
        <w:spacing w:line="276" w:lineRule="auto"/>
        <w:rPr>
          <w:rFonts w:ascii="Times New Roman" w:hAnsi="Times New Roman"/>
          <w:color w:val="000000"/>
          <w:sz w:val="20"/>
          <w:szCs w:val="20"/>
          <w:shd w:val="clear" w:color="auto" w:fill="FFFFFF"/>
        </w:rPr>
      </w:pPr>
      <w:r w:rsidRPr="002820D4">
        <w:rPr>
          <w:rFonts w:ascii="Times New Roman" w:hAnsi="Times New Roman"/>
          <w:color w:val="000000"/>
          <w:sz w:val="20"/>
          <w:szCs w:val="20"/>
          <w:shd w:val="clear" w:color="auto" w:fill="FFFFFF"/>
        </w:rPr>
        <w:t>Profound knowledge in Angular JS concepts like Dependency Injection, Promises, Services, Scopes, Controllers and Directives.</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Strong expertise in </w:t>
      </w:r>
      <w:r w:rsidRPr="002820D4">
        <w:rPr>
          <w:rFonts w:ascii="Times New Roman" w:hAnsi="Times New Roman"/>
          <w:b/>
          <w:sz w:val="20"/>
          <w:szCs w:val="20"/>
        </w:rPr>
        <w:t>Object Oriented Programming (OOPS</w:t>
      </w:r>
      <w:r w:rsidRPr="002820D4">
        <w:rPr>
          <w:rFonts w:ascii="Times New Roman" w:hAnsi="Times New Roman"/>
          <w:sz w:val="20"/>
          <w:szCs w:val="20"/>
        </w:rPr>
        <w:t xml:space="preserve">) concepts like Encapsulation, Inheritance, Polymorphism and Data Abstraction; implemented Design patterns like </w:t>
      </w:r>
      <w:r w:rsidRPr="002820D4">
        <w:rPr>
          <w:rFonts w:ascii="Times New Roman" w:hAnsi="Times New Roman"/>
          <w:b/>
          <w:sz w:val="20"/>
          <w:szCs w:val="20"/>
        </w:rPr>
        <w:t>MVVM, Abstract factory, Singleton.</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Performed actions for data retrieval and manipulation using </w:t>
      </w:r>
      <w:r w:rsidRPr="002820D4">
        <w:rPr>
          <w:rFonts w:ascii="Times New Roman" w:hAnsi="Times New Roman"/>
          <w:b/>
          <w:sz w:val="20"/>
          <w:szCs w:val="20"/>
        </w:rPr>
        <w:t>ADO.NET</w:t>
      </w:r>
      <w:r w:rsidRPr="002820D4">
        <w:rPr>
          <w:rFonts w:ascii="Times New Roman" w:hAnsi="Times New Roman"/>
          <w:sz w:val="20"/>
          <w:szCs w:val="20"/>
        </w:rPr>
        <w:t xml:space="preserve"> data objects such as Dataset, Data Reader, Data List, Data Adapter and also implemented the data access layer using </w:t>
      </w:r>
      <w:r w:rsidRPr="002820D4">
        <w:rPr>
          <w:rFonts w:ascii="Times New Roman" w:hAnsi="Times New Roman"/>
          <w:b/>
          <w:sz w:val="20"/>
          <w:szCs w:val="20"/>
        </w:rPr>
        <w:t>Entity Framework</w:t>
      </w:r>
      <w:r w:rsidRPr="002820D4">
        <w:rPr>
          <w:rFonts w:ascii="Times New Roman" w:hAnsi="Times New Roman"/>
          <w:sz w:val="20"/>
          <w:szCs w:val="20"/>
        </w:rPr>
        <w:t xml:space="preserve"> and LINQ to SQL.</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Knowledge in configuring Cloud platform such as Virtual Networks Multi-site, Cross-site, VMs, </w:t>
      </w:r>
      <w:r w:rsidRPr="002820D4">
        <w:rPr>
          <w:rFonts w:ascii="Times New Roman" w:hAnsi="Times New Roman"/>
          <w:b/>
          <w:sz w:val="20"/>
          <w:szCs w:val="20"/>
        </w:rPr>
        <w:t>AzureAD</w:t>
      </w:r>
      <w:r w:rsidRPr="002820D4">
        <w:rPr>
          <w:rFonts w:ascii="Times New Roman" w:hAnsi="Times New Roman"/>
          <w:sz w:val="20"/>
          <w:szCs w:val="20"/>
        </w:rPr>
        <w:t xml:space="preserve">, Load Balancers, </w:t>
      </w:r>
      <w:r w:rsidRPr="002820D4">
        <w:rPr>
          <w:rFonts w:ascii="Times New Roman" w:hAnsi="Times New Roman"/>
          <w:b/>
          <w:sz w:val="20"/>
          <w:szCs w:val="20"/>
        </w:rPr>
        <w:t>Azure SQL</w:t>
      </w:r>
      <w:r w:rsidRPr="002820D4">
        <w:rPr>
          <w:rFonts w:ascii="Times New Roman" w:hAnsi="Times New Roman"/>
          <w:sz w:val="20"/>
          <w:szCs w:val="20"/>
        </w:rPr>
        <w:t>, Cloud Services, etc.</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d in </w:t>
      </w:r>
      <w:r w:rsidRPr="002820D4">
        <w:rPr>
          <w:rFonts w:ascii="Times New Roman" w:hAnsi="Times New Roman"/>
          <w:b/>
          <w:sz w:val="20"/>
          <w:szCs w:val="20"/>
        </w:rPr>
        <w:t>Win Forms application</w:t>
      </w:r>
      <w:r w:rsidRPr="002820D4">
        <w:rPr>
          <w:rFonts w:ascii="Times New Roman" w:hAnsi="Times New Roman"/>
          <w:sz w:val="20"/>
          <w:szCs w:val="20"/>
        </w:rPr>
        <w:t xml:space="preserve"> development using </w:t>
      </w:r>
      <w:r w:rsidRPr="002820D4">
        <w:rPr>
          <w:rFonts w:ascii="Times New Roman" w:hAnsi="Times New Roman"/>
          <w:b/>
          <w:sz w:val="20"/>
          <w:szCs w:val="20"/>
        </w:rPr>
        <w:t>C# with Windows Presentation Foundation (WPF) applications. Effectively used</w:t>
      </w:r>
      <w:r w:rsidRPr="002820D4">
        <w:rPr>
          <w:rFonts w:ascii="Times New Roman" w:hAnsi="Times New Roman"/>
          <w:sz w:val="20"/>
          <w:szCs w:val="20"/>
        </w:rPr>
        <w:t xml:space="preserve"> Dependency Properties, Bindings, Styling, Templates and XAML as the code behind for User Interface.</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building </w:t>
      </w:r>
      <w:r w:rsidRPr="002820D4">
        <w:rPr>
          <w:rFonts w:ascii="Times New Roman" w:hAnsi="Times New Roman"/>
          <w:b/>
          <w:sz w:val="20"/>
          <w:szCs w:val="20"/>
        </w:rPr>
        <w:t>Complex UI</w:t>
      </w:r>
      <w:r w:rsidRPr="002820D4">
        <w:rPr>
          <w:rFonts w:ascii="Times New Roman" w:hAnsi="Times New Roman"/>
          <w:sz w:val="20"/>
          <w:szCs w:val="20"/>
        </w:rPr>
        <w:t xml:space="preserve"> applications using advanced JS frameworks like </w:t>
      </w:r>
      <w:r w:rsidRPr="002820D4">
        <w:rPr>
          <w:rFonts w:ascii="Times New Roman" w:hAnsi="Times New Roman"/>
          <w:b/>
          <w:sz w:val="20"/>
          <w:szCs w:val="20"/>
        </w:rPr>
        <w:t>EXTJS/ Angular JS 4/5</w:t>
      </w:r>
      <w:r w:rsidRPr="002820D4">
        <w:rPr>
          <w:rFonts w:ascii="Times New Roman" w:hAnsi="Times New Roman"/>
          <w:sz w:val="20"/>
          <w:szCs w:val="20"/>
        </w:rPr>
        <w:t xml:space="preserve">. Involved in building a rich web experiences using </w:t>
      </w:r>
      <w:r w:rsidRPr="002820D4">
        <w:rPr>
          <w:rFonts w:ascii="Times New Roman" w:hAnsi="Times New Roman"/>
          <w:b/>
          <w:sz w:val="20"/>
          <w:szCs w:val="20"/>
        </w:rPr>
        <w:t>HTML5/CSS/bootstrap and JavaScript</w:t>
      </w:r>
      <w:r w:rsidRPr="002820D4">
        <w:rPr>
          <w:rFonts w:ascii="Times New Roman" w:hAnsi="Times New Roman"/>
          <w:sz w:val="20"/>
          <w:szCs w:val="20"/>
        </w:rPr>
        <w:t>.</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tensively understanding in creating and managing View Models, Views and Partial Views using </w:t>
      </w:r>
      <w:r w:rsidRPr="002820D4">
        <w:rPr>
          <w:rFonts w:ascii="Times New Roman" w:hAnsi="Times New Roman"/>
          <w:b/>
          <w:sz w:val="20"/>
          <w:szCs w:val="20"/>
        </w:rPr>
        <w:t>ASP.NET MVC</w:t>
      </w:r>
      <w:r w:rsidRPr="002820D4">
        <w:rPr>
          <w:rFonts w:ascii="Times New Roman" w:hAnsi="Times New Roman"/>
          <w:sz w:val="20"/>
          <w:szCs w:val="20"/>
        </w:rPr>
        <w:t xml:space="preserve">.  Proficient in LINQ for data retrieval, </w:t>
      </w:r>
      <w:r w:rsidRPr="002820D4">
        <w:rPr>
          <w:rFonts w:ascii="Times New Roman" w:hAnsi="Times New Roman"/>
          <w:b/>
          <w:sz w:val="20"/>
          <w:szCs w:val="20"/>
        </w:rPr>
        <w:t>CRUD</w:t>
      </w:r>
      <w:r w:rsidRPr="002820D4">
        <w:rPr>
          <w:rFonts w:ascii="Times New Roman" w:hAnsi="Times New Roman"/>
          <w:sz w:val="20"/>
          <w:szCs w:val="20"/>
        </w:rPr>
        <w:t xml:space="preserve"> operations, data filtering &amp; sorting.</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Consumed Web Services in </w:t>
      </w:r>
      <w:r w:rsidRPr="002820D4">
        <w:rPr>
          <w:rFonts w:ascii="Times New Roman" w:hAnsi="Times New Roman"/>
          <w:b/>
          <w:sz w:val="20"/>
          <w:szCs w:val="20"/>
        </w:rPr>
        <w:t>.NET using XML, SOAP and Service Oriented Architecture (SOA).</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Consumed </w:t>
      </w:r>
      <w:r w:rsidRPr="002820D4">
        <w:rPr>
          <w:rFonts w:ascii="Times New Roman" w:hAnsi="Times New Roman"/>
          <w:b/>
          <w:sz w:val="20"/>
          <w:szCs w:val="20"/>
        </w:rPr>
        <w:t>Windows Communication Foundation (WCF)</w:t>
      </w:r>
      <w:r w:rsidRPr="002820D4">
        <w:rPr>
          <w:rFonts w:ascii="Times New Roman" w:hAnsi="Times New Roman"/>
          <w:sz w:val="20"/>
          <w:szCs w:val="20"/>
        </w:rPr>
        <w:t xml:space="preserve"> in a web-based application to retrieve a huge amount of data and increase the performance with different types of Endpoints. </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Knowledge of Testing Tools such as </w:t>
      </w:r>
      <w:r w:rsidRPr="002820D4">
        <w:rPr>
          <w:rFonts w:ascii="Times New Roman" w:hAnsi="Times New Roman"/>
          <w:b/>
          <w:sz w:val="20"/>
          <w:szCs w:val="20"/>
        </w:rPr>
        <w:t>SOAP UI</w:t>
      </w:r>
      <w:r w:rsidRPr="002820D4">
        <w:rPr>
          <w:rFonts w:ascii="Times New Roman" w:hAnsi="Times New Roman"/>
          <w:sz w:val="20"/>
          <w:szCs w:val="20"/>
        </w:rPr>
        <w:t xml:space="preserve"> and </w:t>
      </w:r>
      <w:r w:rsidRPr="002820D4">
        <w:rPr>
          <w:rFonts w:ascii="Times New Roman" w:hAnsi="Times New Roman"/>
          <w:b/>
          <w:sz w:val="20"/>
          <w:szCs w:val="20"/>
        </w:rPr>
        <w:t>WCF Strom</w:t>
      </w:r>
      <w:r w:rsidRPr="002820D4">
        <w:rPr>
          <w:rFonts w:ascii="Times New Roman" w:hAnsi="Times New Roman"/>
          <w:sz w:val="20"/>
          <w:szCs w:val="20"/>
        </w:rPr>
        <w:t xml:space="preserve"> Test client.</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tensive experience in designing and deploying solutions in </w:t>
      </w:r>
      <w:r w:rsidRPr="002820D4">
        <w:rPr>
          <w:rFonts w:ascii="Times New Roman" w:hAnsi="Times New Roman"/>
          <w:b/>
          <w:sz w:val="20"/>
          <w:szCs w:val="20"/>
        </w:rPr>
        <w:t>SharePoint</w:t>
      </w:r>
      <w:r w:rsidRPr="002820D4">
        <w:rPr>
          <w:rFonts w:ascii="Times New Roman" w:hAnsi="Times New Roman"/>
          <w:sz w:val="20"/>
          <w:szCs w:val="20"/>
        </w:rPr>
        <w:t xml:space="preserve">, .Net Framework, SQL and building Web Parts using </w:t>
      </w:r>
      <w:r w:rsidRPr="002820D4">
        <w:rPr>
          <w:rFonts w:ascii="Times New Roman" w:hAnsi="Times New Roman"/>
          <w:b/>
          <w:sz w:val="20"/>
          <w:szCs w:val="20"/>
        </w:rPr>
        <w:t>SharePoint object model</w:t>
      </w:r>
      <w:r w:rsidRPr="002820D4">
        <w:rPr>
          <w:rFonts w:ascii="Times New Roman" w:hAnsi="Times New Roman"/>
          <w:sz w:val="20"/>
          <w:szCs w:val="20"/>
        </w:rPr>
        <w:t>.</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Creating </w:t>
      </w:r>
      <w:r w:rsidRPr="002820D4">
        <w:rPr>
          <w:rFonts w:ascii="Times New Roman" w:hAnsi="Times New Roman"/>
          <w:b/>
          <w:sz w:val="20"/>
          <w:szCs w:val="20"/>
        </w:rPr>
        <w:t>Azure SQL</w:t>
      </w:r>
      <w:r w:rsidRPr="002820D4">
        <w:rPr>
          <w:rFonts w:ascii="Times New Roman" w:hAnsi="Times New Roman"/>
          <w:sz w:val="20"/>
          <w:szCs w:val="20"/>
        </w:rPr>
        <w:t xml:space="preserve"> database performed monitoring and restoring of Azure SQL database. Performed migration of Microsoft SQL server to Azure SQL database.</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Knowledge in Implementing Integration </w:t>
      </w:r>
      <w:r w:rsidRPr="002820D4">
        <w:rPr>
          <w:rFonts w:ascii="Times New Roman" w:hAnsi="Times New Roman"/>
          <w:b/>
          <w:sz w:val="20"/>
          <w:szCs w:val="20"/>
        </w:rPr>
        <w:t>of Azure Active Directory</w:t>
      </w:r>
      <w:r w:rsidRPr="002820D4">
        <w:rPr>
          <w:rFonts w:ascii="Times New Roman" w:hAnsi="Times New Roman"/>
          <w:sz w:val="20"/>
          <w:szCs w:val="20"/>
        </w:rPr>
        <w:t xml:space="preserve"> (Azure AD) with existing directories Azure AD Connect and single sign-on.</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deploying, configuring and maintaining the web sites and services on </w:t>
      </w:r>
      <w:r w:rsidRPr="002820D4">
        <w:rPr>
          <w:rFonts w:ascii="Times New Roman" w:hAnsi="Times New Roman"/>
          <w:b/>
          <w:sz w:val="20"/>
          <w:szCs w:val="20"/>
        </w:rPr>
        <w:t>IIS 7.0</w:t>
      </w:r>
      <w:r w:rsidRPr="002820D4">
        <w:rPr>
          <w:rFonts w:ascii="Times New Roman" w:hAnsi="Times New Roman"/>
          <w:sz w:val="20"/>
          <w:szCs w:val="20"/>
        </w:rPr>
        <w:t xml:space="preserve"> with and without secured socket layer.</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developing Custom Reports and different types of Tabular, Matrix, </w:t>
      </w:r>
      <w:r w:rsidRPr="002820D4">
        <w:rPr>
          <w:rFonts w:ascii="Times New Roman" w:hAnsi="Times New Roman"/>
          <w:b/>
          <w:sz w:val="20"/>
          <w:szCs w:val="20"/>
        </w:rPr>
        <w:t>Ad-hoc</w:t>
      </w:r>
      <w:r w:rsidRPr="002820D4">
        <w:rPr>
          <w:rFonts w:ascii="Times New Roman" w:hAnsi="Times New Roman"/>
          <w:sz w:val="20"/>
          <w:szCs w:val="20"/>
        </w:rPr>
        <w:t xml:space="preserve"> and distributed reports in multiple formats using SQL Server Reporting Services (</w:t>
      </w:r>
      <w:r w:rsidRPr="002820D4">
        <w:rPr>
          <w:rFonts w:ascii="Times New Roman" w:hAnsi="Times New Roman"/>
          <w:b/>
          <w:sz w:val="20"/>
          <w:szCs w:val="20"/>
        </w:rPr>
        <w:t>SSRS</w:t>
      </w:r>
      <w:r w:rsidRPr="002820D4">
        <w:rPr>
          <w:rFonts w:ascii="Times New Roman" w:hAnsi="Times New Roman"/>
          <w:sz w:val="20"/>
          <w:szCs w:val="20"/>
        </w:rPr>
        <w:t>) and SQL Server Integration Services (</w:t>
      </w:r>
      <w:r w:rsidRPr="002820D4">
        <w:rPr>
          <w:rFonts w:ascii="Times New Roman" w:hAnsi="Times New Roman"/>
          <w:b/>
          <w:sz w:val="20"/>
          <w:szCs w:val="20"/>
        </w:rPr>
        <w:t>SSIS</w:t>
      </w:r>
      <w:r w:rsidRPr="002820D4">
        <w:rPr>
          <w:rFonts w:ascii="Times New Roman" w:hAnsi="Times New Roman"/>
          <w:sz w:val="20"/>
          <w:szCs w:val="20"/>
        </w:rPr>
        <w:t>).</w:t>
      </w:r>
    </w:p>
    <w:p w:rsidR="008875CA" w:rsidRPr="002820D4" w:rsidRDefault="008875CA" w:rsidP="008875CA">
      <w:pPr>
        <w:pStyle w:val="ListParagraph"/>
        <w:numPr>
          <w:ilvl w:val="0"/>
          <w:numId w:val="8"/>
        </w:numPr>
        <w:spacing w:line="276" w:lineRule="auto"/>
        <w:rPr>
          <w:rFonts w:ascii="Times New Roman" w:hAnsi="Times New Roman"/>
          <w:sz w:val="20"/>
          <w:szCs w:val="20"/>
          <w:shd w:val="clear" w:color="auto" w:fill="FFFFFF"/>
        </w:rPr>
      </w:pPr>
      <w:r w:rsidRPr="002820D4">
        <w:rPr>
          <w:rFonts w:ascii="Times New Roman" w:hAnsi="Times New Roman"/>
          <w:sz w:val="20"/>
          <w:szCs w:val="20"/>
          <w:shd w:val="clear" w:color="auto" w:fill="FFFFFF"/>
        </w:rPr>
        <w:t>Worked on the row count transformation or row count expression and Record set Destination and event handlers control flow to populate the special Log tables with high level</w:t>
      </w:r>
      <w:r w:rsidRPr="002820D4">
        <w:rPr>
          <w:rStyle w:val="apple-converted-space"/>
          <w:rFonts w:ascii="Times New Roman" w:hAnsi="Times New Roman"/>
          <w:sz w:val="20"/>
          <w:szCs w:val="20"/>
          <w:shd w:val="clear" w:color="auto" w:fill="FFFFFF"/>
        </w:rPr>
        <w:t> package</w:t>
      </w:r>
      <w:r w:rsidRPr="002820D4">
        <w:rPr>
          <w:rFonts w:ascii="Times New Roman" w:hAnsi="Times New Roman"/>
          <w:sz w:val="20"/>
          <w:szCs w:val="20"/>
          <w:shd w:val="clear" w:color="auto" w:fill="FFFFFF"/>
        </w:rPr>
        <w:t xml:space="preserve"> execution.</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lastRenderedPageBreak/>
        <w:t xml:space="preserve">Experienced in Configuration Management, setting up company Version policies, build schedule using </w:t>
      </w:r>
      <w:r w:rsidRPr="002820D4">
        <w:rPr>
          <w:rFonts w:ascii="Times New Roman" w:hAnsi="Times New Roman"/>
          <w:b/>
          <w:sz w:val="20"/>
          <w:szCs w:val="20"/>
        </w:rPr>
        <w:t>(TFS)Team Foundation Server</w:t>
      </w:r>
      <w:r w:rsidRPr="002820D4">
        <w:rPr>
          <w:rFonts w:ascii="Times New Roman" w:hAnsi="Times New Roman"/>
          <w:sz w:val="20"/>
          <w:szCs w:val="20"/>
        </w:rPr>
        <w:t xml:space="preserve"> 2010 and </w:t>
      </w:r>
      <w:r w:rsidRPr="002820D4">
        <w:rPr>
          <w:rFonts w:ascii="Times New Roman" w:hAnsi="Times New Roman"/>
          <w:b/>
          <w:sz w:val="20"/>
          <w:szCs w:val="20"/>
        </w:rPr>
        <w:t>Visual Source Safe(VSS)</w:t>
      </w:r>
      <w:r w:rsidRPr="002820D4">
        <w:rPr>
          <w:rFonts w:ascii="Times New Roman" w:hAnsi="Times New Roman"/>
          <w:sz w:val="20"/>
          <w:szCs w:val="20"/>
        </w:rPr>
        <w:t>, Perforce.</w:t>
      </w:r>
    </w:p>
    <w:p w:rsidR="008875CA" w:rsidRPr="002820D4" w:rsidRDefault="008875CA" w:rsidP="008875CA">
      <w:pPr>
        <w:widowControl/>
        <w:numPr>
          <w:ilvl w:val="0"/>
          <w:numId w:val="8"/>
        </w:numPr>
        <w:shd w:val="clear" w:color="auto" w:fill="FFFFFF"/>
        <w:autoSpaceDE/>
        <w:autoSpaceDN/>
        <w:adjustRightInd/>
        <w:spacing w:after="75" w:line="276" w:lineRule="auto"/>
        <w:rPr>
          <w:rFonts w:ascii="Times New Roman" w:hAnsi="Times New Roman"/>
          <w:sz w:val="20"/>
          <w:szCs w:val="20"/>
        </w:rPr>
      </w:pPr>
      <w:r w:rsidRPr="002820D4">
        <w:rPr>
          <w:rFonts w:ascii="Times New Roman" w:hAnsi="Times New Roman"/>
          <w:sz w:val="20"/>
          <w:szCs w:val="20"/>
        </w:rPr>
        <w:t xml:space="preserve">Well-versed in using tools like </w:t>
      </w:r>
      <w:r w:rsidRPr="002820D4">
        <w:rPr>
          <w:rFonts w:ascii="Times New Roman" w:hAnsi="Times New Roman"/>
          <w:b/>
          <w:sz w:val="20"/>
          <w:szCs w:val="20"/>
        </w:rPr>
        <w:t>SQL*Plus, PL/SQL, SQL Developer</w:t>
      </w:r>
      <w:r w:rsidRPr="002820D4">
        <w:rPr>
          <w:rFonts w:ascii="Times New Roman" w:hAnsi="Times New Roman"/>
          <w:sz w:val="20"/>
          <w:szCs w:val="20"/>
        </w:rPr>
        <w:t xml:space="preserve"> and </w:t>
      </w:r>
      <w:r w:rsidRPr="002820D4">
        <w:rPr>
          <w:rFonts w:ascii="Times New Roman" w:hAnsi="Times New Roman"/>
          <w:b/>
          <w:sz w:val="20"/>
          <w:szCs w:val="20"/>
        </w:rPr>
        <w:t>Toad</w:t>
      </w:r>
      <w:r w:rsidRPr="002820D4">
        <w:rPr>
          <w:rFonts w:ascii="Times New Roman" w:hAnsi="Times New Roman"/>
          <w:sz w:val="20"/>
          <w:szCs w:val="20"/>
        </w:rPr>
        <w:t>.</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Experience in database related work primarily creating complex stored procedure, DTS packages, Views, Triggers, Functions, using </w:t>
      </w:r>
      <w:r w:rsidRPr="002820D4">
        <w:rPr>
          <w:rFonts w:ascii="Times New Roman" w:hAnsi="Times New Roman"/>
          <w:b/>
          <w:sz w:val="20"/>
          <w:szCs w:val="20"/>
        </w:rPr>
        <w:t>PL/SQL, T-SQL.</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Proficient with Software Development Life Cycle</w:t>
      </w:r>
      <w:r w:rsidRPr="002820D4">
        <w:rPr>
          <w:rFonts w:ascii="Times New Roman" w:hAnsi="Times New Roman"/>
          <w:b/>
          <w:sz w:val="20"/>
          <w:szCs w:val="20"/>
        </w:rPr>
        <w:t xml:space="preserve"> (SDLC) </w:t>
      </w:r>
      <w:r w:rsidRPr="002820D4">
        <w:rPr>
          <w:rFonts w:ascii="Times New Roman" w:hAnsi="Times New Roman"/>
          <w:sz w:val="20"/>
          <w:szCs w:val="20"/>
        </w:rPr>
        <w:t xml:space="preserve">and </w:t>
      </w:r>
      <w:r w:rsidRPr="002820D4">
        <w:rPr>
          <w:rFonts w:ascii="Times New Roman" w:hAnsi="Times New Roman"/>
          <w:b/>
          <w:sz w:val="20"/>
          <w:szCs w:val="20"/>
        </w:rPr>
        <w:t>agile methodologies</w:t>
      </w:r>
      <w:r w:rsidRPr="002820D4">
        <w:rPr>
          <w:rFonts w:ascii="Times New Roman" w:hAnsi="Times New Roman"/>
          <w:sz w:val="20"/>
          <w:szCs w:val="20"/>
        </w:rPr>
        <w:t xml:space="preserve"> of development process such as requirement analysis, design, prototyping, proof of concept, coding, testing and implementation.</w:t>
      </w:r>
    </w:p>
    <w:p w:rsidR="008875CA" w:rsidRPr="002820D4" w:rsidRDefault="008875CA" w:rsidP="008875CA">
      <w:pPr>
        <w:widowControl/>
        <w:numPr>
          <w:ilvl w:val="0"/>
          <w:numId w:val="8"/>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 xml:space="preserve">Good team player and quick learner with excellent Analytical Skills, Written and Verbal Communication skills and can work independently in a fast-paced environment. </w:t>
      </w:r>
    </w:p>
    <w:p w:rsidR="008875CA" w:rsidRPr="002820D4" w:rsidRDefault="008875CA" w:rsidP="008875CA">
      <w:pPr>
        <w:widowControl/>
        <w:autoSpaceDE/>
        <w:autoSpaceDN/>
        <w:adjustRightInd/>
        <w:spacing w:line="276" w:lineRule="auto"/>
        <w:ind w:left="360"/>
        <w:jc w:val="both"/>
        <w:rPr>
          <w:rFonts w:ascii="Times New Roman" w:hAnsi="Times New Roman"/>
          <w:sz w:val="20"/>
          <w:szCs w:val="20"/>
        </w:rPr>
      </w:pPr>
    </w:p>
    <w:p w:rsidR="00CE7165" w:rsidRPr="002820D4" w:rsidRDefault="00CE7165" w:rsidP="00135DC2">
      <w:pPr>
        <w:widowControl/>
        <w:autoSpaceDE/>
        <w:autoSpaceDN/>
        <w:adjustRightInd/>
        <w:jc w:val="both"/>
        <w:rPr>
          <w:rFonts w:ascii="Times New Roman" w:hAnsi="Times New Roman"/>
          <w:sz w:val="20"/>
          <w:szCs w:val="20"/>
        </w:rPr>
      </w:pPr>
    </w:p>
    <w:p w:rsidR="00A40E7D" w:rsidRPr="002820D4" w:rsidRDefault="00A40E7D" w:rsidP="00D47E92">
      <w:pPr>
        <w:shd w:val="clear" w:color="auto" w:fill="DDD9C3"/>
        <w:jc w:val="both"/>
        <w:rPr>
          <w:rFonts w:ascii="Times New Roman" w:eastAsia="Arial Unicode MS" w:hAnsi="Times New Roman"/>
          <w:b/>
          <w:sz w:val="20"/>
          <w:szCs w:val="20"/>
        </w:rPr>
      </w:pPr>
      <w:r w:rsidRPr="002820D4">
        <w:rPr>
          <w:rFonts w:ascii="Times New Roman" w:eastAsia="Arial Unicode MS" w:hAnsi="Times New Roman"/>
          <w:b/>
          <w:sz w:val="20"/>
          <w:szCs w:val="20"/>
        </w:rPr>
        <w:t>Institutional Accreditations:</w:t>
      </w:r>
    </w:p>
    <w:p w:rsidR="00A40E7D" w:rsidRPr="002820D4" w:rsidRDefault="00A40E7D" w:rsidP="00A40E7D">
      <w:pPr>
        <w:jc w:val="both"/>
        <w:rPr>
          <w:rFonts w:ascii="Times New Roman" w:hAnsi="Times New Roman"/>
          <w:b/>
          <w:bCs/>
          <w:sz w:val="20"/>
          <w:szCs w:val="20"/>
          <w:u w:val="single"/>
        </w:rPr>
      </w:pPr>
    </w:p>
    <w:p w:rsidR="002145C1" w:rsidRPr="002820D4" w:rsidRDefault="00A40E7D" w:rsidP="002145C1">
      <w:pPr>
        <w:jc w:val="both"/>
        <w:rPr>
          <w:rFonts w:ascii="Times New Roman" w:hAnsi="Times New Roman"/>
          <w:sz w:val="20"/>
          <w:szCs w:val="20"/>
        </w:rPr>
      </w:pPr>
      <w:r w:rsidRPr="002820D4">
        <w:rPr>
          <w:rFonts w:ascii="Times New Roman" w:hAnsi="Times New Roman"/>
          <w:sz w:val="20"/>
          <w:szCs w:val="20"/>
        </w:rPr>
        <w:t>Bachelor of Technology in Computer Science from JNTU, India</w:t>
      </w:r>
      <w:r w:rsidR="00DF6C4D" w:rsidRPr="002820D4">
        <w:rPr>
          <w:rFonts w:ascii="Times New Roman" w:hAnsi="Times New Roman"/>
          <w:sz w:val="20"/>
          <w:szCs w:val="20"/>
        </w:rPr>
        <w:t>.</w:t>
      </w:r>
    </w:p>
    <w:p w:rsidR="00526EB7" w:rsidRPr="002820D4" w:rsidRDefault="00526EB7" w:rsidP="002145C1">
      <w:pPr>
        <w:jc w:val="both"/>
        <w:rPr>
          <w:rFonts w:ascii="Times New Roman" w:hAnsi="Times New Roman"/>
          <w:sz w:val="20"/>
          <w:szCs w:val="20"/>
          <w:shd w:val="clear" w:color="auto" w:fill="FFFFFF"/>
        </w:rPr>
      </w:pPr>
    </w:p>
    <w:p w:rsidR="00105047" w:rsidRPr="002820D4" w:rsidRDefault="00D47E92" w:rsidP="00D47E92">
      <w:pPr>
        <w:shd w:val="clear" w:color="auto" w:fill="DDD9C3"/>
        <w:jc w:val="both"/>
        <w:rPr>
          <w:rFonts w:ascii="Times New Roman" w:eastAsia="Arial Unicode MS" w:hAnsi="Times New Roman"/>
          <w:b/>
          <w:sz w:val="20"/>
          <w:szCs w:val="20"/>
        </w:rPr>
      </w:pPr>
      <w:r w:rsidRPr="002820D4">
        <w:rPr>
          <w:rFonts w:ascii="Times New Roman" w:eastAsia="Arial Unicode MS" w:hAnsi="Times New Roman"/>
          <w:b/>
          <w:sz w:val="20"/>
          <w:szCs w:val="20"/>
        </w:rPr>
        <w:t>Technical Skills</w:t>
      </w:r>
    </w:p>
    <w:p w:rsidR="00727036" w:rsidRPr="002820D4" w:rsidRDefault="00727036" w:rsidP="00727036">
      <w:pPr>
        <w:spacing w:line="276" w:lineRule="auto"/>
        <w:jc w:val="both"/>
        <w:rPr>
          <w:rFonts w:ascii="Times New Roman" w:hAnsi="Times New Roman"/>
          <w:sz w:val="20"/>
          <w:szCs w:val="20"/>
        </w:rPr>
      </w:pPr>
    </w:p>
    <w:tbl>
      <w:tblPr>
        <w:tblStyle w:val="TableGrid"/>
        <w:tblW w:w="0" w:type="auto"/>
        <w:tblLook w:val="04A0"/>
      </w:tblPr>
      <w:tblGrid>
        <w:gridCol w:w="4788"/>
        <w:gridCol w:w="4788"/>
      </w:tblGrid>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hAnsi="Times New Roman"/>
                <w:b/>
                <w:sz w:val="20"/>
                <w:szCs w:val="20"/>
              </w:rPr>
              <w:t>.NET Framework</w:t>
            </w:r>
          </w:p>
        </w:tc>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hAnsi="Times New Roman"/>
                <w:bCs/>
                <w:sz w:val="20"/>
                <w:szCs w:val="20"/>
              </w:rPr>
              <w:t>.</w:t>
            </w:r>
            <w:r w:rsidRPr="002820D4">
              <w:rPr>
                <w:rFonts w:ascii="Times New Roman" w:eastAsia="Arial" w:hAnsi="Times New Roman"/>
                <w:bCs/>
                <w:sz w:val="20"/>
                <w:szCs w:val="20"/>
              </w:rPr>
              <w:t>NetFramework3.0/3.5/4.0/4.5/4.6</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eastAsia="Arial" w:hAnsi="Times New Roman"/>
                <w:b/>
                <w:bCs/>
                <w:sz w:val="20"/>
                <w:szCs w:val="20"/>
              </w:rPr>
              <w:t>Web Technologies</w:t>
            </w:r>
          </w:p>
        </w:tc>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eastAsia="Arial" w:hAnsi="Times New Roman"/>
                <w:bCs/>
                <w:sz w:val="20"/>
                <w:szCs w:val="20"/>
              </w:rPr>
              <w:t>ASP.NET, Classic ASP, MVC, WebAPI, Azure, WCF, SharePoint</w:t>
            </w:r>
            <w:r w:rsidRPr="002820D4">
              <w:rPr>
                <w:rFonts w:ascii="Times New Roman" w:hAnsi="Times New Roman"/>
                <w:sz w:val="20"/>
                <w:szCs w:val="20"/>
              </w:rPr>
              <w:t>, ASP and Web Services</w:t>
            </w:r>
          </w:p>
        </w:tc>
      </w:tr>
      <w:tr w:rsidR="00727036" w:rsidRPr="002820D4" w:rsidTr="00241779">
        <w:tc>
          <w:tcPr>
            <w:tcW w:w="4788" w:type="dxa"/>
          </w:tcPr>
          <w:p w:rsidR="00727036" w:rsidRPr="002820D4" w:rsidRDefault="00DF16CD" w:rsidP="00241779">
            <w:pPr>
              <w:suppressAutoHyphens/>
              <w:spacing w:line="276" w:lineRule="auto"/>
              <w:jc w:val="both"/>
              <w:rPr>
                <w:rFonts w:ascii="Times New Roman" w:eastAsia="Arial" w:hAnsi="Times New Roman"/>
                <w:b/>
                <w:bCs/>
                <w:sz w:val="20"/>
                <w:szCs w:val="20"/>
              </w:rPr>
            </w:pPr>
            <w:r w:rsidRPr="002820D4">
              <w:rPr>
                <w:rFonts w:ascii="Times New Roman" w:eastAsia="Arial" w:hAnsi="Times New Roman"/>
                <w:b/>
                <w:bCs/>
                <w:sz w:val="20"/>
                <w:szCs w:val="20"/>
              </w:rPr>
              <w:t>Client-Side</w:t>
            </w:r>
            <w:r w:rsidR="00727036" w:rsidRPr="002820D4">
              <w:rPr>
                <w:rFonts w:ascii="Times New Roman" w:eastAsia="Arial" w:hAnsi="Times New Roman"/>
                <w:b/>
                <w:bCs/>
                <w:sz w:val="20"/>
                <w:szCs w:val="20"/>
              </w:rPr>
              <w:t xml:space="preserve"> Technologies</w:t>
            </w:r>
          </w:p>
        </w:tc>
        <w:tc>
          <w:tcPr>
            <w:tcW w:w="4788" w:type="dxa"/>
          </w:tcPr>
          <w:p w:rsidR="00727036" w:rsidRPr="002820D4" w:rsidRDefault="00727036" w:rsidP="00241779">
            <w:pPr>
              <w:suppressAutoHyphens/>
              <w:spacing w:line="276" w:lineRule="auto"/>
              <w:jc w:val="both"/>
              <w:rPr>
                <w:rFonts w:ascii="Times New Roman" w:eastAsia="Arial" w:hAnsi="Times New Roman"/>
                <w:bCs/>
                <w:sz w:val="20"/>
                <w:szCs w:val="20"/>
              </w:rPr>
            </w:pPr>
            <w:r w:rsidRPr="002820D4">
              <w:rPr>
                <w:rFonts w:ascii="Times New Roman" w:eastAsia="Arial" w:hAnsi="Times New Roman"/>
                <w:bCs/>
                <w:sz w:val="20"/>
                <w:szCs w:val="20"/>
              </w:rPr>
              <w:t>JavaScript, jQuery, AngularJS, AngularJS4, AnjularJS5, LESS, Bootstrap, HTML5 and CSS3, Sitecore,</w:t>
            </w:r>
            <w:r w:rsidRPr="002820D4">
              <w:rPr>
                <w:rFonts w:ascii="Times New Roman" w:hAnsi="Times New Roman"/>
                <w:sz w:val="20"/>
                <w:szCs w:val="20"/>
              </w:rPr>
              <w:t>TelerikUI.</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hAnsi="Times New Roman"/>
                <w:b/>
                <w:sz w:val="20"/>
                <w:szCs w:val="20"/>
              </w:rPr>
              <w:t>ORM (Object Relation Mapping Tools)</w:t>
            </w:r>
          </w:p>
        </w:tc>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eastAsia="Arial" w:hAnsi="Times New Roman"/>
                <w:bCs/>
                <w:sz w:val="20"/>
                <w:szCs w:val="20"/>
              </w:rPr>
              <w:t>ADO.NET, Entity Framework and NHibernate</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bCs/>
                <w:sz w:val="20"/>
                <w:szCs w:val="20"/>
              </w:rPr>
            </w:pPr>
            <w:r w:rsidRPr="002820D4">
              <w:rPr>
                <w:rFonts w:ascii="Times New Roman" w:hAnsi="Times New Roman"/>
                <w:b/>
                <w:spacing w:val="-3"/>
                <w:sz w:val="20"/>
                <w:szCs w:val="20"/>
              </w:rPr>
              <w:t>Programming Languages</w:t>
            </w:r>
          </w:p>
        </w:tc>
        <w:tc>
          <w:tcPr>
            <w:tcW w:w="4788" w:type="dxa"/>
          </w:tcPr>
          <w:p w:rsidR="00727036" w:rsidRPr="002820D4" w:rsidRDefault="00727036" w:rsidP="00241779">
            <w:pPr>
              <w:tabs>
                <w:tab w:val="left" w:pos="2160"/>
              </w:tabs>
              <w:spacing w:line="276" w:lineRule="auto"/>
              <w:ind w:left="2880" w:hanging="2880"/>
              <w:jc w:val="both"/>
              <w:rPr>
                <w:rFonts w:ascii="Times New Roman" w:hAnsi="Times New Roman"/>
                <w:spacing w:val="-3"/>
                <w:sz w:val="20"/>
                <w:szCs w:val="20"/>
              </w:rPr>
            </w:pPr>
            <w:r w:rsidRPr="002820D4">
              <w:rPr>
                <w:rFonts w:ascii="Times New Roman" w:hAnsi="Times New Roman"/>
                <w:sz w:val="20"/>
                <w:szCs w:val="20"/>
              </w:rPr>
              <w:t xml:space="preserve">C#, VB.Net, VB 6.0, </w:t>
            </w:r>
            <w:r w:rsidRPr="002820D4">
              <w:rPr>
                <w:rFonts w:ascii="Times New Roman" w:hAnsi="Times New Roman"/>
                <w:spacing w:val="-3"/>
                <w:sz w:val="20"/>
                <w:szCs w:val="20"/>
              </w:rPr>
              <w:t>SQL,C,C++, Java</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hAnsi="Times New Roman"/>
                <w:b/>
                <w:bCs/>
                <w:sz w:val="20"/>
                <w:szCs w:val="20"/>
              </w:rPr>
              <w:t>Databases</w:t>
            </w:r>
          </w:p>
        </w:tc>
        <w:tc>
          <w:tcPr>
            <w:tcW w:w="4788" w:type="dxa"/>
          </w:tcPr>
          <w:p w:rsidR="00727036" w:rsidRPr="002820D4" w:rsidRDefault="00727036" w:rsidP="00241779">
            <w:pPr>
              <w:tabs>
                <w:tab w:val="left" w:pos="2160"/>
              </w:tabs>
              <w:spacing w:line="276" w:lineRule="auto"/>
              <w:ind w:left="2880" w:hanging="2880"/>
              <w:jc w:val="both"/>
              <w:rPr>
                <w:rFonts w:ascii="Times New Roman" w:hAnsi="Times New Roman"/>
                <w:b/>
                <w:sz w:val="20"/>
                <w:szCs w:val="20"/>
                <w:u w:val="single"/>
              </w:rPr>
            </w:pPr>
            <w:r w:rsidRPr="002820D4">
              <w:rPr>
                <w:rFonts w:ascii="Times New Roman" w:hAnsi="Times New Roman"/>
                <w:spacing w:val="-3"/>
                <w:sz w:val="20"/>
                <w:szCs w:val="20"/>
              </w:rPr>
              <w:t>MS SQL Server 2008/2012/2014, Oracle 10/11G</w:t>
            </w:r>
          </w:p>
        </w:tc>
      </w:tr>
      <w:tr w:rsidR="00727036" w:rsidRPr="002820D4" w:rsidTr="00241779">
        <w:trPr>
          <w:trHeight w:val="818"/>
        </w:trPr>
        <w:tc>
          <w:tcPr>
            <w:tcW w:w="4788" w:type="dxa"/>
          </w:tcPr>
          <w:p w:rsidR="00727036" w:rsidRPr="002820D4" w:rsidRDefault="00727036" w:rsidP="00241779">
            <w:pPr>
              <w:suppressAutoHyphens/>
              <w:spacing w:line="276" w:lineRule="auto"/>
              <w:jc w:val="both"/>
              <w:rPr>
                <w:rFonts w:ascii="Times New Roman" w:hAnsi="Times New Roman"/>
                <w:b/>
                <w:sz w:val="20"/>
                <w:szCs w:val="20"/>
              </w:rPr>
            </w:pPr>
            <w:r w:rsidRPr="002820D4">
              <w:rPr>
                <w:rFonts w:ascii="Times New Roman" w:hAnsi="Times New Roman"/>
                <w:b/>
                <w:sz w:val="20"/>
                <w:szCs w:val="20"/>
              </w:rPr>
              <w:t>Dev Tools</w:t>
            </w:r>
          </w:p>
        </w:tc>
        <w:tc>
          <w:tcPr>
            <w:tcW w:w="4788" w:type="dxa"/>
          </w:tcPr>
          <w:p w:rsidR="00727036" w:rsidRPr="002820D4" w:rsidRDefault="00727036" w:rsidP="00241779">
            <w:pPr>
              <w:suppressAutoHyphens/>
              <w:spacing w:line="276" w:lineRule="auto"/>
              <w:jc w:val="both"/>
              <w:rPr>
                <w:rFonts w:ascii="Times New Roman" w:hAnsi="Times New Roman"/>
                <w:b/>
                <w:sz w:val="20"/>
                <w:szCs w:val="20"/>
                <w:u w:val="single"/>
              </w:rPr>
            </w:pPr>
            <w:r w:rsidRPr="002820D4">
              <w:rPr>
                <w:rFonts w:ascii="Times New Roman" w:hAnsi="Times New Roman"/>
                <w:sz w:val="20"/>
                <w:szCs w:val="20"/>
              </w:rPr>
              <w:t>Visual Studio .NET, Visual Source Safe, Microsoft Visio, Visual studio code Microsoft Application Center Test, UML, Microsoft Office Visio and Toad</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rPr>
            </w:pPr>
            <w:r w:rsidRPr="002820D4">
              <w:rPr>
                <w:rFonts w:ascii="Times New Roman" w:hAnsi="Times New Roman"/>
                <w:b/>
                <w:sz w:val="20"/>
                <w:szCs w:val="20"/>
              </w:rPr>
              <w:t>ETL</w:t>
            </w:r>
          </w:p>
        </w:tc>
        <w:tc>
          <w:tcPr>
            <w:tcW w:w="4788" w:type="dxa"/>
          </w:tcPr>
          <w:p w:rsidR="00727036" w:rsidRPr="002820D4" w:rsidRDefault="00727036" w:rsidP="00241779">
            <w:pPr>
              <w:suppressAutoHyphens/>
              <w:spacing w:line="276" w:lineRule="auto"/>
              <w:jc w:val="both"/>
              <w:rPr>
                <w:rFonts w:ascii="Times New Roman" w:hAnsi="Times New Roman"/>
                <w:sz w:val="20"/>
                <w:szCs w:val="20"/>
              </w:rPr>
            </w:pPr>
            <w:r w:rsidRPr="002820D4">
              <w:rPr>
                <w:rFonts w:ascii="Times New Roman" w:hAnsi="Times New Roman"/>
                <w:sz w:val="20"/>
                <w:szCs w:val="20"/>
              </w:rPr>
              <w:t>SSIS</w:t>
            </w:r>
          </w:p>
        </w:tc>
      </w:tr>
      <w:tr w:rsidR="00727036" w:rsidRPr="002820D4" w:rsidTr="00241779">
        <w:tc>
          <w:tcPr>
            <w:tcW w:w="4788" w:type="dxa"/>
          </w:tcPr>
          <w:p w:rsidR="00727036" w:rsidRPr="002820D4" w:rsidRDefault="00727036" w:rsidP="00241779">
            <w:pPr>
              <w:suppressAutoHyphens/>
              <w:spacing w:line="276" w:lineRule="auto"/>
              <w:jc w:val="both"/>
              <w:rPr>
                <w:rFonts w:ascii="Times New Roman" w:hAnsi="Times New Roman"/>
                <w:b/>
                <w:sz w:val="20"/>
                <w:szCs w:val="20"/>
              </w:rPr>
            </w:pPr>
            <w:r w:rsidRPr="002820D4">
              <w:rPr>
                <w:rFonts w:ascii="Times New Roman" w:hAnsi="Times New Roman"/>
                <w:b/>
                <w:sz w:val="20"/>
                <w:szCs w:val="20"/>
              </w:rPr>
              <w:t>Reporting Tools</w:t>
            </w:r>
          </w:p>
        </w:tc>
        <w:tc>
          <w:tcPr>
            <w:tcW w:w="4788" w:type="dxa"/>
          </w:tcPr>
          <w:p w:rsidR="00727036" w:rsidRPr="002820D4" w:rsidRDefault="00727036" w:rsidP="00241779">
            <w:pPr>
              <w:suppressAutoHyphens/>
              <w:spacing w:line="276" w:lineRule="auto"/>
              <w:jc w:val="both"/>
              <w:rPr>
                <w:rFonts w:ascii="Times New Roman" w:hAnsi="Times New Roman"/>
                <w:sz w:val="20"/>
                <w:szCs w:val="20"/>
              </w:rPr>
            </w:pPr>
            <w:r w:rsidRPr="002820D4">
              <w:rPr>
                <w:rFonts w:ascii="Times New Roman" w:hAnsi="Times New Roman"/>
                <w:sz w:val="20"/>
                <w:szCs w:val="20"/>
              </w:rPr>
              <w:t>SSRS, Microsoft Workflow</w:t>
            </w:r>
          </w:p>
        </w:tc>
      </w:tr>
    </w:tbl>
    <w:p w:rsidR="00727036" w:rsidRPr="002820D4" w:rsidRDefault="00727036" w:rsidP="00727036">
      <w:pPr>
        <w:pStyle w:val="ListParagraph"/>
        <w:spacing w:line="276" w:lineRule="auto"/>
        <w:ind w:left="0"/>
        <w:outlineLvl w:val="0"/>
        <w:rPr>
          <w:rFonts w:ascii="Times New Roman" w:hAnsi="Times New Roman"/>
          <w:b/>
          <w:sz w:val="20"/>
          <w:szCs w:val="20"/>
        </w:rPr>
      </w:pPr>
    </w:p>
    <w:p w:rsidR="000438BE" w:rsidRPr="002820D4" w:rsidRDefault="000438BE" w:rsidP="00B15417">
      <w:pPr>
        <w:pStyle w:val="ListParagraph"/>
        <w:spacing w:line="276" w:lineRule="auto"/>
        <w:ind w:left="0"/>
        <w:outlineLvl w:val="0"/>
        <w:rPr>
          <w:rFonts w:ascii="Times New Roman" w:hAnsi="Times New Roman"/>
          <w:b/>
          <w:sz w:val="20"/>
          <w:szCs w:val="20"/>
        </w:rPr>
      </w:pPr>
    </w:p>
    <w:p w:rsidR="00B94FDA" w:rsidRPr="002820D4" w:rsidRDefault="00B94FDA" w:rsidP="00B15417">
      <w:pPr>
        <w:pStyle w:val="ListParagraph"/>
        <w:spacing w:line="276" w:lineRule="auto"/>
        <w:ind w:left="0"/>
        <w:outlineLvl w:val="0"/>
        <w:rPr>
          <w:rFonts w:ascii="Times New Roman" w:hAnsi="Times New Roman"/>
          <w:b/>
          <w:sz w:val="20"/>
          <w:szCs w:val="20"/>
        </w:rPr>
      </w:pPr>
    </w:p>
    <w:p w:rsidR="00D47E92" w:rsidRPr="002820D4" w:rsidRDefault="00D47E92" w:rsidP="00D47E92">
      <w:pPr>
        <w:shd w:val="clear" w:color="auto" w:fill="DDD9C3"/>
        <w:jc w:val="both"/>
        <w:rPr>
          <w:rFonts w:ascii="Times New Roman" w:eastAsia="Arial Unicode MS" w:hAnsi="Times New Roman"/>
          <w:b/>
          <w:sz w:val="20"/>
          <w:szCs w:val="20"/>
        </w:rPr>
      </w:pPr>
      <w:r w:rsidRPr="002820D4">
        <w:rPr>
          <w:rFonts w:ascii="Times New Roman" w:eastAsia="Arial Unicode MS" w:hAnsi="Times New Roman"/>
          <w:b/>
          <w:sz w:val="20"/>
          <w:szCs w:val="20"/>
        </w:rPr>
        <w:t>Professional Summary:</w:t>
      </w:r>
    </w:p>
    <w:p w:rsidR="00D47E92" w:rsidRDefault="00D47E92" w:rsidP="00B15417">
      <w:pPr>
        <w:pStyle w:val="ListParagraph"/>
        <w:spacing w:line="276" w:lineRule="auto"/>
        <w:ind w:left="0"/>
        <w:outlineLvl w:val="0"/>
        <w:rPr>
          <w:rFonts w:ascii="Times New Roman" w:hAnsi="Times New Roman"/>
          <w:b/>
          <w:sz w:val="20"/>
          <w:szCs w:val="20"/>
        </w:rPr>
      </w:pPr>
    </w:p>
    <w:p w:rsidR="0005035D" w:rsidRPr="00B42290" w:rsidRDefault="00AD48E2" w:rsidP="00B42290">
      <w:pPr>
        <w:pStyle w:val="ListParagraph"/>
        <w:spacing w:before="240" w:line="276" w:lineRule="auto"/>
        <w:ind w:left="0"/>
        <w:outlineLvl w:val="0"/>
        <w:rPr>
          <w:rFonts w:ascii="Times New Roman" w:hAnsi="Times New Roman"/>
          <w:b/>
          <w:sz w:val="20"/>
          <w:szCs w:val="20"/>
        </w:rPr>
      </w:pPr>
      <w:r>
        <w:rPr>
          <w:rFonts w:ascii="Times New Roman" w:hAnsi="Times New Roman"/>
          <w:b/>
          <w:sz w:val="20"/>
          <w:szCs w:val="20"/>
        </w:rPr>
        <w:t xml:space="preserve">Client: </w:t>
      </w:r>
      <w:r w:rsidR="0005035D" w:rsidRPr="00B42290">
        <w:rPr>
          <w:rFonts w:ascii="Times New Roman" w:hAnsi="Times New Roman"/>
          <w:b/>
          <w:sz w:val="20"/>
          <w:szCs w:val="20"/>
        </w:rPr>
        <w:t>Priority Healthcare</w:t>
      </w:r>
      <w:r w:rsidR="00B42290">
        <w:rPr>
          <w:rFonts w:ascii="Times New Roman" w:hAnsi="Times New Roman"/>
          <w:b/>
          <w:sz w:val="20"/>
          <w:szCs w:val="20"/>
        </w:rPr>
        <w:t>, Southfield,Michigan</w:t>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5035D" w:rsidRPr="00B42290">
        <w:rPr>
          <w:rFonts w:ascii="Times New Roman" w:hAnsi="Times New Roman"/>
          <w:b/>
          <w:sz w:val="20"/>
          <w:szCs w:val="20"/>
        </w:rPr>
        <w:t>Nov-2018-Present</w:t>
      </w:r>
    </w:p>
    <w:p w:rsidR="0005035D" w:rsidRDefault="00AD48E2" w:rsidP="00B42290">
      <w:pPr>
        <w:pStyle w:val="ListParagraph"/>
        <w:spacing w:before="240" w:line="276" w:lineRule="auto"/>
        <w:ind w:left="0"/>
        <w:outlineLvl w:val="0"/>
        <w:rPr>
          <w:rFonts w:ascii="Times New Roman" w:hAnsi="Times New Roman"/>
          <w:b/>
          <w:sz w:val="20"/>
          <w:szCs w:val="20"/>
        </w:rPr>
      </w:pPr>
      <w:r>
        <w:rPr>
          <w:rFonts w:ascii="Times New Roman" w:hAnsi="Times New Roman"/>
          <w:b/>
          <w:sz w:val="20"/>
          <w:szCs w:val="20"/>
        </w:rPr>
        <w:t xml:space="preserve">Role: </w:t>
      </w:r>
      <w:r w:rsidR="0005035D" w:rsidRPr="00B42290">
        <w:rPr>
          <w:rFonts w:ascii="Times New Roman" w:hAnsi="Times New Roman"/>
          <w:b/>
          <w:sz w:val="20"/>
          <w:szCs w:val="20"/>
        </w:rPr>
        <w:t>Application Dev Analyst</w:t>
      </w:r>
    </w:p>
    <w:p w:rsidR="001251B5" w:rsidRDefault="00334AE3" w:rsidP="00B42290">
      <w:pPr>
        <w:pStyle w:val="ListParagraph"/>
        <w:spacing w:before="240" w:line="276" w:lineRule="auto"/>
        <w:ind w:left="0"/>
        <w:outlineLvl w:val="0"/>
        <w:rPr>
          <w:rFonts w:ascii="Times New Roman" w:hAnsi="Times New Roman"/>
          <w:b/>
          <w:sz w:val="20"/>
          <w:szCs w:val="20"/>
        </w:rPr>
      </w:pPr>
      <w:r>
        <w:rPr>
          <w:rFonts w:ascii="Times New Roman" w:hAnsi="Times New Roman"/>
          <w:b/>
          <w:sz w:val="20"/>
          <w:szCs w:val="20"/>
        </w:rPr>
        <w:t>Project:</w:t>
      </w:r>
      <w:r w:rsidR="004547A3">
        <w:rPr>
          <w:rFonts w:ascii="Times New Roman" w:hAnsi="Times New Roman"/>
          <w:b/>
          <w:sz w:val="20"/>
          <w:szCs w:val="20"/>
        </w:rPr>
        <w:t xml:space="preserve"> Medicare and Medigap</w:t>
      </w:r>
    </w:p>
    <w:p w:rsidR="00334AE3" w:rsidRDefault="00334AE3" w:rsidP="00B42290">
      <w:pPr>
        <w:pStyle w:val="ListParagraph"/>
        <w:spacing w:before="240" w:line="276" w:lineRule="auto"/>
        <w:ind w:left="0"/>
        <w:outlineLvl w:val="0"/>
        <w:rPr>
          <w:rFonts w:ascii="Times New Roman" w:hAnsi="Times New Roman"/>
          <w:b/>
          <w:sz w:val="20"/>
          <w:szCs w:val="20"/>
        </w:rPr>
      </w:pPr>
      <w:r>
        <w:rPr>
          <w:rFonts w:ascii="Times New Roman" w:hAnsi="Times New Roman"/>
          <w:b/>
          <w:sz w:val="20"/>
          <w:szCs w:val="20"/>
        </w:rPr>
        <w:t xml:space="preserve">Project Description: </w:t>
      </w:r>
    </w:p>
    <w:p w:rsidR="004547A3" w:rsidRPr="004547A3" w:rsidRDefault="00754D0A" w:rsidP="00A57CB6">
      <w:pPr>
        <w:pStyle w:val="ListParagraph"/>
        <w:spacing w:before="240" w:line="276" w:lineRule="auto"/>
        <w:ind w:left="0"/>
        <w:outlineLvl w:val="0"/>
        <w:rPr>
          <w:rFonts w:ascii="Times New Roman" w:hAnsi="Times New Roman"/>
          <w:sz w:val="20"/>
          <w:szCs w:val="20"/>
        </w:rPr>
      </w:pPr>
      <w:r>
        <w:rPr>
          <w:rFonts w:ascii="Times New Roman" w:hAnsi="Times New Roman"/>
          <w:sz w:val="20"/>
          <w:szCs w:val="20"/>
        </w:rPr>
        <w:t xml:space="preserve">Medicare Shopping </w:t>
      </w:r>
      <w:r w:rsidR="004547A3" w:rsidRPr="004547A3">
        <w:rPr>
          <w:rFonts w:ascii="Times New Roman" w:hAnsi="Times New Roman"/>
          <w:sz w:val="20"/>
          <w:szCs w:val="20"/>
        </w:rPr>
        <w:t>applications are designed for customers who are exploring new Medicare and Medigap offerings by Priority Health. These applications are hosted on an external facing website that will allow a consumer to view and explore various Medicare and Medigap plans offered by Priority Health side by side by varying specific coverage options.</w:t>
      </w:r>
    </w:p>
    <w:p w:rsidR="004547A3" w:rsidRPr="00B42290" w:rsidRDefault="004547A3" w:rsidP="00B42290">
      <w:pPr>
        <w:pStyle w:val="ListParagraph"/>
        <w:spacing w:before="240" w:line="276" w:lineRule="auto"/>
        <w:ind w:left="0"/>
        <w:outlineLvl w:val="0"/>
        <w:rPr>
          <w:rFonts w:ascii="Times New Roman" w:hAnsi="Times New Roman"/>
          <w:b/>
          <w:sz w:val="20"/>
          <w:szCs w:val="20"/>
        </w:rPr>
      </w:pPr>
    </w:p>
    <w:p w:rsidR="0005035D" w:rsidRDefault="0005035D" w:rsidP="0005035D">
      <w:pPr>
        <w:spacing w:line="276" w:lineRule="auto"/>
        <w:jc w:val="both"/>
        <w:rPr>
          <w:rFonts w:ascii="Times New Roman" w:eastAsia="Calibri" w:hAnsi="Times New Roman"/>
          <w:b/>
          <w:sz w:val="20"/>
          <w:szCs w:val="20"/>
        </w:rPr>
      </w:pPr>
      <w:r w:rsidRPr="0075068C">
        <w:rPr>
          <w:rFonts w:ascii="Times New Roman" w:eastAsia="Calibri" w:hAnsi="Times New Roman"/>
          <w:b/>
          <w:sz w:val="20"/>
          <w:szCs w:val="20"/>
        </w:rPr>
        <w:t>Responsibilities:</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Worked with the team to understand the requirements of the users and analysts and then doing analysis, design, development, management change and post-production verification of the project. </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lastRenderedPageBreak/>
        <w:t>Worked in Agile/Scrum development environment and daily participated in meetings and discussions with the department heads, project managers and architects and with my co- developers. And participate Bi-weekly retrospective and sprint planning.</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As a Developer, Worked on designing, developing and implementing the web application using the latest and N-1 versions of the .NET f</w:t>
      </w:r>
      <w:r w:rsidR="005D5F20">
        <w:rPr>
          <w:rFonts w:ascii="Times New Roman" w:hAnsi="Times New Roman"/>
          <w:sz w:val="20"/>
          <w:szCs w:val="20"/>
        </w:rPr>
        <w:t xml:space="preserve">ramework likes C#, ASP.NET </w:t>
      </w:r>
      <w:r w:rsidRPr="002820D4">
        <w:rPr>
          <w:rFonts w:ascii="Times New Roman" w:hAnsi="Times New Roman"/>
          <w:sz w:val="20"/>
          <w:szCs w:val="20"/>
        </w:rPr>
        <w:t>4.5</w:t>
      </w:r>
      <w:r w:rsidR="005D5F20">
        <w:rPr>
          <w:rFonts w:ascii="Times New Roman" w:hAnsi="Times New Roman"/>
          <w:sz w:val="20"/>
          <w:szCs w:val="20"/>
        </w:rPr>
        <w:t>/4.7.2</w:t>
      </w:r>
      <w:r w:rsidRPr="002820D4">
        <w:rPr>
          <w:rFonts w:ascii="Times New Roman" w:hAnsi="Times New Roman"/>
          <w:sz w:val="20"/>
          <w:szCs w:val="20"/>
        </w:rPr>
        <w:t>, ASP MVC.</w:t>
      </w:r>
    </w:p>
    <w:p w:rsidR="00B119BE" w:rsidRPr="00B119BE"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Designed and developed the Razor views in ASP.NET MVC using C# as the code-behind language and LINQ as the SQL data consumer. </w:t>
      </w:r>
    </w:p>
    <w:p w:rsidR="00B119BE" w:rsidRPr="00B119BE" w:rsidRDefault="00B119BE" w:rsidP="00B119BE">
      <w:pPr>
        <w:widowControl/>
        <w:numPr>
          <w:ilvl w:val="0"/>
          <w:numId w:val="11"/>
        </w:numPr>
        <w:autoSpaceDE/>
        <w:autoSpaceDN/>
        <w:adjustRightInd/>
        <w:rPr>
          <w:rFonts w:ascii="Times New Roman" w:eastAsia="Arial" w:hAnsi="Times New Roman"/>
          <w:sz w:val="20"/>
          <w:szCs w:val="20"/>
        </w:rPr>
      </w:pPr>
      <w:r w:rsidRPr="0075068C">
        <w:rPr>
          <w:rFonts w:ascii="Times New Roman" w:eastAsia="Arial" w:hAnsi="Times New Roman"/>
          <w:sz w:val="20"/>
          <w:szCs w:val="20"/>
        </w:rPr>
        <w:t>Checked Event Viewer in a remote server to get stack trace of event logs, alert logs, and other warnings triggered while running the application.</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Developing the application using the AJAX service call and Jquery AJAX API's for faster post back of the Data. </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 xml:space="preserve"> Developed application with more implementation on Client side and less on Server Side using different frameworks.</w:t>
      </w:r>
    </w:p>
    <w:p w:rsidR="00B119BE"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Worked in the Front-end of the application usingHTML5, CSS3, Jquery and JavaScript flexible configuration and managing multiple user inputs at a time.</w:t>
      </w:r>
    </w:p>
    <w:p w:rsidR="0075632C" w:rsidRDefault="0075632C" w:rsidP="0075632C">
      <w:pPr>
        <w:pStyle w:val="ListParagraph"/>
        <w:numPr>
          <w:ilvl w:val="0"/>
          <w:numId w:val="11"/>
        </w:numPr>
        <w:rPr>
          <w:rFonts w:ascii="Times New Roman" w:hAnsi="Times New Roman"/>
          <w:color w:val="000000"/>
          <w:sz w:val="20"/>
          <w:szCs w:val="20"/>
          <w:shd w:val="clear" w:color="auto" w:fill="FFFFFF"/>
        </w:rPr>
      </w:pPr>
      <w:r w:rsidRPr="00FD4B57">
        <w:rPr>
          <w:rFonts w:ascii="Times New Roman" w:hAnsi="Times New Roman"/>
          <w:color w:val="000000"/>
          <w:sz w:val="20"/>
          <w:szCs w:val="20"/>
          <w:shd w:val="clear" w:color="auto" w:fill="FFFFFF"/>
        </w:rPr>
        <w:t>Used Angu</w:t>
      </w:r>
      <w:r>
        <w:rPr>
          <w:rFonts w:ascii="Times New Roman" w:hAnsi="Times New Roman"/>
          <w:color w:val="000000"/>
          <w:sz w:val="20"/>
          <w:szCs w:val="20"/>
          <w:shd w:val="clear" w:color="auto" w:fill="FFFFFF"/>
        </w:rPr>
        <w:t>lar CLI to create a new Angular6</w:t>
      </w:r>
      <w:r w:rsidRPr="00FD4B57">
        <w:rPr>
          <w:rFonts w:ascii="Times New Roman" w:hAnsi="Times New Roman"/>
          <w:color w:val="000000"/>
          <w:sz w:val="20"/>
          <w:szCs w:val="20"/>
          <w:shd w:val="clear" w:color="auto" w:fill="FFFFFF"/>
        </w:rPr>
        <w:t xml:space="preserve"> project, components and some packages including primeNG, Angular material and Bootstarp4, etc.</w:t>
      </w:r>
    </w:p>
    <w:p w:rsidR="0041692B" w:rsidRPr="0041692B" w:rsidRDefault="0041692B" w:rsidP="0041692B">
      <w:pPr>
        <w:pStyle w:val="ListParagraph"/>
        <w:numPr>
          <w:ilvl w:val="0"/>
          <w:numId w:val="11"/>
        </w:numPr>
        <w:rPr>
          <w:rFonts w:ascii="Times New Roman" w:hAnsi="Times New Roman"/>
          <w:color w:val="000000"/>
          <w:sz w:val="20"/>
          <w:szCs w:val="20"/>
          <w:shd w:val="clear" w:color="auto" w:fill="FFFFFF"/>
        </w:rPr>
      </w:pPr>
      <w:r w:rsidRPr="00BD6B5F">
        <w:rPr>
          <w:rFonts w:ascii="Times New Roman" w:hAnsi="Times New Roman"/>
          <w:color w:val="000000"/>
          <w:sz w:val="20"/>
          <w:szCs w:val="20"/>
          <w:shd w:val="clear" w:color="auto" w:fill="FFFFFF"/>
        </w:rPr>
        <w:t>Worked on unit testing for the Angular application using karma.</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Developed applications front-end using JavaScript and AJAX to retrieve data and calling web services for updating the partial page without reloading the complete page. </w:t>
      </w:r>
    </w:p>
    <w:p w:rsidR="00B119BE" w:rsidRPr="002820D4" w:rsidRDefault="00B119BE" w:rsidP="00B119B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Developed applications using the MVC (Model-View-Controller) framework, which allows a clear separation of presentation, business logic and data access tires. </w:t>
      </w:r>
    </w:p>
    <w:p w:rsidR="0005035D" w:rsidRPr="00B119BE" w:rsidRDefault="0005035D" w:rsidP="00B119BE">
      <w:pPr>
        <w:widowControl/>
        <w:numPr>
          <w:ilvl w:val="0"/>
          <w:numId w:val="11"/>
        </w:numPr>
        <w:autoSpaceDE/>
        <w:autoSpaceDN/>
        <w:adjustRightInd/>
        <w:jc w:val="both"/>
        <w:rPr>
          <w:rFonts w:ascii="Times New Roman" w:hAnsi="Times New Roman"/>
          <w:sz w:val="20"/>
          <w:szCs w:val="20"/>
        </w:rPr>
      </w:pPr>
      <w:r w:rsidRPr="00B119BE">
        <w:rPr>
          <w:rFonts w:ascii="Times New Roman" w:hAnsi="Times New Roman"/>
          <w:sz w:val="20"/>
          <w:szCs w:val="20"/>
        </w:rPr>
        <w:t>Created pipeline script in Jenkins to integrate every code change made in the source control.</w:t>
      </w:r>
    </w:p>
    <w:p w:rsidR="0005035D" w:rsidRPr="00B119BE" w:rsidRDefault="0005035D" w:rsidP="00B119BE">
      <w:pPr>
        <w:widowControl/>
        <w:numPr>
          <w:ilvl w:val="0"/>
          <w:numId w:val="11"/>
        </w:numPr>
        <w:autoSpaceDE/>
        <w:autoSpaceDN/>
        <w:adjustRightInd/>
        <w:jc w:val="both"/>
        <w:rPr>
          <w:rFonts w:ascii="Times New Roman" w:hAnsi="Times New Roman"/>
          <w:sz w:val="20"/>
          <w:szCs w:val="20"/>
        </w:rPr>
      </w:pPr>
      <w:r w:rsidRPr="00B119BE">
        <w:rPr>
          <w:rFonts w:ascii="Times New Roman" w:hAnsi="Times New Roman"/>
          <w:sz w:val="20"/>
          <w:szCs w:val="20"/>
        </w:rPr>
        <w:t>Wrote how-to docum</w:t>
      </w:r>
      <w:r w:rsidR="00155B8B" w:rsidRPr="00B119BE">
        <w:rPr>
          <w:rFonts w:ascii="Times New Roman" w:hAnsi="Times New Roman"/>
          <w:sz w:val="20"/>
          <w:szCs w:val="20"/>
        </w:rPr>
        <w:t>entation in insite</w:t>
      </w:r>
      <w:r w:rsidRPr="00B119BE">
        <w:rPr>
          <w:rFonts w:ascii="Times New Roman" w:hAnsi="Times New Roman"/>
          <w:sz w:val="20"/>
          <w:szCs w:val="20"/>
        </w:rPr>
        <w:t xml:space="preserve"> for every new feature added to the application or an existing feature is enhanced.</w:t>
      </w:r>
    </w:p>
    <w:p w:rsidR="00B42290" w:rsidRDefault="00B42290" w:rsidP="00B42290">
      <w:pPr>
        <w:pStyle w:val="ListParagraph"/>
        <w:spacing w:line="276" w:lineRule="auto"/>
        <w:jc w:val="both"/>
        <w:rPr>
          <w:rFonts w:ascii="Times New Roman" w:eastAsia="Calibri" w:hAnsi="Times New Roman"/>
          <w:b/>
          <w:sz w:val="20"/>
          <w:szCs w:val="20"/>
        </w:rPr>
      </w:pPr>
    </w:p>
    <w:p w:rsidR="00B42290" w:rsidRDefault="00B42290" w:rsidP="00B42290">
      <w:pPr>
        <w:pStyle w:val="ListParagraph"/>
        <w:spacing w:line="276" w:lineRule="auto"/>
        <w:jc w:val="both"/>
        <w:rPr>
          <w:rFonts w:ascii="Times New Roman" w:eastAsia="Calibri" w:hAnsi="Times New Roman"/>
          <w:b/>
          <w:sz w:val="20"/>
          <w:szCs w:val="20"/>
        </w:rPr>
      </w:pPr>
    </w:p>
    <w:p w:rsidR="00B42290" w:rsidRDefault="00B42290" w:rsidP="00B42290">
      <w:pPr>
        <w:shd w:val="clear" w:color="auto" w:fill="FFFFFF"/>
        <w:spacing w:line="276" w:lineRule="auto"/>
        <w:rPr>
          <w:rFonts w:ascii="Times New Roman" w:hAnsi="Times New Roman"/>
          <w:sz w:val="20"/>
          <w:szCs w:val="20"/>
        </w:rPr>
      </w:pPr>
      <w:r w:rsidRPr="00B42290">
        <w:rPr>
          <w:rFonts w:ascii="Times New Roman" w:hAnsi="Times New Roman"/>
          <w:b/>
          <w:sz w:val="20"/>
          <w:szCs w:val="20"/>
        </w:rPr>
        <w:t>Environment</w:t>
      </w:r>
      <w:r w:rsidRPr="00B42290">
        <w:rPr>
          <w:rFonts w:ascii="Times New Roman" w:hAnsi="Times New Roman"/>
          <w:sz w:val="20"/>
          <w:szCs w:val="20"/>
        </w:rPr>
        <w:t>: Visual Studio 2017, VS Code, Angular 4/6, HTML5, CSS, SCSS, jQuery, JavaScript, Node JS, Angular</w:t>
      </w:r>
    </w:p>
    <w:p w:rsidR="002E0C00" w:rsidRDefault="00B42290" w:rsidP="00B42290">
      <w:pPr>
        <w:shd w:val="clear" w:color="auto" w:fill="FFFFFF"/>
        <w:spacing w:line="276" w:lineRule="auto"/>
        <w:rPr>
          <w:rFonts w:ascii="Times New Roman" w:hAnsi="Times New Roman"/>
          <w:sz w:val="20"/>
          <w:szCs w:val="20"/>
        </w:rPr>
      </w:pPr>
      <w:r w:rsidRPr="00B42290">
        <w:rPr>
          <w:rFonts w:ascii="Times New Roman" w:hAnsi="Times New Roman"/>
          <w:sz w:val="20"/>
          <w:szCs w:val="20"/>
        </w:rPr>
        <w:t>CLI, NPM, C#, Web API,Asp.Net MVC, SQL Server 2017,Oracle 12c, Facets Extensions, T-SQL, New EDI, Jenkins,</w:t>
      </w:r>
    </w:p>
    <w:p w:rsidR="002E0C00" w:rsidRDefault="002E0C00" w:rsidP="00B42290">
      <w:pPr>
        <w:shd w:val="clear" w:color="auto" w:fill="FFFFFF"/>
        <w:spacing w:line="276" w:lineRule="auto"/>
        <w:rPr>
          <w:rFonts w:ascii="Times New Roman" w:hAnsi="Times New Roman"/>
          <w:sz w:val="20"/>
          <w:szCs w:val="20"/>
        </w:rPr>
      </w:pPr>
      <w:r w:rsidRPr="00B42290">
        <w:rPr>
          <w:rFonts w:ascii="Times New Roman" w:hAnsi="Times New Roman"/>
          <w:sz w:val="20"/>
          <w:szCs w:val="20"/>
        </w:rPr>
        <w:t>Redis Cache, Postman, Source tree, Bit bucket.</w:t>
      </w:r>
    </w:p>
    <w:p w:rsidR="002E0C00" w:rsidRDefault="002E0C00" w:rsidP="00B42290">
      <w:pPr>
        <w:shd w:val="clear" w:color="auto" w:fill="FFFFFF"/>
        <w:spacing w:line="276" w:lineRule="auto"/>
        <w:rPr>
          <w:rFonts w:ascii="Times New Roman" w:hAnsi="Times New Roman"/>
          <w:sz w:val="20"/>
          <w:szCs w:val="20"/>
        </w:rPr>
      </w:pPr>
    </w:p>
    <w:p w:rsidR="0005035D" w:rsidRPr="002820D4" w:rsidRDefault="0005035D" w:rsidP="00B15417">
      <w:pPr>
        <w:pStyle w:val="ListParagraph"/>
        <w:spacing w:line="276" w:lineRule="auto"/>
        <w:ind w:left="0"/>
        <w:outlineLvl w:val="0"/>
        <w:rPr>
          <w:rFonts w:ascii="Times New Roman" w:hAnsi="Times New Roman"/>
          <w:b/>
          <w:sz w:val="20"/>
          <w:szCs w:val="20"/>
        </w:rPr>
      </w:pPr>
    </w:p>
    <w:p w:rsidR="003A1FA7" w:rsidRPr="002820D4" w:rsidRDefault="003A1FA7" w:rsidP="003A1FA7">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 xml:space="preserve">Client: GE Healthcare, Milwaukee, Wisconsin                                                       </w:t>
      </w:r>
      <w:r w:rsidR="000E579B">
        <w:rPr>
          <w:rFonts w:ascii="Times New Roman" w:hAnsi="Times New Roman"/>
          <w:b/>
          <w:sz w:val="20"/>
          <w:szCs w:val="20"/>
        </w:rPr>
        <w:tab/>
      </w:r>
      <w:r w:rsidR="00AD3BDA">
        <w:rPr>
          <w:rFonts w:ascii="Times New Roman" w:hAnsi="Times New Roman"/>
          <w:b/>
          <w:sz w:val="20"/>
          <w:szCs w:val="20"/>
        </w:rPr>
        <w:t xml:space="preserve">May’2018 </w:t>
      </w:r>
      <w:r w:rsidR="00BE3C23">
        <w:rPr>
          <w:rFonts w:ascii="Times New Roman" w:hAnsi="Times New Roman"/>
          <w:b/>
          <w:sz w:val="20"/>
          <w:szCs w:val="20"/>
        </w:rPr>
        <w:t>–</w:t>
      </w:r>
      <w:r w:rsidR="00AD3BDA">
        <w:rPr>
          <w:rFonts w:ascii="Times New Roman" w:hAnsi="Times New Roman"/>
          <w:b/>
          <w:sz w:val="20"/>
          <w:szCs w:val="20"/>
        </w:rPr>
        <w:t xml:space="preserve"> October</w:t>
      </w:r>
      <w:r w:rsidR="00BE3C23">
        <w:rPr>
          <w:rFonts w:ascii="Times New Roman" w:hAnsi="Times New Roman"/>
          <w:b/>
          <w:sz w:val="20"/>
          <w:szCs w:val="20"/>
        </w:rPr>
        <w:t>2018</w:t>
      </w:r>
    </w:p>
    <w:p w:rsidR="003A1FA7" w:rsidRPr="002820D4" w:rsidRDefault="003A1FA7" w:rsidP="003A1FA7">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 xml:space="preserve">Role:   </w:t>
      </w:r>
      <w:r w:rsidR="00464501">
        <w:rPr>
          <w:rFonts w:ascii="Times New Roman" w:hAnsi="Times New Roman"/>
          <w:b/>
          <w:sz w:val="20"/>
          <w:szCs w:val="20"/>
        </w:rPr>
        <w:t>AngularJS</w:t>
      </w:r>
      <w:r w:rsidRPr="002820D4">
        <w:rPr>
          <w:rFonts w:ascii="Times New Roman" w:hAnsi="Times New Roman"/>
          <w:b/>
          <w:sz w:val="20"/>
          <w:szCs w:val="20"/>
        </w:rPr>
        <w:t xml:space="preserve"> Developer</w:t>
      </w:r>
    </w:p>
    <w:p w:rsidR="003A1FA7" w:rsidRPr="002820D4" w:rsidRDefault="003A1FA7" w:rsidP="003A1FA7">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TASS Application</w:t>
      </w:r>
    </w:p>
    <w:p w:rsidR="003A1FA7" w:rsidRPr="002820D4" w:rsidRDefault="003A1FA7" w:rsidP="003A1FA7">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3A1FA7" w:rsidRPr="002820D4" w:rsidRDefault="003A1FA7" w:rsidP="003A1FA7">
      <w:pPr>
        <w:pStyle w:val="ListParagraph"/>
        <w:spacing w:before="240" w:line="276" w:lineRule="auto"/>
        <w:ind w:left="0"/>
        <w:outlineLvl w:val="0"/>
        <w:rPr>
          <w:rFonts w:ascii="Times New Roman" w:hAnsi="Times New Roman"/>
          <w:sz w:val="20"/>
          <w:szCs w:val="20"/>
        </w:rPr>
      </w:pPr>
      <w:r w:rsidRPr="002820D4">
        <w:rPr>
          <w:rFonts w:ascii="Times New Roman" w:hAnsi="Times New Roman"/>
          <w:sz w:val="20"/>
          <w:szCs w:val="20"/>
        </w:rPr>
        <w:t>Centricity Time and Attendance - Staffing and Scheduling (TASS) is a Workforce Management Application developed for healthcare industry. This legacy application helps monitor and control labor costs, addresses staffing challenges, automates time and attendance, tracks and manages human resource data, manages payroll in real time and helps manage temporary staffing on demand.</w:t>
      </w:r>
    </w:p>
    <w:p w:rsidR="003A1FA7" w:rsidRPr="002820D4" w:rsidRDefault="003A1FA7" w:rsidP="003A1FA7">
      <w:pPr>
        <w:pStyle w:val="ListParagraph"/>
        <w:spacing w:before="240" w:line="276" w:lineRule="auto"/>
        <w:ind w:left="0"/>
        <w:outlineLvl w:val="0"/>
        <w:rPr>
          <w:rFonts w:ascii="Times New Roman" w:hAnsi="Times New Roman"/>
          <w:sz w:val="20"/>
          <w:szCs w:val="20"/>
        </w:rPr>
      </w:pPr>
    </w:p>
    <w:p w:rsidR="003A1FA7" w:rsidRPr="002820D4" w:rsidRDefault="003A1FA7" w:rsidP="003A1FA7">
      <w:pPr>
        <w:spacing w:after="240" w:line="276" w:lineRule="auto"/>
        <w:jc w:val="both"/>
        <w:rPr>
          <w:rFonts w:ascii="Times New Roman" w:hAnsi="Times New Roman"/>
          <w:sz w:val="20"/>
          <w:szCs w:val="20"/>
        </w:rPr>
      </w:pPr>
      <w:r w:rsidRPr="002820D4">
        <w:rPr>
          <w:rFonts w:ascii="Times New Roman" w:hAnsi="Times New Roman"/>
          <w:b/>
          <w:sz w:val="20"/>
          <w:szCs w:val="20"/>
        </w:rPr>
        <w:t>Responsibilities</w:t>
      </w:r>
      <w:r w:rsidRPr="002820D4">
        <w:rPr>
          <w:rFonts w:ascii="Times New Roman" w:hAnsi="Times New Roman"/>
          <w:sz w:val="20"/>
          <w:szCs w:val="20"/>
        </w:rPr>
        <w:t>:</w:t>
      </w:r>
    </w:p>
    <w:p w:rsidR="003A1FA7" w:rsidRPr="002820D4" w:rsidRDefault="003A1FA7" w:rsidP="003A1FA7">
      <w:pPr>
        <w:widowControl/>
        <w:numPr>
          <w:ilvl w:val="0"/>
          <w:numId w:val="7"/>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Worked with the team to understand the requirements of the users and analysts and then doing analysis, design, development, management change and post-production verification of the project. </w:t>
      </w:r>
    </w:p>
    <w:p w:rsidR="003A1FA7" w:rsidRPr="002820D4" w:rsidRDefault="003A1FA7" w:rsidP="003A1FA7">
      <w:pPr>
        <w:widowControl/>
        <w:numPr>
          <w:ilvl w:val="0"/>
          <w:numId w:val="7"/>
        </w:numPr>
        <w:autoSpaceDE/>
        <w:autoSpaceDN/>
        <w:adjustRightInd/>
        <w:spacing w:line="276" w:lineRule="auto"/>
        <w:jc w:val="both"/>
        <w:rPr>
          <w:rFonts w:ascii="Times New Roman" w:hAnsi="Times New Roman"/>
          <w:sz w:val="20"/>
          <w:szCs w:val="20"/>
        </w:rPr>
      </w:pPr>
      <w:r w:rsidRPr="002820D4">
        <w:rPr>
          <w:rFonts w:ascii="Times New Roman" w:hAnsi="Times New Roman"/>
          <w:sz w:val="20"/>
          <w:szCs w:val="20"/>
        </w:rPr>
        <w:t>Worked in Agile/Scrum development environment and daily participated in meetings and discussions with the department heads, project managers and architects and with my co- developers. And participate Bi-weekly retrospective and sprint planning’s.</w:t>
      </w:r>
    </w:p>
    <w:p w:rsidR="003A1FA7" w:rsidRPr="001A05D1" w:rsidRDefault="003A1FA7" w:rsidP="003A1FA7">
      <w:pPr>
        <w:widowControl/>
        <w:numPr>
          <w:ilvl w:val="0"/>
          <w:numId w:val="7"/>
        </w:numPr>
        <w:autoSpaceDE/>
        <w:autoSpaceDN/>
        <w:adjustRightInd/>
        <w:spacing w:line="276" w:lineRule="auto"/>
        <w:jc w:val="both"/>
        <w:rPr>
          <w:rFonts w:ascii="Times New Roman" w:hAnsi="Times New Roman"/>
          <w:sz w:val="20"/>
          <w:szCs w:val="20"/>
        </w:rPr>
      </w:pPr>
      <w:r w:rsidRPr="002820D4">
        <w:rPr>
          <w:rFonts w:ascii="Times New Roman" w:hAnsi="Times New Roman"/>
          <w:color w:val="000000"/>
          <w:sz w:val="20"/>
          <w:szCs w:val="20"/>
          <w:shd w:val="clear" w:color="auto" w:fill="FFFFFF"/>
        </w:rPr>
        <w:t>Got together with the UX team every week to understand the needs of customers and worked on enhancing the application to make it more customer friendly.</w:t>
      </w:r>
    </w:p>
    <w:p w:rsidR="003A1FA7" w:rsidRDefault="001A05D1" w:rsidP="00FD4B57">
      <w:pPr>
        <w:widowControl/>
        <w:numPr>
          <w:ilvl w:val="0"/>
          <w:numId w:val="7"/>
        </w:numPr>
        <w:autoSpaceDE/>
        <w:autoSpaceDN/>
        <w:adjustRightInd/>
        <w:spacing w:line="276" w:lineRule="auto"/>
        <w:jc w:val="both"/>
        <w:rPr>
          <w:rFonts w:ascii="Times New Roman" w:hAnsi="Times New Roman"/>
          <w:sz w:val="20"/>
          <w:szCs w:val="20"/>
        </w:rPr>
      </w:pPr>
      <w:r w:rsidRPr="00FA4D69">
        <w:rPr>
          <w:rFonts w:ascii="Times New Roman" w:hAnsi="Times New Roman"/>
          <w:color w:val="000000"/>
          <w:sz w:val="20"/>
          <w:szCs w:val="20"/>
          <w:shd w:val="clear" w:color="auto" w:fill="FFFFFF"/>
        </w:rPr>
        <w:t>Create custom mobile and</w:t>
      </w:r>
      <w:r w:rsidR="006203C7">
        <w:rPr>
          <w:rFonts w:ascii="Times New Roman" w:hAnsi="Times New Roman"/>
          <w:color w:val="000000"/>
          <w:sz w:val="20"/>
          <w:szCs w:val="20"/>
          <w:shd w:val="clear" w:color="auto" w:fill="FFFFFF"/>
        </w:rPr>
        <w:t xml:space="preserve"> PWA applications using Angular6</w:t>
      </w:r>
      <w:r w:rsidRPr="00FA4D69">
        <w:rPr>
          <w:rFonts w:ascii="Times New Roman" w:hAnsi="Times New Roman"/>
          <w:color w:val="000000"/>
          <w:sz w:val="20"/>
          <w:szCs w:val="20"/>
          <w:shd w:val="clear" w:color="auto" w:fill="FFFFFF"/>
        </w:rPr>
        <w:t>, Ionic3 for cross platform deployment. Construct responsive application using Bootstrap.</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Monitor and ensure application's cross browser compatibility by testing every UI fix in various browsers.</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lastRenderedPageBreak/>
        <w:t>Checked Event Viewer in a remote server to get stack trace of event logs, alert logs, and other warnings triggered while running the application.</w:t>
      </w:r>
    </w:p>
    <w:p w:rsidR="00807800" w:rsidRPr="0020234A" w:rsidRDefault="000D70E5" w:rsidP="0020234A">
      <w:pPr>
        <w:pStyle w:val="ListParagraph"/>
        <w:numPr>
          <w:ilvl w:val="0"/>
          <w:numId w:val="7"/>
        </w:numPr>
        <w:rPr>
          <w:rFonts w:ascii="Times New Roman" w:hAnsi="Times New Roman"/>
          <w:color w:val="000000"/>
          <w:sz w:val="20"/>
          <w:szCs w:val="20"/>
          <w:shd w:val="clear" w:color="auto" w:fill="FFFFFF"/>
        </w:rPr>
      </w:pPr>
      <w:r w:rsidRPr="000D70E5">
        <w:rPr>
          <w:rFonts w:ascii="Times New Roman" w:hAnsi="Times New Roman"/>
          <w:color w:val="000000"/>
          <w:sz w:val="20"/>
          <w:szCs w:val="20"/>
          <w:shd w:val="clear" w:color="auto" w:fill="FFFFFF"/>
        </w:rPr>
        <w:t>Created reusable templates using Angular directives and worked with NPM package manager tools (Node JS).</w:t>
      </w:r>
    </w:p>
    <w:p w:rsidR="00807800" w:rsidRPr="00807800" w:rsidRDefault="00807800" w:rsidP="00807800">
      <w:pPr>
        <w:pStyle w:val="ListParagraph"/>
        <w:numPr>
          <w:ilvl w:val="0"/>
          <w:numId w:val="7"/>
        </w:numPr>
        <w:rPr>
          <w:rFonts w:ascii="Times New Roman" w:hAnsi="Times New Roman"/>
          <w:color w:val="000000"/>
          <w:sz w:val="20"/>
          <w:szCs w:val="20"/>
          <w:shd w:val="clear" w:color="auto" w:fill="FFFFFF"/>
        </w:rPr>
      </w:pPr>
      <w:r w:rsidRPr="00807800">
        <w:rPr>
          <w:rFonts w:ascii="Times New Roman" w:hAnsi="Times New Roman"/>
          <w:color w:val="000000"/>
          <w:sz w:val="20"/>
          <w:szCs w:val="20"/>
          <w:shd w:val="clear" w:color="auto" w:fill="FFFFFF"/>
        </w:rPr>
        <w:t>Used NPM for installing required node modules and other published Angular NPM Modules.</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Created a private npm repository and a corresponding Jenkins build server to consume the shared components and make it usable across different application streams.</w:t>
      </w:r>
    </w:p>
    <w:p w:rsidR="003A1FA7" w:rsidRPr="004557AA" w:rsidRDefault="003D06A4" w:rsidP="004557AA">
      <w:pPr>
        <w:pStyle w:val="ListParagraph"/>
        <w:numPr>
          <w:ilvl w:val="0"/>
          <w:numId w:val="7"/>
        </w:numPr>
        <w:rPr>
          <w:rFonts w:ascii="Times New Roman" w:hAnsi="Times New Roman"/>
          <w:color w:val="000000"/>
          <w:sz w:val="20"/>
          <w:szCs w:val="20"/>
          <w:shd w:val="clear" w:color="auto" w:fill="FFFFFF"/>
        </w:rPr>
      </w:pPr>
      <w:r w:rsidRPr="003D06A4">
        <w:rPr>
          <w:rFonts w:ascii="Times New Roman" w:hAnsi="Times New Roman"/>
          <w:color w:val="000000"/>
          <w:sz w:val="20"/>
          <w:szCs w:val="20"/>
          <w:shd w:val="clear" w:color="auto" w:fill="FFFFFF"/>
        </w:rPr>
        <w:t>Implemented application using Visual Studio Code, Angular 4.0/5.0, Typescript, Bootstrap, JSON, HTML, HTML5, CSS, CSS3, Angular CLI and Restful services.</w:t>
      </w:r>
    </w:p>
    <w:p w:rsidR="003A1FA7" w:rsidRPr="00F001CA"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Wrote complex SQL queries and Stored Procedures in SQL Server 2017 using T-SQL.</w:t>
      </w:r>
    </w:p>
    <w:p w:rsidR="00F001CA" w:rsidRPr="00F001CA" w:rsidRDefault="00F001CA" w:rsidP="00F001CA">
      <w:pPr>
        <w:pStyle w:val="ListParagraph"/>
        <w:numPr>
          <w:ilvl w:val="0"/>
          <w:numId w:val="7"/>
        </w:numPr>
        <w:rPr>
          <w:rFonts w:ascii="Times New Roman" w:hAnsi="Times New Roman"/>
          <w:color w:val="000000"/>
          <w:sz w:val="20"/>
          <w:szCs w:val="20"/>
          <w:shd w:val="clear" w:color="auto" w:fill="FFFFFF"/>
        </w:rPr>
      </w:pPr>
      <w:r w:rsidRPr="00F001CA">
        <w:rPr>
          <w:rFonts w:ascii="Times New Roman" w:hAnsi="Times New Roman"/>
          <w:color w:val="000000"/>
          <w:sz w:val="20"/>
          <w:szCs w:val="20"/>
          <w:shd w:val="clear" w:color="auto" w:fill="FFFFFF"/>
        </w:rPr>
        <w:t>Coordinating with the back developers in the process building the Restful services.</w:t>
      </w:r>
    </w:p>
    <w:p w:rsidR="003A1FA7" w:rsidRPr="005D281F" w:rsidRDefault="003A1FA7" w:rsidP="005D281F">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Deployed the web application to Microsoft Azure.</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Performed code reviews and used Jenkins to integrate the entire chain of builds to test and report changes made in the code base in real time.</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Created pipeline script in Jenkins to integrate every code change made in the source control.</w:t>
      </w:r>
    </w:p>
    <w:p w:rsidR="003A1FA7" w:rsidRPr="002820D4" w:rsidRDefault="003A1FA7" w:rsidP="003A1FA7">
      <w:pPr>
        <w:widowControl/>
        <w:numPr>
          <w:ilvl w:val="0"/>
          <w:numId w:val="7"/>
        </w:numPr>
        <w:shd w:val="clear" w:color="auto" w:fill="FFFFFF"/>
        <w:autoSpaceDE/>
        <w:autoSpaceDN/>
        <w:adjustRightInd/>
        <w:spacing w:before="100" w:beforeAutospacing="1" w:after="100" w:afterAutospacing="1" w:line="276" w:lineRule="auto"/>
        <w:rPr>
          <w:rFonts w:ascii="Times New Roman" w:hAnsi="Times New Roman"/>
          <w:color w:val="222222"/>
          <w:sz w:val="20"/>
          <w:szCs w:val="20"/>
        </w:rPr>
      </w:pPr>
      <w:r w:rsidRPr="002820D4">
        <w:rPr>
          <w:rFonts w:ascii="Times New Roman" w:hAnsi="Times New Roman"/>
          <w:color w:val="000000"/>
          <w:sz w:val="20"/>
          <w:szCs w:val="20"/>
          <w:shd w:val="clear" w:color="auto" w:fill="FFFFFF"/>
        </w:rPr>
        <w:t>Wrote how-to documentation in Atlassian Confluence for every new feature added to the application or an existing feature is enhanced.</w:t>
      </w:r>
    </w:p>
    <w:p w:rsidR="003A1FA7" w:rsidRPr="002820D4" w:rsidRDefault="003A1FA7" w:rsidP="003A1FA7">
      <w:pPr>
        <w:shd w:val="clear" w:color="auto" w:fill="FFFFFF"/>
        <w:spacing w:line="276" w:lineRule="auto"/>
        <w:rPr>
          <w:rFonts w:ascii="Times New Roman" w:hAnsi="Times New Roman"/>
          <w:color w:val="222222"/>
          <w:sz w:val="20"/>
          <w:szCs w:val="20"/>
        </w:rPr>
      </w:pPr>
      <w:r w:rsidRPr="002820D4">
        <w:rPr>
          <w:rFonts w:ascii="Times New Roman" w:hAnsi="Times New Roman"/>
          <w:b/>
          <w:sz w:val="20"/>
          <w:szCs w:val="20"/>
        </w:rPr>
        <w:t>Environment</w:t>
      </w:r>
      <w:r w:rsidRPr="002820D4">
        <w:rPr>
          <w:rFonts w:ascii="Times New Roman" w:hAnsi="Times New Roman"/>
          <w:sz w:val="20"/>
          <w:szCs w:val="20"/>
        </w:rPr>
        <w:t xml:space="preserve">: </w:t>
      </w:r>
      <w:r w:rsidRPr="002820D4">
        <w:rPr>
          <w:rFonts w:ascii="Times New Roman" w:hAnsi="Times New Roman"/>
          <w:color w:val="000000"/>
          <w:sz w:val="20"/>
          <w:szCs w:val="20"/>
          <w:shd w:val="clear" w:color="auto" w:fill="FFFFFF"/>
        </w:rPr>
        <w:t>Visual Studio 201</w:t>
      </w:r>
      <w:r w:rsidR="006203C7">
        <w:rPr>
          <w:rFonts w:ascii="Times New Roman" w:hAnsi="Times New Roman"/>
          <w:color w:val="000000"/>
          <w:sz w:val="20"/>
          <w:szCs w:val="20"/>
          <w:shd w:val="clear" w:color="auto" w:fill="FFFFFF"/>
        </w:rPr>
        <w:t>7, VS Code, Angular 4, Angular 6</w:t>
      </w:r>
      <w:r w:rsidRPr="002820D4">
        <w:rPr>
          <w:rFonts w:ascii="Times New Roman" w:hAnsi="Times New Roman"/>
          <w:color w:val="000000"/>
          <w:sz w:val="20"/>
          <w:szCs w:val="20"/>
          <w:shd w:val="clear" w:color="auto" w:fill="FFFFFF"/>
        </w:rPr>
        <w:t xml:space="preserve">, HTML5, CSS, SCSS, jQuery, Web </w:t>
      </w:r>
      <w:r w:rsidR="002F5467" w:rsidRPr="002820D4">
        <w:rPr>
          <w:rFonts w:ascii="Times New Roman" w:hAnsi="Times New Roman"/>
          <w:color w:val="000000"/>
          <w:sz w:val="20"/>
          <w:szCs w:val="20"/>
          <w:shd w:val="clear" w:color="auto" w:fill="FFFFFF"/>
        </w:rPr>
        <w:t>API, JavaScript</w:t>
      </w:r>
      <w:r w:rsidRPr="002820D4">
        <w:rPr>
          <w:rFonts w:ascii="Times New Roman" w:hAnsi="Times New Roman"/>
          <w:color w:val="000000"/>
          <w:sz w:val="20"/>
          <w:szCs w:val="20"/>
          <w:shd w:val="clear" w:color="auto" w:fill="FFFFFF"/>
        </w:rPr>
        <w:t xml:space="preserve">, Node JS, </w:t>
      </w:r>
      <w:r w:rsidRPr="002820D4">
        <w:rPr>
          <w:rFonts w:ascii="Times New Roman" w:hAnsi="Times New Roman"/>
          <w:color w:val="222222"/>
          <w:sz w:val="20"/>
          <w:szCs w:val="20"/>
        </w:rPr>
        <w:t>Angular CLI</w:t>
      </w:r>
      <w:r w:rsidRPr="002820D4">
        <w:rPr>
          <w:rFonts w:ascii="Times New Roman" w:hAnsi="Times New Roman"/>
          <w:color w:val="000000"/>
          <w:sz w:val="20"/>
          <w:szCs w:val="20"/>
          <w:shd w:val="clear" w:color="auto" w:fill="FFFFFF"/>
        </w:rPr>
        <w:t xml:space="preserve">, Ionic 3, </w:t>
      </w:r>
      <w:r w:rsidR="009D55D8" w:rsidRPr="002820D4">
        <w:rPr>
          <w:rFonts w:ascii="Times New Roman" w:hAnsi="Times New Roman"/>
          <w:color w:val="000000"/>
          <w:sz w:val="20"/>
          <w:szCs w:val="20"/>
          <w:shd w:val="clear" w:color="auto" w:fill="FFFFFF"/>
        </w:rPr>
        <w:t>NPM, SQL</w:t>
      </w:r>
      <w:r w:rsidRPr="002820D4">
        <w:rPr>
          <w:rFonts w:ascii="Times New Roman" w:hAnsi="Times New Roman"/>
          <w:color w:val="000000"/>
          <w:sz w:val="20"/>
          <w:szCs w:val="20"/>
          <w:shd w:val="clear" w:color="auto" w:fill="FFFFFF"/>
        </w:rPr>
        <w:t xml:space="preserve"> Server 2017, T-SQL, Perforce, Jenkins, Microsoft Azure, Redis Cache, Postman, Atlassian Confluence.</w:t>
      </w:r>
    </w:p>
    <w:p w:rsidR="005B4CAB" w:rsidRDefault="005B4CAB" w:rsidP="0091002E">
      <w:pPr>
        <w:pStyle w:val="ListParagraph"/>
        <w:spacing w:before="240" w:line="276" w:lineRule="auto"/>
        <w:ind w:left="0"/>
        <w:outlineLvl w:val="0"/>
        <w:rPr>
          <w:rFonts w:ascii="Times New Roman" w:hAnsi="Times New Roman"/>
          <w:b/>
          <w:sz w:val="20"/>
          <w:szCs w:val="20"/>
        </w:rPr>
      </w:pPr>
    </w:p>
    <w:p w:rsidR="0091002E" w:rsidRPr="002820D4" w:rsidRDefault="0091002E" w:rsidP="0091002E">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 xml:space="preserve">Client: </w:t>
      </w:r>
      <w:r w:rsidRPr="002820D4">
        <w:rPr>
          <w:rFonts w:ascii="Times New Roman" w:hAnsi="Times New Roman"/>
          <w:b/>
          <w:sz w:val="20"/>
          <w:szCs w:val="20"/>
          <w:shd w:val="clear" w:color="auto" w:fill="FFFFFF"/>
        </w:rPr>
        <w:t xml:space="preserve">Lotus International </w:t>
      </w:r>
      <w:r w:rsidR="00F33326" w:rsidRPr="002820D4">
        <w:rPr>
          <w:rFonts w:ascii="Times New Roman" w:hAnsi="Times New Roman"/>
          <w:b/>
          <w:sz w:val="20"/>
          <w:szCs w:val="20"/>
          <w:shd w:val="clear" w:color="auto" w:fill="FFFFFF"/>
        </w:rPr>
        <w:t>Company,</w:t>
      </w:r>
      <w:r w:rsidRPr="002820D4">
        <w:rPr>
          <w:rFonts w:ascii="Times New Roman" w:hAnsi="Times New Roman"/>
          <w:b/>
          <w:sz w:val="20"/>
          <w:szCs w:val="20"/>
          <w:shd w:val="clear" w:color="auto" w:fill="FFFFFF"/>
        </w:rPr>
        <w:t xml:space="preserve"> Canton, Michigan         </w:t>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Pr="002820D4">
        <w:rPr>
          <w:rFonts w:ascii="Times New Roman" w:hAnsi="Times New Roman"/>
          <w:b/>
          <w:bCs/>
          <w:sz w:val="20"/>
          <w:szCs w:val="20"/>
        </w:rPr>
        <w:t>Nov’ 2017 _</w:t>
      </w:r>
      <w:r w:rsidR="00DF34EF" w:rsidRPr="002820D4">
        <w:rPr>
          <w:rFonts w:ascii="Times New Roman" w:hAnsi="Times New Roman"/>
          <w:b/>
          <w:bCs/>
          <w:sz w:val="20"/>
          <w:szCs w:val="20"/>
        </w:rPr>
        <w:t>April</w:t>
      </w:r>
      <w:r w:rsidR="00897E7F" w:rsidRPr="002820D4">
        <w:rPr>
          <w:rFonts w:ascii="Times New Roman" w:hAnsi="Times New Roman"/>
          <w:b/>
          <w:bCs/>
          <w:sz w:val="20"/>
          <w:szCs w:val="20"/>
        </w:rPr>
        <w:t>’2018</w:t>
      </w:r>
    </w:p>
    <w:p w:rsidR="0091002E" w:rsidRPr="002820D4" w:rsidRDefault="0091002E" w:rsidP="0091002E">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Role:   Application Programmer/ Analyst</w:t>
      </w:r>
    </w:p>
    <w:p w:rsidR="00F61E89" w:rsidRPr="002820D4" w:rsidRDefault="00D43765" w:rsidP="0091002E">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Ifusion</w:t>
      </w:r>
    </w:p>
    <w:p w:rsidR="00F61E89" w:rsidRPr="002820D4" w:rsidRDefault="00F61E89" w:rsidP="0091002E">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F61E89" w:rsidRPr="002820D4" w:rsidRDefault="00F61E89" w:rsidP="00F61E89">
      <w:pPr>
        <w:rPr>
          <w:rFonts w:ascii="Times New Roman" w:hAnsi="Times New Roman"/>
          <w:sz w:val="20"/>
          <w:szCs w:val="20"/>
          <w:shd w:val="clear" w:color="auto" w:fill="FFFFFF"/>
        </w:rPr>
      </w:pPr>
      <w:r w:rsidRPr="002820D4">
        <w:rPr>
          <w:rFonts w:ascii="Times New Roman" w:hAnsi="Times New Roman"/>
          <w:sz w:val="20"/>
          <w:szCs w:val="20"/>
          <w:shd w:val="clear" w:color="auto" w:fill="FFFFFF"/>
        </w:rPr>
        <w:t>IFusion is developed to handle OEM (Original Equipment Manufacturer) warranty service, dealer returns, rework, parts shipping and 3PL (warehouse). It comes with several modules in it.</w:t>
      </w:r>
    </w:p>
    <w:p w:rsidR="00F61E89" w:rsidRPr="002820D4" w:rsidRDefault="00F61E89" w:rsidP="00F61E89">
      <w:pPr>
        <w:rPr>
          <w:rFonts w:ascii="Times New Roman" w:hAnsi="Times New Roman"/>
          <w:sz w:val="20"/>
          <w:szCs w:val="20"/>
          <w:shd w:val="clear" w:color="auto" w:fill="FFFFFF"/>
        </w:rPr>
      </w:pPr>
      <w:r w:rsidRPr="002820D4">
        <w:rPr>
          <w:rFonts w:ascii="Times New Roman" w:hAnsi="Times New Roman"/>
          <w:sz w:val="20"/>
          <w:szCs w:val="20"/>
          <w:shd w:val="clear" w:color="auto" w:fill="FFFFFF"/>
        </w:rPr>
        <w:t xml:space="preserve">Warranty service system module support End user returns from receiving, repair and shipping. </w:t>
      </w:r>
    </w:p>
    <w:p w:rsidR="00F61E89" w:rsidRPr="002820D4" w:rsidRDefault="00F61E89" w:rsidP="00F61E89">
      <w:pPr>
        <w:rPr>
          <w:rFonts w:ascii="Times New Roman" w:hAnsi="Times New Roman"/>
          <w:sz w:val="20"/>
          <w:szCs w:val="20"/>
          <w:shd w:val="clear" w:color="auto" w:fill="FFFFFF"/>
        </w:rPr>
      </w:pPr>
      <w:r w:rsidRPr="002820D4">
        <w:rPr>
          <w:rFonts w:ascii="Times New Roman" w:hAnsi="Times New Roman"/>
          <w:sz w:val="20"/>
          <w:szCs w:val="20"/>
          <w:shd w:val="clear" w:color="auto" w:fill="FFFFFF"/>
        </w:rPr>
        <w:t xml:space="preserve">Factory refurbished process module verifies dealer return models to issue credit to dealers. </w:t>
      </w:r>
    </w:p>
    <w:p w:rsidR="00F61E89" w:rsidRPr="002820D4" w:rsidRDefault="00F61E89" w:rsidP="00F61E89">
      <w:pPr>
        <w:rPr>
          <w:rFonts w:ascii="Times New Roman" w:hAnsi="Times New Roman"/>
          <w:sz w:val="20"/>
          <w:szCs w:val="20"/>
          <w:shd w:val="clear" w:color="auto" w:fill="FFFFFF"/>
        </w:rPr>
      </w:pPr>
      <w:r w:rsidRPr="002820D4">
        <w:rPr>
          <w:rFonts w:ascii="Times New Roman" w:hAnsi="Times New Roman"/>
          <w:sz w:val="20"/>
          <w:szCs w:val="20"/>
          <w:shd w:val="clear" w:color="auto" w:fill="FFFFFF"/>
        </w:rPr>
        <w:t>Work order module supports to issue RMA (return material authorization), EU, SO, WH and parts shipping. Picking module verifies sales orders of refurbished products. Parts module manages receiving, inventory and shipping of purchased parts and issue parts to repair department based on the request. Harvesting module supports to harvest good parts from broken units as per the client request.</w:t>
      </w:r>
    </w:p>
    <w:p w:rsidR="005B4CAB" w:rsidRDefault="005B4CAB" w:rsidP="0091002E">
      <w:pPr>
        <w:spacing w:after="240"/>
        <w:jc w:val="both"/>
        <w:rPr>
          <w:rFonts w:ascii="Times New Roman" w:hAnsi="Times New Roman"/>
          <w:b/>
          <w:sz w:val="20"/>
          <w:szCs w:val="20"/>
        </w:rPr>
      </w:pPr>
    </w:p>
    <w:p w:rsidR="0091002E" w:rsidRPr="002820D4" w:rsidRDefault="0091002E" w:rsidP="0091002E">
      <w:pPr>
        <w:spacing w:after="240"/>
        <w:jc w:val="both"/>
        <w:rPr>
          <w:rFonts w:ascii="Times New Roman" w:hAnsi="Times New Roman"/>
          <w:sz w:val="20"/>
          <w:szCs w:val="20"/>
        </w:rPr>
      </w:pPr>
      <w:r w:rsidRPr="002820D4">
        <w:rPr>
          <w:rFonts w:ascii="Times New Roman" w:hAnsi="Times New Roman"/>
          <w:b/>
          <w:sz w:val="20"/>
          <w:szCs w:val="20"/>
        </w:rPr>
        <w:t>Responsibilities</w:t>
      </w:r>
      <w:r w:rsidRPr="002820D4">
        <w:rPr>
          <w:rFonts w:ascii="Times New Roman" w:hAnsi="Times New Roman"/>
          <w:sz w:val="20"/>
          <w:szCs w:val="20"/>
        </w:rPr>
        <w:t>:</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Translate requirements to design, architect and document systems, and write code that are stable, reusable, scalable and simple.</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Working with an Agile, Scrum methodology and supported Tech Lead to ensure delivery of high quality work with every Bi-Weekly iteration.</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 xml:space="preserve">Worked as developer in the team for design and development of application using Microsoft Visual studio with </w:t>
      </w:r>
      <w:r w:rsidR="00A12807" w:rsidRPr="002820D4">
        <w:rPr>
          <w:rFonts w:ascii="Times New Roman" w:hAnsi="Times New Roman"/>
          <w:sz w:val="20"/>
          <w:szCs w:val="20"/>
        </w:rPr>
        <w:t>the ASP.Net</w:t>
      </w:r>
      <w:r w:rsidR="00F61E89" w:rsidRPr="002820D4">
        <w:rPr>
          <w:rFonts w:ascii="Times New Roman" w:hAnsi="Times New Roman"/>
          <w:sz w:val="20"/>
          <w:szCs w:val="20"/>
        </w:rPr>
        <w:t xml:space="preserve"> 4.5.2</w:t>
      </w:r>
      <w:r w:rsidRPr="002820D4">
        <w:rPr>
          <w:rFonts w:ascii="Times New Roman" w:hAnsi="Times New Roman"/>
          <w:sz w:val="20"/>
          <w:szCs w:val="20"/>
        </w:rPr>
        <w:t>, SQL Server 2012.</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Designed and developed the Razor views in ASP.NET MVC using C# as the code-behind language and LINQ as the SQL data consumer.</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Extensively used Jq grid and J Query functions in Model View Controller Pattern.</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Responsible for setting up AngularJS framework to achieve data binding between HTML and JavaScript objects with JQuery.</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Involved in working on various CRUD Operations and DB Logics such as Composite key validations using Sql database.</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lastRenderedPageBreak/>
        <w:t>Developed and Enhanced Master Pages, User Controls, Custom Controls, User Interface by using HTML, CSS, Asp.Net Controls, Telerik .NET UI Controls.</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Response UI and website layout is achieved using Bootstrap framework. AngularJS helped in bootstrapping web application efficiently without registering call backs which helped in code debugging. </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Demonstrated experience with REST full services, WCF and other Web Services technologies (WSDL, SOAP, etc.), JSON, XML, XSL, and serialization.</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Worked on the Web API to create the services and tested on postman/fiddler and used Angularjs to create the data in the table using ng-repeat attributes.</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Created Data model using Entity Framework in C#. Agile project planning and management in Team Foundation Server 2013.</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Responsible in developing Stored Procedures, Views, Indexes, Scripts for database transaction SQL server 2012.</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Involved in deployment of application across various environments like dev/st/uat and production.</w:t>
      </w:r>
    </w:p>
    <w:p w:rsidR="008A6820" w:rsidRPr="002820D4" w:rsidRDefault="008A6820" w:rsidP="003E5EAE">
      <w:pPr>
        <w:widowControl/>
        <w:numPr>
          <w:ilvl w:val="0"/>
          <w:numId w:val="9"/>
        </w:numPr>
        <w:autoSpaceDE/>
        <w:autoSpaceDN/>
        <w:adjustRightInd/>
        <w:jc w:val="both"/>
        <w:rPr>
          <w:rFonts w:ascii="Times New Roman" w:hAnsi="Times New Roman"/>
          <w:sz w:val="20"/>
          <w:szCs w:val="20"/>
        </w:rPr>
      </w:pPr>
      <w:r w:rsidRPr="002820D4">
        <w:rPr>
          <w:rFonts w:ascii="Times New Roman" w:hAnsi="Times New Roman"/>
          <w:sz w:val="20"/>
          <w:szCs w:val="20"/>
        </w:rPr>
        <w:t>Involved in analyzing various graphs for the client side and server side metrics like Transaction Response Time, Hits per second graph, Pages download per second, Throughput, Memory &amp; CPU utilization and trace logs.</w:t>
      </w:r>
    </w:p>
    <w:p w:rsidR="00F827AE" w:rsidRPr="002820D4" w:rsidRDefault="00F827AE" w:rsidP="00F827AE">
      <w:pPr>
        <w:widowControl/>
        <w:autoSpaceDE/>
        <w:autoSpaceDN/>
        <w:adjustRightInd/>
        <w:ind w:left="360"/>
        <w:jc w:val="both"/>
        <w:rPr>
          <w:rFonts w:ascii="Times New Roman" w:hAnsi="Times New Roman"/>
          <w:sz w:val="20"/>
          <w:szCs w:val="20"/>
        </w:rPr>
      </w:pPr>
    </w:p>
    <w:p w:rsidR="008A6820" w:rsidRPr="002820D4" w:rsidRDefault="008A6820" w:rsidP="008A6820">
      <w:pPr>
        <w:jc w:val="both"/>
        <w:rPr>
          <w:rFonts w:ascii="Times New Roman" w:hAnsi="Times New Roman"/>
          <w:sz w:val="20"/>
          <w:szCs w:val="20"/>
        </w:rPr>
      </w:pPr>
      <w:r w:rsidRPr="002820D4">
        <w:rPr>
          <w:rFonts w:ascii="Times New Roman" w:hAnsi="Times New Roman"/>
          <w:b/>
          <w:sz w:val="20"/>
          <w:szCs w:val="20"/>
        </w:rPr>
        <w:t>Environment</w:t>
      </w:r>
      <w:r w:rsidRPr="002820D4">
        <w:rPr>
          <w:rFonts w:ascii="Times New Roman" w:hAnsi="Times New Roman"/>
          <w:sz w:val="20"/>
          <w:szCs w:val="20"/>
        </w:rPr>
        <w:t>: Visual Studio 2013/2017, .Net Framework 4.5.2, SQL, C#, XML, HTML, CSS3, ADO.NET, AJAX,</w:t>
      </w:r>
      <w:r w:rsidR="00012618" w:rsidRPr="002820D4">
        <w:rPr>
          <w:rFonts w:ascii="Times New Roman" w:hAnsi="Times New Roman"/>
          <w:sz w:val="20"/>
          <w:szCs w:val="20"/>
        </w:rPr>
        <w:t>Microsoft</w:t>
      </w:r>
      <w:r w:rsidRPr="002820D4">
        <w:rPr>
          <w:rFonts w:ascii="Times New Roman" w:hAnsi="Times New Roman"/>
          <w:sz w:val="20"/>
          <w:szCs w:val="20"/>
        </w:rPr>
        <w:t>workflow,</w:t>
      </w:r>
      <w:r w:rsidR="00012618" w:rsidRPr="002820D4">
        <w:rPr>
          <w:rFonts w:ascii="Times New Roman" w:hAnsi="Times New Roman"/>
          <w:sz w:val="20"/>
          <w:szCs w:val="20"/>
        </w:rPr>
        <w:t>Bootstrap3,WebAPI2.0,AngularJS,</w:t>
      </w:r>
      <w:r w:rsidR="009A3C77" w:rsidRPr="002820D4">
        <w:rPr>
          <w:rFonts w:ascii="Times New Roman" w:hAnsi="Times New Roman"/>
          <w:sz w:val="20"/>
          <w:szCs w:val="20"/>
        </w:rPr>
        <w:t xml:space="preserve"> SOA, SQL</w:t>
      </w:r>
      <w:r w:rsidRPr="002820D4">
        <w:rPr>
          <w:rFonts w:ascii="Times New Roman" w:hAnsi="Times New Roman"/>
          <w:sz w:val="20"/>
          <w:szCs w:val="20"/>
        </w:rPr>
        <w:t>Server 2008/2012,Winforms,WCF</w:t>
      </w:r>
      <w:r w:rsidRPr="002820D4">
        <w:rPr>
          <w:rFonts w:ascii="Times New Roman" w:hAnsi="Times New Roman"/>
          <w:sz w:val="20"/>
          <w:szCs w:val="20"/>
          <w:shd w:val="clear" w:color="auto" w:fill="FFFFFF"/>
        </w:rPr>
        <w:t>,</w:t>
      </w:r>
      <w:r w:rsidRPr="002820D4">
        <w:rPr>
          <w:rFonts w:ascii="Times New Roman" w:hAnsi="Times New Roman"/>
          <w:sz w:val="20"/>
          <w:szCs w:val="20"/>
        </w:rPr>
        <w:t>MVC 6.</w:t>
      </w:r>
    </w:p>
    <w:p w:rsidR="008A6820" w:rsidRPr="002820D4" w:rsidRDefault="008A6820" w:rsidP="0091002E">
      <w:pPr>
        <w:spacing w:after="240"/>
        <w:jc w:val="both"/>
        <w:rPr>
          <w:rFonts w:ascii="Times New Roman" w:hAnsi="Times New Roman"/>
          <w:sz w:val="20"/>
          <w:szCs w:val="20"/>
        </w:rPr>
      </w:pPr>
    </w:p>
    <w:p w:rsidR="000C44A0" w:rsidRDefault="000C44A0" w:rsidP="00B94FDA">
      <w:pPr>
        <w:pStyle w:val="ListParagraph"/>
        <w:spacing w:before="240" w:line="276" w:lineRule="auto"/>
        <w:ind w:left="0"/>
        <w:outlineLvl w:val="0"/>
        <w:rPr>
          <w:rFonts w:ascii="Times New Roman" w:hAnsi="Times New Roman"/>
          <w:b/>
          <w:sz w:val="20"/>
          <w:szCs w:val="20"/>
        </w:rPr>
      </w:pPr>
    </w:p>
    <w:p w:rsidR="00B94FDA" w:rsidRPr="002820D4" w:rsidRDefault="00B94FDA" w:rsidP="00B94FDA">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 xml:space="preserve">Client: </w:t>
      </w:r>
      <w:r w:rsidRPr="002820D4">
        <w:rPr>
          <w:rFonts w:ascii="Times New Roman" w:hAnsi="Times New Roman"/>
          <w:b/>
          <w:sz w:val="20"/>
          <w:szCs w:val="20"/>
          <w:shd w:val="clear" w:color="auto" w:fill="FFFFFF"/>
        </w:rPr>
        <w:t xml:space="preserve">Micron Technology Inc , Boise, Idaho </w:t>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000E579B">
        <w:rPr>
          <w:rFonts w:ascii="Times New Roman" w:hAnsi="Times New Roman"/>
          <w:b/>
          <w:sz w:val="20"/>
          <w:szCs w:val="20"/>
          <w:shd w:val="clear" w:color="auto" w:fill="FFFFFF"/>
        </w:rPr>
        <w:tab/>
      </w:r>
      <w:r w:rsidR="0091002E" w:rsidRPr="002820D4">
        <w:rPr>
          <w:rFonts w:ascii="Times New Roman" w:hAnsi="Times New Roman"/>
          <w:b/>
          <w:bCs/>
          <w:sz w:val="20"/>
          <w:szCs w:val="20"/>
        </w:rPr>
        <w:t>Jan’ 2017 _Oct’2017</w:t>
      </w:r>
    </w:p>
    <w:p w:rsidR="00F451C0" w:rsidRPr="002820D4" w:rsidRDefault="00B94FDA"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Role: Application Developer</w:t>
      </w:r>
    </w:p>
    <w:p w:rsidR="00F61E89" w:rsidRPr="002820D4" w:rsidRDefault="00F61E89"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w:t>
      </w:r>
      <w:r w:rsidR="00D43765" w:rsidRPr="002820D4">
        <w:rPr>
          <w:rFonts w:ascii="Times New Roman" w:hAnsi="Times New Roman"/>
          <w:b/>
          <w:sz w:val="20"/>
          <w:szCs w:val="20"/>
        </w:rPr>
        <w:t>ct: Swc&amp;Swb</w:t>
      </w:r>
    </w:p>
    <w:p w:rsidR="00F61E89" w:rsidRPr="002820D4" w:rsidRDefault="00F61E89"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F61E89" w:rsidRPr="002820D4" w:rsidRDefault="00F61E89" w:rsidP="00F61E89">
      <w:pPr>
        <w:rPr>
          <w:rFonts w:ascii="Times New Roman" w:hAnsi="Times New Roman"/>
          <w:sz w:val="20"/>
          <w:szCs w:val="20"/>
        </w:rPr>
      </w:pPr>
      <w:r w:rsidRPr="002820D4">
        <w:rPr>
          <w:rFonts w:ascii="Times New Roman" w:hAnsi="Times New Roman"/>
          <w:sz w:val="20"/>
          <w:szCs w:val="20"/>
          <w:shd w:val="clear" w:color="auto" w:fill="FFFFFF"/>
        </w:rPr>
        <w:t>Micron Technology, Inc. is an American multinational corporation based in Boise, Idaho which produces many forms of semiconductor devices, including dynamic random-access memory, flash memory, and solid-state drives. Its consumer products are marketed under the brands Crucial Technology and Laxer.</w:t>
      </w:r>
      <w:r w:rsidRPr="002820D4">
        <w:rPr>
          <w:rFonts w:ascii="Times New Roman" w:hAnsi="Times New Roman"/>
          <w:sz w:val="20"/>
          <w:szCs w:val="20"/>
        </w:rPr>
        <w:t xml:space="preserve">  As an application developer I worked on 2 different projects one is SWB (Structure work back lock) AND SWC (Structure work catalogue)</w:t>
      </w:r>
    </w:p>
    <w:p w:rsidR="00F61E89" w:rsidRPr="002820D4" w:rsidRDefault="00F61E89" w:rsidP="00F61E89">
      <w:pPr>
        <w:shd w:val="clear" w:color="auto" w:fill="FFFFFF"/>
        <w:rPr>
          <w:rFonts w:ascii="Times New Roman" w:hAnsi="Times New Roman"/>
          <w:sz w:val="20"/>
          <w:szCs w:val="20"/>
        </w:rPr>
      </w:pPr>
      <w:r w:rsidRPr="002820D4">
        <w:rPr>
          <w:rFonts w:ascii="Times New Roman" w:hAnsi="Times New Roman"/>
          <w:sz w:val="20"/>
          <w:szCs w:val="20"/>
        </w:rPr>
        <w:t>IN SWC project we involve in manufacturing chip design, while we are designing chips. If we encounter any defects we send those defects to </w:t>
      </w:r>
      <w:hyperlink r:id="rId10" w:tgtFrame="_blank" w:history="1">
        <w:r w:rsidRPr="002820D4">
          <w:rPr>
            <w:rFonts w:ascii="Times New Roman" w:hAnsi="Times New Roman"/>
            <w:sz w:val="20"/>
            <w:szCs w:val="20"/>
          </w:rPr>
          <w:t>developers. As</w:t>
        </w:r>
      </w:hyperlink>
      <w:r w:rsidRPr="002820D4">
        <w:rPr>
          <w:rFonts w:ascii="Times New Roman" w:hAnsi="Times New Roman"/>
          <w:sz w:val="20"/>
          <w:szCs w:val="20"/>
        </w:rPr>
        <w:t> a developer we called those defects as recipes. I develop a code for the recipe, and store that recipe in an internal site. For feature reference. If any time in the feature if we face same kind of defects we can use previous references which we can stored in internal site.</w:t>
      </w:r>
    </w:p>
    <w:p w:rsidR="003E5EAE" w:rsidRDefault="003E5EAE" w:rsidP="00076BD8">
      <w:pPr>
        <w:spacing w:after="240"/>
        <w:jc w:val="both"/>
        <w:rPr>
          <w:rFonts w:ascii="Times New Roman" w:hAnsi="Times New Roman"/>
          <w:b/>
          <w:sz w:val="20"/>
          <w:szCs w:val="20"/>
        </w:rPr>
      </w:pPr>
    </w:p>
    <w:p w:rsidR="000D4D9B" w:rsidRPr="002820D4" w:rsidRDefault="00B94FDA" w:rsidP="00076BD8">
      <w:pPr>
        <w:spacing w:after="240"/>
        <w:jc w:val="both"/>
        <w:rPr>
          <w:rFonts w:ascii="Times New Roman" w:hAnsi="Times New Roman"/>
          <w:sz w:val="20"/>
          <w:szCs w:val="20"/>
        </w:rPr>
      </w:pPr>
      <w:r w:rsidRPr="002820D4">
        <w:rPr>
          <w:rFonts w:ascii="Times New Roman" w:hAnsi="Times New Roman"/>
          <w:b/>
          <w:sz w:val="20"/>
          <w:szCs w:val="20"/>
        </w:rPr>
        <w:t>Responsibilities</w:t>
      </w:r>
      <w:r w:rsidRPr="002820D4">
        <w:rPr>
          <w:rFonts w:ascii="Times New Roman" w:hAnsi="Times New Roman"/>
          <w:sz w:val="20"/>
          <w:szCs w:val="20"/>
        </w:rPr>
        <w:t>:</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All technical aspects of solution delivery including business requirements gathering, analysis, design, development, quality, documentation and support.</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Overall applications design and mapping the business requirements to technical specifications.</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Design, develop and implementing ASP.NET MVC AngularJS SPA web solutions with industry best practices and design patterns.</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Used N-tier architecture for presentation layer, the Business and Data Access Layers and were Coded using C# also worked with agile methodology for Application Development.</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Developed custom directives in AngularJS to reusable controls.</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Implemented web user interface using ASP.Net 4.5, HTML, and JavaScript. Involved in Design, Developing and Testing of Application.</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Involved in the development of the Web Forms and web pages according to the specifications. Extensive experience on AJAX, HTML, XHTML.</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Developed the web based software using computer programming languages such as, C# and MSSQL.</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Created AngularJS  Services and Controllers to communicate back n forth with WebAPIs created in Asp.net</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Used Data Annotations to validate data on server side and AngularJS validation on client side.</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Created Data model using Entity Framework in C#. Agile project planning and management in Team Foundation Server 2013.</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lastRenderedPageBreak/>
        <w:t>Designed and tested packages to extract, transform and load data (ETL) using SSIS, Designed packages which are utilized for tasks and transformations such as Execute SQL Task, Mapping the right and required data from source to destination, Data Flow Task, Data Conversion, For each Loop Container. </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Solving issues related to RDP of Azure infrastructure.</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Experienced in configuring Cloud platform such as Virtual Networks Multi-site, Cross-site, VMs, Azure AD, Load Balancers, Azure SQL, Cloud Services, etc.</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Experienced on creating Azure VM, Cloud Services and Storages by using Azure Power-Shell Script.</w:t>
      </w:r>
    </w:p>
    <w:p w:rsidR="000D4D9B" w:rsidRPr="002820D4" w:rsidRDefault="000D4D9B" w:rsidP="003E5EAE">
      <w:pPr>
        <w:widowControl/>
        <w:numPr>
          <w:ilvl w:val="0"/>
          <w:numId w:val="10"/>
        </w:numPr>
        <w:autoSpaceDE/>
        <w:autoSpaceDN/>
        <w:adjustRightInd/>
        <w:jc w:val="both"/>
        <w:rPr>
          <w:rFonts w:ascii="Times New Roman" w:hAnsi="Times New Roman"/>
          <w:sz w:val="20"/>
          <w:szCs w:val="20"/>
        </w:rPr>
      </w:pPr>
      <w:r w:rsidRPr="002820D4">
        <w:rPr>
          <w:rFonts w:ascii="Times New Roman" w:hAnsi="Times New Roman"/>
          <w:sz w:val="20"/>
          <w:szCs w:val="20"/>
        </w:rPr>
        <w:t xml:space="preserve">Guiding and supervising developers accurately and completely transfer no-relational data from FoxPro files to SQL Server relational database. </w:t>
      </w:r>
    </w:p>
    <w:p w:rsidR="003E5EAE" w:rsidRDefault="003E5EAE" w:rsidP="000D4D9B">
      <w:pPr>
        <w:jc w:val="both"/>
        <w:rPr>
          <w:rFonts w:ascii="Times New Roman" w:hAnsi="Times New Roman"/>
          <w:b/>
          <w:sz w:val="20"/>
          <w:szCs w:val="20"/>
        </w:rPr>
      </w:pPr>
    </w:p>
    <w:p w:rsidR="000D4D9B" w:rsidRPr="002820D4" w:rsidRDefault="000D4D9B" w:rsidP="000D4D9B">
      <w:pPr>
        <w:jc w:val="both"/>
        <w:rPr>
          <w:rFonts w:ascii="Times New Roman" w:hAnsi="Times New Roman"/>
          <w:b/>
          <w:sz w:val="20"/>
          <w:szCs w:val="20"/>
        </w:rPr>
      </w:pPr>
      <w:r w:rsidRPr="002820D4">
        <w:rPr>
          <w:rFonts w:ascii="Times New Roman" w:hAnsi="Times New Roman"/>
          <w:b/>
          <w:sz w:val="20"/>
          <w:szCs w:val="20"/>
        </w:rPr>
        <w:t xml:space="preserve">Environment: </w:t>
      </w:r>
      <w:r w:rsidR="004E2C8F" w:rsidRPr="002820D4">
        <w:rPr>
          <w:rFonts w:ascii="Times New Roman" w:hAnsi="Times New Roman"/>
          <w:sz w:val="20"/>
          <w:szCs w:val="20"/>
        </w:rPr>
        <w:t>AngularJS, CSS3,HTML5,JQuery,HP ALM, Confluence,</w:t>
      </w:r>
      <w:r w:rsidRPr="002820D4">
        <w:rPr>
          <w:rFonts w:ascii="Times New Roman" w:hAnsi="Times New Roman"/>
          <w:sz w:val="20"/>
          <w:szCs w:val="20"/>
        </w:rPr>
        <w:t xml:space="preserve"> ASP.NET MVC, C#.NET, AJAX, LINQ, Visual Studio 2012/2013,SSIS,Classic ASP .NET 4.5,  SQL Server 2012 and Windows Server 2008</w:t>
      </w:r>
      <w:r w:rsidR="004E2C8F" w:rsidRPr="002820D4">
        <w:rPr>
          <w:rFonts w:ascii="Times New Roman" w:hAnsi="Times New Roman"/>
          <w:sz w:val="20"/>
          <w:szCs w:val="20"/>
        </w:rPr>
        <w:t>,Jenkins </w:t>
      </w:r>
      <w:r w:rsidRPr="002820D4">
        <w:rPr>
          <w:rFonts w:ascii="Times New Roman" w:hAnsi="Times New Roman"/>
          <w:sz w:val="20"/>
          <w:szCs w:val="20"/>
        </w:rPr>
        <w:t>.</w:t>
      </w:r>
    </w:p>
    <w:p w:rsidR="00795F32" w:rsidRDefault="00B1650D" w:rsidP="00F61E89">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Client:</w:t>
      </w:r>
      <w:r w:rsidRPr="002820D4">
        <w:rPr>
          <w:rFonts w:ascii="Times New Roman" w:hAnsi="Times New Roman"/>
          <w:b/>
          <w:sz w:val="20"/>
          <w:szCs w:val="20"/>
        </w:rPr>
        <w:tab/>
      </w:r>
      <w:r w:rsidR="001C0583" w:rsidRPr="002820D4">
        <w:rPr>
          <w:rFonts w:ascii="Times New Roman" w:hAnsi="Times New Roman"/>
          <w:b/>
          <w:sz w:val="20"/>
          <w:szCs w:val="20"/>
        </w:rPr>
        <w:t>AT&amp;</w:t>
      </w:r>
      <w:r w:rsidR="00B7063C" w:rsidRPr="002820D4">
        <w:rPr>
          <w:rFonts w:ascii="Times New Roman" w:hAnsi="Times New Roman"/>
          <w:b/>
          <w:sz w:val="20"/>
          <w:szCs w:val="20"/>
        </w:rPr>
        <w:t>T,</w:t>
      </w:r>
      <w:r w:rsidR="001C0583" w:rsidRPr="002820D4">
        <w:rPr>
          <w:rFonts w:ascii="Times New Roman" w:hAnsi="Times New Roman"/>
          <w:b/>
          <w:sz w:val="20"/>
          <w:szCs w:val="20"/>
        </w:rPr>
        <w:t xml:space="preserve"> Atlanta,GA</w:t>
      </w:r>
      <w:r w:rsidR="004D5399" w:rsidRPr="002820D4">
        <w:rPr>
          <w:rFonts w:ascii="Times New Roman" w:hAnsi="Times New Roman"/>
          <w:b/>
          <w:sz w:val="20"/>
          <w:szCs w:val="20"/>
        </w:rPr>
        <w:tab/>
      </w:r>
      <w:r w:rsidR="004D5399" w:rsidRPr="002820D4">
        <w:rPr>
          <w:rFonts w:ascii="Times New Roman" w:hAnsi="Times New Roman"/>
          <w:b/>
          <w:sz w:val="20"/>
          <w:szCs w:val="20"/>
        </w:rPr>
        <w:tab/>
      </w:r>
      <w:r w:rsidR="004D5399" w:rsidRPr="002820D4">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0E579B">
        <w:rPr>
          <w:rFonts w:ascii="Times New Roman" w:hAnsi="Times New Roman"/>
          <w:b/>
          <w:sz w:val="20"/>
          <w:szCs w:val="20"/>
        </w:rPr>
        <w:tab/>
      </w:r>
      <w:r w:rsidR="00E66B31" w:rsidRPr="002820D4">
        <w:rPr>
          <w:rFonts w:ascii="Times New Roman" w:hAnsi="Times New Roman"/>
          <w:b/>
          <w:sz w:val="20"/>
          <w:szCs w:val="20"/>
        </w:rPr>
        <w:t>April</w:t>
      </w:r>
      <w:r w:rsidR="006F4CDC" w:rsidRPr="002820D4">
        <w:rPr>
          <w:rFonts w:ascii="Times New Roman" w:hAnsi="Times New Roman"/>
          <w:b/>
          <w:sz w:val="20"/>
          <w:szCs w:val="20"/>
        </w:rPr>
        <w:t>’</w:t>
      </w:r>
      <w:r w:rsidR="004D5399" w:rsidRPr="002820D4">
        <w:rPr>
          <w:rFonts w:ascii="Times New Roman" w:hAnsi="Times New Roman"/>
          <w:b/>
          <w:sz w:val="20"/>
          <w:szCs w:val="20"/>
        </w:rPr>
        <w:t>2016</w:t>
      </w:r>
      <w:r w:rsidR="00451049">
        <w:rPr>
          <w:rFonts w:ascii="Times New Roman" w:hAnsi="Times New Roman"/>
          <w:b/>
          <w:sz w:val="20"/>
          <w:szCs w:val="20"/>
        </w:rPr>
        <w:t>_</w:t>
      </w:r>
      <w:r w:rsidR="00B94FDA" w:rsidRPr="002820D4">
        <w:rPr>
          <w:rFonts w:ascii="Times New Roman" w:hAnsi="Times New Roman"/>
          <w:b/>
          <w:sz w:val="20"/>
          <w:szCs w:val="20"/>
        </w:rPr>
        <w:t>Jan’2017</w:t>
      </w:r>
    </w:p>
    <w:p w:rsidR="00F61E89" w:rsidRPr="002820D4" w:rsidRDefault="00521D5F" w:rsidP="00F61E89">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Sr. Sr</w:t>
      </w:r>
      <w:r w:rsidR="00CC0DAB" w:rsidRPr="002820D4">
        <w:rPr>
          <w:rFonts w:ascii="Times New Roman" w:hAnsi="Times New Roman"/>
          <w:b/>
          <w:sz w:val="20"/>
          <w:szCs w:val="20"/>
        </w:rPr>
        <w:t xml:space="preserve"> .Net developer</w:t>
      </w:r>
    </w:p>
    <w:p w:rsidR="00F61E89" w:rsidRPr="002820D4" w:rsidRDefault="00F61E89" w:rsidP="00F61E89">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w:t>
      </w:r>
      <w:r w:rsidR="00D43765" w:rsidRPr="002820D4">
        <w:rPr>
          <w:rFonts w:ascii="Times New Roman" w:hAnsi="Times New Roman"/>
          <w:b/>
          <w:sz w:val="20"/>
          <w:szCs w:val="20"/>
        </w:rPr>
        <w:t>Sidtel</w:t>
      </w:r>
    </w:p>
    <w:p w:rsidR="00F61E89" w:rsidRPr="002820D4" w:rsidRDefault="00F61E89" w:rsidP="00F61E89">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F61E89" w:rsidRPr="002820D4" w:rsidRDefault="00B7063C" w:rsidP="00F61E89">
      <w:pPr>
        <w:pStyle w:val="ListParagraph"/>
        <w:spacing w:before="240" w:line="276" w:lineRule="auto"/>
        <w:ind w:left="0"/>
        <w:outlineLvl w:val="0"/>
        <w:rPr>
          <w:rFonts w:ascii="Times New Roman" w:hAnsi="Times New Roman"/>
          <w:sz w:val="20"/>
          <w:szCs w:val="20"/>
        </w:rPr>
      </w:pPr>
      <w:r w:rsidRPr="002820D4">
        <w:rPr>
          <w:rFonts w:ascii="Times New Roman" w:hAnsi="Times New Roman"/>
          <w:sz w:val="20"/>
          <w:szCs w:val="20"/>
        </w:rPr>
        <w:t>Sidtel is</w:t>
      </w:r>
      <w:r w:rsidR="00F61E89" w:rsidRPr="002820D4">
        <w:rPr>
          <w:rFonts w:ascii="Times New Roman" w:hAnsi="Times New Roman"/>
          <w:sz w:val="20"/>
          <w:szCs w:val="20"/>
        </w:rPr>
        <w:t xml:space="preserve"> an in-house application used by AT&amp;T. The aim of the project was to facilitate the internal employees of AT&amp;T, to produce price plan documents from the requestor's input in Excel or PDF files. Using the price plans in SIDTEL, requestor can create new price plans depending upon the existing ones in the sidtel.</w:t>
      </w:r>
    </w:p>
    <w:p w:rsidR="00B1650D" w:rsidRDefault="00B1650D" w:rsidP="004D5399">
      <w:pPr>
        <w:spacing w:before="240" w:line="276" w:lineRule="auto"/>
        <w:outlineLvl w:val="0"/>
        <w:rPr>
          <w:rFonts w:ascii="Times New Roman" w:hAnsi="Times New Roman"/>
          <w:b/>
          <w:sz w:val="20"/>
          <w:szCs w:val="20"/>
        </w:rPr>
      </w:pPr>
      <w:r w:rsidRPr="002820D4">
        <w:rPr>
          <w:rFonts w:ascii="Times New Roman" w:hAnsi="Times New Roman"/>
          <w:b/>
          <w:sz w:val="20"/>
          <w:szCs w:val="20"/>
        </w:rPr>
        <w:t>Responsibilities:</w:t>
      </w:r>
    </w:p>
    <w:p w:rsidR="009B1C3A" w:rsidRDefault="00856BCB" w:rsidP="00B1650D">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Involved in all stages of System Development Life Cycles (SDLC) including Requirements, Modeling, Design, Development, Implementation and Support.</w:t>
      </w:r>
    </w:p>
    <w:p w:rsidR="00F55011" w:rsidRPr="00F55011" w:rsidRDefault="00F55011" w:rsidP="00B1650D">
      <w:pPr>
        <w:widowControl/>
        <w:numPr>
          <w:ilvl w:val="0"/>
          <w:numId w:val="12"/>
        </w:numPr>
        <w:autoSpaceDE/>
        <w:autoSpaceDN/>
        <w:adjustRightInd/>
        <w:jc w:val="both"/>
        <w:rPr>
          <w:rFonts w:ascii="Times New Roman" w:hAnsi="Times New Roman"/>
          <w:sz w:val="20"/>
          <w:szCs w:val="20"/>
        </w:rPr>
      </w:pPr>
      <w:r w:rsidRPr="00F55011">
        <w:rPr>
          <w:rFonts w:ascii="Times New Roman" w:hAnsi="Times New Roman"/>
          <w:color w:val="000000"/>
          <w:sz w:val="20"/>
          <w:szCs w:val="20"/>
          <w:shd w:val="clear" w:color="auto" w:fill="FFFFFF"/>
        </w:rPr>
        <w:t>Used MVC design patterns to organize AngularJS Controller to Components, Bootstrapping Angular, Structural Directives, Data Binding, HTML Element Property and Event Binding, Services and Dependency Injection, Data Binding and Property Binding and Built-in Directives.</w:t>
      </w:r>
    </w:p>
    <w:p w:rsidR="00F55011" w:rsidRPr="00A568D8" w:rsidRDefault="00F55011" w:rsidP="00B1650D">
      <w:pPr>
        <w:widowControl/>
        <w:numPr>
          <w:ilvl w:val="0"/>
          <w:numId w:val="12"/>
        </w:numPr>
        <w:autoSpaceDE/>
        <w:autoSpaceDN/>
        <w:adjustRightInd/>
        <w:jc w:val="both"/>
        <w:rPr>
          <w:rFonts w:ascii="Times New Roman" w:hAnsi="Times New Roman"/>
          <w:sz w:val="20"/>
          <w:szCs w:val="20"/>
        </w:rPr>
      </w:pPr>
      <w:r w:rsidRPr="00F55011">
        <w:rPr>
          <w:rFonts w:ascii="Times New Roman" w:hAnsi="Times New Roman"/>
          <w:color w:val="000000"/>
          <w:sz w:val="20"/>
          <w:szCs w:val="20"/>
          <w:shd w:val="clear" w:color="auto" w:fill="FFFFFF"/>
        </w:rPr>
        <w:t>Developed a single page, mobile-first, cross-device/cross-browser web application for real-time location sharing utilizing Angular JS 1.X/2/4, JavaScript API.</w:t>
      </w:r>
    </w:p>
    <w:p w:rsidR="00A568D8" w:rsidRPr="000B4E2F" w:rsidRDefault="00A568D8" w:rsidP="00B1650D">
      <w:pPr>
        <w:widowControl/>
        <w:numPr>
          <w:ilvl w:val="0"/>
          <w:numId w:val="12"/>
        </w:numPr>
        <w:autoSpaceDE/>
        <w:autoSpaceDN/>
        <w:adjustRightInd/>
        <w:jc w:val="both"/>
        <w:rPr>
          <w:rFonts w:ascii="Times New Roman" w:hAnsi="Times New Roman"/>
          <w:sz w:val="20"/>
          <w:szCs w:val="20"/>
        </w:rPr>
      </w:pPr>
      <w:r w:rsidRPr="00A568D8">
        <w:rPr>
          <w:rFonts w:ascii="Times New Roman" w:hAnsi="Times New Roman"/>
          <w:color w:val="000000"/>
          <w:sz w:val="20"/>
          <w:szCs w:val="20"/>
          <w:shd w:val="clear" w:color="auto" w:fill="FFFFFF"/>
        </w:rPr>
        <w:t>Proficient in AngularJS for application implementation, creating modules, controllers, Route-Providers, factory services, ng-repeat, customizable filter, http get/post methods and directives to realize functionalities like RESTful web services with AJAX call, input validations, searchable and sortable contents.</w:t>
      </w:r>
    </w:p>
    <w:p w:rsidR="000B4E2F" w:rsidRPr="002820D4" w:rsidRDefault="000B4E2F" w:rsidP="000B4E2F">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Modeling data, design and implementing relation databases in SQL Server 2012.</w:t>
      </w:r>
    </w:p>
    <w:p w:rsidR="000B4E2F" w:rsidRPr="000B4E2F" w:rsidRDefault="000B4E2F" w:rsidP="000B4E2F">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Tested the applications and websites on different web browsers to ensure a standard user experience for the clients across all platforms.</w:t>
      </w:r>
    </w:p>
    <w:p w:rsidR="00D35AD9" w:rsidRPr="002820D4" w:rsidRDefault="00D35AD9" w:rsidP="003E5EAE">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Worked in Team Foundation Server (TFS) and building management and writing effective unit tests. </w:t>
      </w:r>
    </w:p>
    <w:p w:rsidR="002F00B5" w:rsidRDefault="00D35AD9" w:rsidP="002F00B5">
      <w:pPr>
        <w:widowControl/>
        <w:numPr>
          <w:ilvl w:val="0"/>
          <w:numId w:val="11"/>
        </w:numPr>
        <w:autoSpaceDE/>
        <w:autoSpaceDN/>
        <w:adjustRightInd/>
        <w:jc w:val="both"/>
        <w:rPr>
          <w:rFonts w:ascii="Times New Roman" w:hAnsi="Times New Roman"/>
          <w:sz w:val="20"/>
          <w:szCs w:val="20"/>
        </w:rPr>
      </w:pPr>
      <w:r w:rsidRPr="002820D4">
        <w:rPr>
          <w:rFonts w:ascii="Times New Roman" w:hAnsi="Times New Roman"/>
          <w:sz w:val="20"/>
          <w:szCs w:val="20"/>
        </w:rPr>
        <w:t xml:space="preserve">Developed applications using the best practices with TDD (test driven development) and           implementing new technologies and </w:t>
      </w:r>
      <w:r w:rsidR="002F00B5">
        <w:rPr>
          <w:rFonts w:ascii="Times New Roman" w:hAnsi="Times New Roman"/>
          <w:sz w:val="20"/>
          <w:szCs w:val="20"/>
        </w:rPr>
        <w:t>new changes to the application</w:t>
      </w:r>
    </w:p>
    <w:p w:rsidR="002F00B5" w:rsidRPr="00B665FE" w:rsidRDefault="002F00B5" w:rsidP="002F00B5">
      <w:pPr>
        <w:widowControl/>
        <w:numPr>
          <w:ilvl w:val="0"/>
          <w:numId w:val="11"/>
        </w:numPr>
        <w:autoSpaceDE/>
        <w:autoSpaceDN/>
        <w:adjustRightInd/>
        <w:jc w:val="both"/>
        <w:rPr>
          <w:rFonts w:ascii="Times New Roman" w:hAnsi="Times New Roman"/>
          <w:sz w:val="20"/>
          <w:szCs w:val="20"/>
        </w:rPr>
      </w:pPr>
      <w:r w:rsidRPr="002F00B5">
        <w:rPr>
          <w:rFonts w:ascii="Times New Roman" w:hAnsi="Times New Roman"/>
          <w:color w:val="000000"/>
          <w:sz w:val="22"/>
          <w:szCs w:val="22"/>
          <w:shd w:val="clear" w:color="auto" w:fill="FFFFFF"/>
        </w:rPr>
        <w:t>Participated in day-to-day meeting, status meeting, strong reporting and effective communication with project manager and</w:t>
      </w:r>
      <w:r>
        <w:rPr>
          <w:rFonts w:ascii="Times New Roman" w:hAnsi="Times New Roman"/>
          <w:color w:val="000000"/>
          <w:sz w:val="22"/>
          <w:szCs w:val="22"/>
          <w:shd w:val="clear" w:color="auto" w:fill="FFFFFF"/>
        </w:rPr>
        <w:t xml:space="preserve"> developers.</w:t>
      </w:r>
    </w:p>
    <w:p w:rsidR="00B665FE" w:rsidRPr="00B665FE" w:rsidRDefault="00B665FE" w:rsidP="002F00B5">
      <w:pPr>
        <w:widowControl/>
        <w:numPr>
          <w:ilvl w:val="0"/>
          <w:numId w:val="11"/>
        </w:numPr>
        <w:autoSpaceDE/>
        <w:autoSpaceDN/>
        <w:adjustRightInd/>
        <w:jc w:val="both"/>
        <w:rPr>
          <w:rFonts w:ascii="Times New Roman" w:hAnsi="Times New Roman"/>
          <w:sz w:val="20"/>
          <w:szCs w:val="20"/>
        </w:rPr>
      </w:pPr>
      <w:r w:rsidRPr="00B665FE">
        <w:rPr>
          <w:rFonts w:ascii="Times New Roman" w:hAnsi="Times New Roman"/>
          <w:color w:val="000000"/>
          <w:sz w:val="20"/>
          <w:szCs w:val="20"/>
          <w:shd w:val="clear" w:color="auto" w:fill="FFFFFF"/>
        </w:rPr>
        <w:t>Involved in making service calls to fetch and update data using RESTful services.</w:t>
      </w:r>
    </w:p>
    <w:p w:rsidR="00076BD8" w:rsidRPr="002820D4" w:rsidRDefault="00D35AD9" w:rsidP="003E5EAE">
      <w:pPr>
        <w:widowControl/>
        <w:numPr>
          <w:ilvl w:val="0"/>
          <w:numId w:val="11"/>
        </w:numPr>
        <w:autoSpaceDE/>
        <w:autoSpaceDN/>
        <w:adjustRightInd/>
        <w:jc w:val="both"/>
        <w:rPr>
          <w:rFonts w:ascii="Times New Roman" w:hAnsi="Times New Roman"/>
          <w:color w:val="333333"/>
          <w:sz w:val="20"/>
          <w:szCs w:val="20"/>
          <w:shd w:val="clear" w:color="auto" w:fill="FFFFFF"/>
        </w:rPr>
      </w:pPr>
      <w:r w:rsidRPr="002820D4">
        <w:rPr>
          <w:rFonts w:ascii="Times New Roman" w:hAnsi="Times New Roman"/>
          <w:sz w:val="20"/>
          <w:szCs w:val="20"/>
        </w:rPr>
        <w:t>Using SQL server 2012 database as back-end along with the Entity Framework and LINQ (LINQ TO SQL and LINQ TO XML) to access the databases.</w:t>
      </w:r>
    </w:p>
    <w:p w:rsidR="00D35AD9" w:rsidRPr="002820D4" w:rsidRDefault="00D35AD9" w:rsidP="00076BD8">
      <w:pPr>
        <w:widowControl/>
        <w:autoSpaceDE/>
        <w:autoSpaceDN/>
        <w:adjustRightInd/>
        <w:ind w:left="360"/>
        <w:jc w:val="both"/>
        <w:rPr>
          <w:rFonts w:ascii="Times New Roman" w:hAnsi="Times New Roman"/>
          <w:color w:val="333333"/>
          <w:sz w:val="20"/>
          <w:szCs w:val="20"/>
          <w:shd w:val="clear" w:color="auto" w:fill="FFFFFF"/>
        </w:rPr>
      </w:pPr>
      <w:r w:rsidRPr="002820D4">
        <w:rPr>
          <w:rFonts w:ascii="Times New Roman" w:hAnsi="Times New Roman"/>
          <w:sz w:val="20"/>
          <w:szCs w:val="20"/>
        </w:rPr>
        <w:t> </w:t>
      </w:r>
    </w:p>
    <w:p w:rsidR="00927B61" w:rsidRPr="002820D4" w:rsidRDefault="00D35AD9" w:rsidP="00D35AD9">
      <w:pPr>
        <w:pStyle w:val="ListParagraph"/>
        <w:spacing w:line="276" w:lineRule="auto"/>
        <w:ind w:left="0"/>
        <w:outlineLvl w:val="0"/>
        <w:rPr>
          <w:rFonts w:ascii="Times New Roman" w:hAnsi="Times New Roman"/>
          <w:sz w:val="20"/>
          <w:szCs w:val="20"/>
        </w:rPr>
      </w:pPr>
      <w:r w:rsidRPr="002820D4">
        <w:rPr>
          <w:rFonts w:ascii="Times New Roman" w:hAnsi="Times New Roman"/>
          <w:b/>
          <w:sz w:val="20"/>
          <w:szCs w:val="20"/>
        </w:rPr>
        <w:t xml:space="preserve">Environment:  </w:t>
      </w:r>
      <w:r w:rsidRPr="002820D4">
        <w:rPr>
          <w:rFonts w:ascii="Times New Roman" w:hAnsi="Times New Roman"/>
          <w:sz w:val="20"/>
          <w:szCs w:val="20"/>
        </w:rPr>
        <w:t>Jquery, Javascript, Bootstrap, Css, Html, ASP.NET MVC, C#.NET, AJAX, LINQ,  Visual Studio 2013/2015, .NET 4.5,  SQL Server 2012 and Windows Server 2008,Neo4j(Graph Database).</w:t>
      </w:r>
    </w:p>
    <w:p w:rsidR="00D35AD9" w:rsidRPr="002820D4" w:rsidRDefault="00D35AD9" w:rsidP="00D35AD9">
      <w:pPr>
        <w:pStyle w:val="ListParagraph"/>
        <w:spacing w:line="276" w:lineRule="auto"/>
        <w:ind w:left="0"/>
        <w:outlineLvl w:val="0"/>
        <w:rPr>
          <w:rFonts w:ascii="Times New Roman" w:hAnsi="Times New Roman"/>
          <w:b/>
          <w:sz w:val="20"/>
          <w:szCs w:val="20"/>
        </w:rPr>
      </w:pPr>
    </w:p>
    <w:p w:rsidR="000438BE" w:rsidRPr="002820D4" w:rsidRDefault="0010031D"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Client:</w:t>
      </w:r>
      <w:r w:rsidRPr="002820D4">
        <w:rPr>
          <w:rFonts w:ascii="Times New Roman" w:hAnsi="Times New Roman"/>
          <w:b/>
          <w:sz w:val="20"/>
          <w:szCs w:val="20"/>
        </w:rPr>
        <w:tab/>
        <w:t>Office Depot, Boca Raton, FL</w:t>
      </w:r>
      <w:r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D8312E" w:rsidRPr="002820D4">
        <w:rPr>
          <w:rFonts w:ascii="Times New Roman" w:hAnsi="Times New Roman"/>
          <w:b/>
          <w:sz w:val="20"/>
          <w:szCs w:val="20"/>
        </w:rPr>
        <w:t>Jan</w:t>
      </w:r>
      <w:r w:rsidR="00C32873" w:rsidRPr="002820D4">
        <w:rPr>
          <w:rFonts w:ascii="Times New Roman" w:hAnsi="Times New Roman"/>
          <w:b/>
          <w:sz w:val="20"/>
          <w:szCs w:val="20"/>
        </w:rPr>
        <w:t>’</w:t>
      </w:r>
      <w:r w:rsidR="00E66B31" w:rsidRPr="002820D4">
        <w:rPr>
          <w:rFonts w:ascii="Times New Roman" w:hAnsi="Times New Roman"/>
          <w:b/>
          <w:sz w:val="20"/>
          <w:szCs w:val="20"/>
        </w:rPr>
        <w:t>2014 – April</w:t>
      </w:r>
      <w:r w:rsidR="00D25B8A" w:rsidRPr="002820D4">
        <w:rPr>
          <w:rFonts w:ascii="Times New Roman" w:hAnsi="Times New Roman"/>
          <w:b/>
          <w:sz w:val="20"/>
          <w:szCs w:val="20"/>
        </w:rPr>
        <w:t>’2016</w:t>
      </w:r>
    </w:p>
    <w:p w:rsidR="0008264A" w:rsidRPr="002820D4" w:rsidRDefault="0010031D"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Title: Sr. .Net Developer</w:t>
      </w:r>
    </w:p>
    <w:p w:rsidR="009D39BB" w:rsidRPr="002820D4" w:rsidRDefault="009D39BB"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F451C0" w:rsidRPr="002820D4" w:rsidRDefault="009D39BB" w:rsidP="009D39BB">
      <w:pPr>
        <w:rPr>
          <w:rFonts w:ascii="Times New Roman" w:hAnsi="Times New Roman"/>
          <w:sz w:val="20"/>
          <w:szCs w:val="20"/>
        </w:rPr>
      </w:pPr>
      <w:r w:rsidRPr="002820D4">
        <w:rPr>
          <w:rFonts w:ascii="Times New Roman" w:hAnsi="Times New Roman"/>
          <w:sz w:val="20"/>
          <w:szCs w:val="20"/>
          <w:shd w:val="clear" w:color="auto" w:fill="FFFFFF"/>
        </w:rPr>
        <w:t xml:space="preserve">The dynamic showcase of item inventory content, empowering clients to discover the things they require and that they are approved to buy , Company-particular estimating. Shopping basket abilities that are coordinated with inward business arrangements, going from basic charge card exchanges to complex acquirement process driven work processes. We redo the </w:t>
      </w:r>
      <w:r w:rsidRPr="002820D4">
        <w:rPr>
          <w:rFonts w:ascii="Times New Roman" w:hAnsi="Times New Roman"/>
          <w:sz w:val="20"/>
          <w:szCs w:val="20"/>
          <w:shd w:val="clear" w:color="auto" w:fill="FFFFFF"/>
        </w:rPr>
        <w:lastRenderedPageBreak/>
        <w:t>site hits and associations for individual clients who work for different organizations. As clients select things for buy and add them to their shopping baskets, we handle the alternatives change contingent on the organization particular business rules.</w:t>
      </w:r>
    </w:p>
    <w:p w:rsidR="00E8632F" w:rsidRPr="002820D4" w:rsidRDefault="0010031D"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Responsibilities:</w:t>
      </w:r>
    </w:p>
    <w:p w:rsidR="009D39BB" w:rsidRPr="002820D4" w:rsidRDefault="009D39BB" w:rsidP="00F451C0">
      <w:pPr>
        <w:pStyle w:val="ListParagraph"/>
        <w:spacing w:before="240" w:line="276" w:lineRule="auto"/>
        <w:ind w:left="0"/>
        <w:outlineLvl w:val="0"/>
        <w:rPr>
          <w:rFonts w:ascii="Times New Roman" w:hAnsi="Times New Roman"/>
          <w:b/>
          <w:sz w:val="20"/>
          <w:szCs w:val="20"/>
        </w:rPr>
      </w:pP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Involved in all stages of System Development Life Cycles (SDLC) including Requirements, Modeling, Design, Development, Implementation and Support.</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Designed rich user interface to support different client browsers using ASP.Net server controls, C#, Web Forms, User Controls, Web Controls and HTML Control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Used ASP.NET MVC3 to build the application, used Razor View Engine and Worked on Views, Controller, and Models for Payment and Customers module.</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Extensively used JavaScript, jQuery for client side validation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Created and Consumed Web Services using WCF Services to get policy information of the customer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Worked on shared pages, themes and CSS for a consistent look and feel for web page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Worked on ADO.Net components like Data Adapter, Data Reader and Grid View to access/manipulate data from MS SQL Server 2008 using with Grid View control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 xml:space="preserve">  Designed different components using C#.NET language with extensive use of Object Oriented Programming Techniques (OOPS) like Abstract Classes, polymorphism, Interfaces etc.</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Designed and developed databases on SQL Server and created Stored Procedures, Triggers and Indexes for efficient data transfer between database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Implemented AJAX and used AJAX controls toolkit to improve performance, responsiveness, interactivity and features of application.</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Processing and Loading XML file to table using SSI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Created SSIS package to load data from Flat File (2GB -- 4GB) to Flat File and Flat File to SQL Server 2008 using Lookup, Derived Columns, Aggregate, and Slowly Changing Dimension.</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Generated reports using Crystal Report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Used Microsoft Visio to build use cases diagrams, state sequence diagrams, class diagrams and activity diagrams.</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Used Team Foundation Server (TFS) for continuous integration and version control.</w:t>
      </w:r>
    </w:p>
    <w:p w:rsidR="006C0CAC" w:rsidRPr="002820D4" w:rsidRDefault="006C0CAC" w:rsidP="003E5EAE">
      <w:pPr>
        <w:widowControl/>
        <w:numPr>
          <w:ilvl w:val="0"/>
          <w:numId w:val="12"/>
        </w:numPr>
        <w:autoSpaceDE/>
        <w:autoSpaceDN/>
        <w:adjustRightInd/>
        <w:jc w:val="both"/>
        <w:rPr>
          <w:rFonts w:ascii="Times New Roman" w:hAnsi="Times New Roman"/>
          <w:sz w:val="20"/>
          <w:szCs w:val="20"/>
        </w:rPr>
      </w:pPr>
      <w:r w:rsidRPr="002820D4">
        <w:rPr>
          <w:rFonts w:ascii="Times New Roman" w:hAnsi="Times New Roman"/>
          <w:sz w:val="20"/>
          <w:szCs w:val="20"/>
        </w:rPr>
        <w:t xml:space="preserve">Performed Unit testing and system testing using Visual Studio Unit Testing Framework and prepared required documents for testing. </w:t>
      </w:r>
    </w:p>
    <w:p w:rsidR="006C0CAC" w:rsidRPr="002820D4" w:rsidRDefault="006C0CAC" w:rsidP="009D39BB">
      <w:pPr>
        <w:widowControl/>
        <w:autoSpaceDE/>
        <w:autoSpaceDN/>
        <w:adjustRightInd/>
        <w:ind w:left="720"/>
        <w:jc w:val="both"/>
        <w:rPr>
          <w:rFonts w:ascii="Times New Roman" w:hAnsi="Times New Roman"/>
          <w:sz w:val="20"/>
          <w:szCs w:val="20"/>
        </w:rPr>
      </w:pPr>
    </w:p>
    <w:p w:rsidR="00213686" w:rsidRPr="002820D4" w:rsidRDefault="00213686" w:rsidP="005724F6">
      <w:pPr>
        <w:widowControl/>
        <w:autoSpaceDE/>
        <w:autoSpaceDN/>
        <w:adjustRightInd/>
        <w:jc w:val="both"/>
        <w:rPr>
          <w:rFonts w:ascii="Times New Roman" w:hAnsi="Times New Roman"/>
          <w:color w:val="333333"/>
          <w:sz w:val="20"/>
          <w:szCs w:val="20"/>
          <w:shd w:val="clear" w:color="auto" w:fill="FFFFFF"/>
        </w:rPr>
      </w:pPr>
      <w:r w:rsidRPr="002820D4">
        <w:rPr>
          <w:rFonts w:ascii="Times New Roman" w:hAnsi="Times New Roman"/>
          <w:b/>
          <w:sz w:val="20"/>
          <w:szCs w:val="20"/>
        </w:rPr>
        <w:t xml:space="preserve">Environment:  </w:t>
      </w:r>
      <w:r w:rsidR="006C0CAC" w:rsidRPr="002820D4">
        <w:rPr>
          <w:rFonts w:ascii="Times New Roman" w:hAnsi="Times New Roman"/>
          <w:sz w:val="20"/>
          <w:szCs w:val="20"/>
        </w:rPr>
        <w:t>Visual Studio 2012, .NET Framework 4.0, C#.NET, ASP.NET, ASP.NET MVC, WCF, ADO.NET, LINQ, SQL server 2008 R2, HTML 5, DHTML, JavaScript, J Query, AJAX, SSIS,</w:t>
      </w:r>
      <w:r w:rsidR="0028194D" w:rsidRPr="002820D4">
        <w:rPr>
          <w:rFonts w:ascii="Times New Roman" w:hAnsi="Times New Roman"/>
          <w:sz w:val="20"/>
          <w:szCs w:val="20"/>
        </w:rPr>
        <w:t xml:space="preserve"> Crystal Reports,TFS,IIS</w:t>
      </w:r>
      <w:r w:rsidR="006C0CAC" w:rsidRPr="002820D4">
        <w:rPr>
          <w:rFonts w:ascii="Times New Roman" w:hAnsi="Times New Roman"/>
          <w:sz w:val="20"/>
          <w:szCs w:val="20"/>
        </w:rPr>
        <w:t>7.0.</w:t>
      </w:r>
      <w:r w:rsidRPr="002820D4">
        <w:rPr>
          <w:rFonts w:ascii="Times New Roman" w:hAnsi="Times New Roman"/>
          <w:sz w:val="20"/>
          <w:szCs w:val="20"/>
        </w:rPr>
        <w:t>).</w:t>
      </w:r>
      <w:r w:rsidRPr="002820D4">
        <w:rPr>
          <w:rFonts w:ascii="Times New Roman" w:hAnsi="Times New Roman"/>
          <w:sz w:val="20"/>
          <w:szCs w:val="20"/>
        </w:rPr>
        <w:br/>
      </w:r>
    </w:p>
    <w:p w:rsidR="00B15417" w:rsidRPr="002820D4" w:rsidRDefault="00C310C6"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Client:</w:t>
      </w:r>
      <w:r w:rsidRPr="002820D4">
        <w:rPr>
          <w:rFonts w:ascii="Times New Roman" w:hAnsi="Times New Roman"/>
          <w:b/>
          <w:sz w:val="20"/>
          <w:szCs w:val="20"/>
        </w:rPr>
        <w:tab/>
        <w:t>Reddy Labs, Hyderabad, India</w:t>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B15417" w:rsidRPr="002820D4">
        <w:rPr>
          <w:rFonts w:ascii="Times New Roman" w:hAnsi="Times New Roman"/>
          <w:b/>
          <w:sz w:val="20"/>
          <w:szCs w:val="20"/>
        </w:rPr>
        <w:tab/>
      </w:r>
      <w:r w:rsidR="005724F6" w:rsidRPr="002820D4">
        <w:rPr>
          <w:rFonts w:ascii="Times New Roman" w:hAnsi="Times New Roman"/>
          <w:b/>
          <w:sz w:val="20"/>
          <w:szCs w:val="20"/>
        </w:rPr>
        <w:tab/>
      </w:r>
      <w:r w:rsidR="00D8312E" w:rsidRPr="002820D4">
        <w:rPr>
          <w:rFonts w:ascii="Times New Roman" w:hAnsi="Times New Roman"/>
          <w:b/>
          <w:sz w:val="20"/>
          <w:szCs w:val="20"/>
        </w:rPr>
        <w:t>Jan</w:t>
      </w:r>
      <w:r w:rsidR="00C32873" w:rsidRPr="002820D4">
        <w:rPr>
          <w:rFonts w:ascii="Times New Roman" w:hAnsi="Times New Roman"/>
          <w:b/>
          <w:sz w:val="20"/>
          <w:szCs w:val="20"/>
        </w:rPr>
        <w:t>’</w:t>
      </w:r>
      <w:r w:rsidR="00D8312E" w:rsidRPr="002820D4">
        <w:rPr>
          <w:rFonts w:ascii="Times New Roman" w:hAnsi="Times New Roman"/>
          <w:b/>
          <w:sz w:val="20"/>
          <w:szCs w:val="20"/>
        </w:rPr>
        <w:t>2012</w:t>
      </w:r>
      <w:r w:rsidR="0042796C" w:rsidRPr="002820D4">
        <w:rPr>
          <w:rFonts w:ascii="Times New Roman" w:hAnsi="Times New Roman"/>
          <w:b/>
          <w:sz w:val="20"/>
          <w:szCs w:val="20"/>
        </w:rPr>
        <w:t>–</w:t>
      </w:r>
      <w:r w:rsidR="00C32873" w:rsidRPr="002820D4">
        <w:rPr>
          <w:rFonts w:ascii="Times New Roman" w:hAnsi="Times New Roman"/>
          <w:b/>
          <w:sz w:val="20"/>
          <w:szCs w:val="20"/>
        </w:rPr>
        <w:t>Nov’</w:t>
      </w:r>
      <w:r w:rsidR="00D8312E" w:rsidRPr="002820D4">
        <w:rPr>
          <w:rFonts w:ascii="Times New Roman" w:hAnsi="Times New Roman"/>
          <w:b/>
          <w:sz w:val="20"/>
          <w:szCs w:val="20"/>
        </w:rPr>
        <w:t>2013</w:t>
      </w:r>
      <w:r w:rsidR="00B15417" w:rsidRPr="002820D4">
        <w:rPr>
          <w:rFonts w:ascii="Times New Roman" w:hAnsi="Times New Roman"/>
          <w:b/>
          <w:sz w:val="20"/>
          <w:szCs w:val="20"/>
        </w:rPr>
        <w:br/>
      </w:r>
      <w:r w:rsidRPr="002820D4">
        <w:rPr>
          <w:rFonts w:ascii="Times New Roman" w:hAnsi="Times New Roman"/>
          <w:b/>
          <w:sz w:val="20"/>
          <w:szCs w:val="20"/>
        </w:rPr>
        <w:t>Title:  .</w:t>
      </w:r>
      <w:r w:rsidR="00FD3EBA" w:rsidRPr="002820D4">
        <w:rPr>
          <w:rFonts w:ascii="Times New Roman" w:hAnsi="Times New Roman"/>
          <w:b/>
          <w:sz w:val="20"/>
          <w:szCs w:val="20"/>
        </w:rPr>
        <w:t>Net Developer</w:t>
      </w:r>
    </w:p>
    <w:p w:rsidR="009A5B5A" w:rsidRPr="002820D4" w:rsidRDefault="009A5B5A"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 xml:space="preserve">Project: Enterprise Management System     </w:t>
      </w:r>
    </w:p>
    <w:p w:rsidR="009A5B5A" w:rsidRPr="002820D4" w:rsidRDefault="009A5B5A"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Project Description:</w:t>
      </w:r>
    </w:p>
    <w:p w:rsidR="009A5B5A" w:rsidRPr="002820D4" w:rsidRDefault="009A5B5A" w:rsidP="009A5B5A">
      <w:pPr>
        <w:rPr>
          <w:rFonts w:ascii="Times New Roman" w:hAnsi="Times New Roman"/>
          <w:sz w:val="20"/>
          <w:szCs w:val="20"/>
        </w:rPr>
      </w:pPr>
      <w:r w:rsidRPr="002820D4">
        <w:rPr>
          <w:rFonts w:ascii="Times New Roman" w:hAnsi="Times New Roman"/>
          <w:sz w:val="20"/>
          <w:szCs w:val="20"/>
        </w:rPr>
        <w:t>Enterprise Management System is a full-featured web-based system designed application that deals which provides consulting services to various clients.  The most important modules in web-based portal for school and colleges. The features of the web portal include several activities of a school/college comprising General administration, Admission procedure, Content Management, Internal Assessments, Online assessments, and creation of Report cards for the inter and intra school activities &amp; functions.</w:t>
      </w:r>
    </w:p>
    <w:p w:rsidR="00FD3EBA" w:rsidRPr="002820D4" w:rsidRDefault="00FD3EBA" w:rsidP="00F451C0">
      <w:pPr>
        <w:pStyle w:val="ListParagraph"/>
        <w:spacing w:before="240" w:line="276" w:lineRule="auto"/>
        <w:ind w:left="0"/>
        <w:outlineLvl w:val="0"/>
        <w:rPr>
          <w:rFonts w:ascii="Times New Roman" w:hAnsi="Times New Roman"/>
          <w:b/>
          <w:sz w:val="20"/>
          <w:szCs w:val="20"/>
        </w:rPr>
      </w:pPr>
      <w:r w:rsidRPr="002820D4">
        <w:rPr>
          <w:rFonts w:ascii="Times New Roman" w:hAnsi="Times New Roman"/>
          <w:b/>
          <w:sz w:val="20"/>
          <w:szCs w:val="20"/>
        </w:rPr>
        <w:t>Responsibilities:</w:t>
      </w:r>
    </w:p>
    <w:p w:rsidR="00076BD8" w:rsidRPr="002820D4" w:rsidRDefault="00076BD8" w:rsidP="00F451C0">
      <w:pPr>
        <w:pStyle w:val="ListParagraph"/>
        <w:spacing w:before="240" w:line="276" w:lineRule="auto"/>
        <w:ind w:left="0"/>
        <w:outlineLvl w:val="0"/>
        <w:rPr>
          <w:rFonts w:ascii="Times New Roman" w:hAnsi="Times New Roman"/>
          <w:b/>
          <w:sz w:val="20"/>
          <w:szCs w:val="20"/>
        </w:rPr>
      </w:pPr>
    </w:p>
    <w:p w:rsidR="00195268" w:rsidRPr="002820D4" w:rsidRDefault="00195268"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Attended weekly call to go over open business requirements, project clarifications, project status and open defects.</w:t>
      </w:r>
    </w:p>
    <w:p w:rsidR="00607E63" w:rsidRPr="002820D4" w:rsidRDefault="00607E63"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Working with Iterative Agile Programming Methodologies, Scrum and Test-driven development (TDD).</w:t>
      </w:r>
    </w:p>
    <w:p w:rsidR="00F92D86" w:rsidRPr="002820D4" w:rsidRDefault="00EE4459"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Used VB.NET</w:t>
      </w:r>
      <w:r w:rsidR="00F92D86" w:rsidRPr="002820D4">
        <w:rPr>
          <w:rFonts w:ascii="Times New Roman" w:hAnsi="Times New Roman"/>
          <w:sz w:val="20"/>
          <w:szCs w:val="20"/>
        </w:rPr>
        <w:t>, ASP.NET, AJAX Toolkit controls like Script Manager, Update Panel and Modal Popup Extender within some web pages.</w:t>
      </w:r>
    </w:p>
    <w:p w:rsidR="00FA3180" w:rsidRPr="002820D4" w:rsidRDefault="00FA3180"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Used ADO.NET and LINQ for Consistent access to SQL data source.</w:t>
      </w:r>
    </w:p>
    <w:p w:rsidR="00FD3EBA" w:rsidRPr="002820D4" w:rsidRDefault="00FD3EBA"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lastRenderedPageBreak/>
        <w:t>Created WCF service to validate customer data using standard data annotations (</w:t>
      </w:r>
      <w:r w:rsidR="00B3139E" w:rsidRPr="002820D4">
        <w:rPr>
          <w:rFonts w:ascii="Times New Roman" w:hAnsi="Times New Roman"/>
          <w:sz w:val="20"/>
          <w:szCs w:val="20"/>
        </w:rPr>
        <w:t>string length</w:t>
      </w:r>
      <w:r w:rsidRPr="002820D4">
        <w:rPr>
          <w:rFonts w:ascii="Times New Roman" w:hAnsi="Times New Roman"/>
          <w:sz w:val="20"/>
          <w:szCs w:val="20"/>
        </w:rPr>
        <w:t xml:space="preserve">, </w:t>
      </w:r>
      <w:r w:rsidR="00B3139E" w:rsidRPr="002820D4">
        <w:rPr>
          <w:rFonts w:ascii="Times New Roman" w:hAnsi="Times New Roman"/>
          <w:sz w:val="20"/>
          <w:szCs w:val="20"/>
        </w:rPr>
        <w:t>not null</w:t>
      </w:r>
      <w:r w:rsidRPr="002820D4">
        <w:rPr>
          <w:rFonts w:ascii="Times New Roman" w:hAnsi="Times New Roman"/>
          <w:sz w:val="20"/>
          <w:szCs w:val="20"/>
        </w:rPr>
        <w:t>, object, objectcollection and regex) and custom validators (datetime, enumeration and dependency).</w:t>
      </w:r>
    </w:p>
    <w:p w:rsidR="00FD3EBA" w:rsidRPr="002820D4" w:rsidRDefault="00EE4459"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Validated WCF Services using VB</w:t>
      </w:r>
      <w:r w:rsidR="00FD3EBA" w:rsidRPr="002820D4">
        <w:rPr>
          <w:rFonts w:ascii="Times New Roman" w:hAnsi="Times New Roman"/>
          <w:sz w:val="20"/>
          <w:szCs w:val="20"/>
        </w:rPr>
        <w:t>.NET with multiple data sets (unit test cases).</w:t>
      </w:r>
    </w:p>
    <w:p w:rsidR="00FA3180" w:rsidRPr="002820D4" w:rsidRDefault="00FA3180"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Implemented Servic</w:t>
      </w:r>
      <w:r w:rsidR="00EE4459" w:rsidRPr="002820D4">
        <w:rPr>
          <w:rFonts w:ascii="Times New Roman" w:hAnsi="Times New Roman"/>
          <w:sz w:val="20"/>
          <w:szCs w:val="20"/>
        </w:rPr>
        <w:t>e Oriented Architecture using VB</w:t>
      </w:r>
      <w:r w:rsidRPr="002820D4">
        <w:rPr>
          <w:rFonts w:ascii="Times New Roman" w:hAnsi="Times New Roman"/>
          <w:sz w:val="20"/>
          <w:szCs w:val="20"/>
        </w:rPr>
        <w:t>.NET, Web services, WCF.</w:t>
      </w:r>
    </w:p>
    <w:p w:rsidR="00FA3180" w:rsidRPr="002820D4" w:rsidRDefault="00C318C6"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Devel</w:t>
      </w:r>
      <w:r w:rsidR="00EE4459" w:rsidRPr="002820D4">
        <w:rPr>
          <w:rFonts w:ascii="Times New Roman" w:hAnsi="Times New Roman"/>
          <w:sz w:val="20"/>
          <w:szCs w:val="20"/>
        </w:rPr>
        <w:t>oped web pages using ASP.NET, VB</w:t>
      </w:r>
      <w:r w:rsidRPr="002820D4">
        <w:rPr>
          <w:rFonts w:ascii="Times New Roman" w:hAnsi="Times New Roman"/>
          <w:sz w:val="20"/>
          <w:szCs w:val="20"/>
        </w:rPr>
        <w:t>.NET and ADO.Net.</w:t>
      </w:r>
    </w:p>
    <w:p w:rsidR="00FD3EBA" w:rsidRPr="002820D4" w:rsidRDefault="00FD3EBA"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Written stored procedures to store trillium data into SQL Server database.</w:t>
      </w:r>
    </w:p>
    <w:p w:rsidR="00FD3EBA" w:rsidRPr="002820D4" w:rsidRDefault="00FD3EBA"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Used Vault for configuration management. Integrated Vault with Visual Studio 2010.</w:t>
      </w:r>
    </w:p>
    <w:p w:rsidR="00FD3EBA" w:rsidRPr="002820D4" w:rsidRDefault="00FD3EBA"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Developed ASP.NET web applications to test WCF Service and web service.</w:t>
      </w:r>
    </w:p>
    <w:p w:rsidR="00C318C6" w:rsidRPr="002820D4" w:rsidRDefault="00FA3180"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Inserted validated customer data into oracle tables using PL/SQL stored procedures.</w:t>
      </w:r>
    </w:p>
    <w:p w:rsidR="00FA3180" w:rsidRPr="002820D4" w:rsidRDefault="00C318C6"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Worked with Oracle 11g Stored Procedures.</w:t>
      </w:r>
    </w:p>
    <w:p w:rsidR="00D34058" w:rsidRPr="002820D4" w:rsidRDefault="00D34058"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We used TFS (Team Foundation Server) for all the source code maintenance among the whole team members.</w:t>
      </w:r>
    </w:p>
    <w:p w:rsidR="00D34058" w:rsidRPr="002820D4" w:rsidRDefault="00D34058"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Created scripts to create new tables, views, queries for new enhancement in the application using TOAD</w:t>
      </w:r>
      <w:r w:rsidR="00957DBC" w:rsidRPr="002820D4">
        <w:rPr>
          <w:rFonts w:ascii="Times New Roman" w:hAnsi="Times New Roman"/>
          <w:sz w:val="20"/>
          <w:szCs w:val="20"/>
        </w:rPr>
        <w:t>, Jenkins.</w:t>
      </w:r>
    </w:p>
    <w:p w:rsidR="00D34058" w:rsidRPr="002820D4" w:rsidRDefault="00D34058"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Creation of database objects like tables, views, materialized views, procedures and packages using oracle tools like Toad, PL/SQL Developer and SQL* plus.</w:t>
      </w:r>
    </w:p>
    <w:p w:rsidR="00F92D86" w:rsidRPr="002820D4" w:rsidRDefault="00F92D86"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Involved in all the stages of SDLC. Completely understand the importance of Quality of work in deliverables given to client.</w:t>
      </w:r>
    </w:p>
    <w:p w:rsidR="00F92D86" w:rsidRPr="002820D4" w:rsidRDefault="00F92D86"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Migrated code across all 3 environments Development, Test and Production.</w:t>
      </w:r>
    </w:p>
    <w:p w:rsidR="00F92D86" w:rsidRPr="002820D4" w:rsidRDefault="00F92D86"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Responsible for manual testing, Unit testing, Integration testing, System testing for modules coded.</w:t>
      </w:r>
    </w:p>
    <w:p w:rsidR="00F451C0" w:rsidRPr="002820D4" w:rsidRDefault="00FA3180" w:rsidP="003E5EAE">
      <w:pPr>
        <w:widowControl/>
        <w:numPr>
          <w:ilvl w:val="0"/>
          <w:numId w:val="13"/>
        </w:numPr>
        <w:autoSpaceDE/>
        <w:autoSpaceDN/>
        <w:adjustRightInd/>
        <w:jc w:val="both"/>
        <w:rPr>
          <w:rFonts w:ascii="Times New Roman" w:hAnsi="Times New Roman"/>
          <w:sz w:val="20"/>
          <w:szCs w:val="20"/>
        </w:rPr>
      </w:pPr>
      <w:r w:rsidRPr="002820D4">
        <w:rPr>
          <w:rFonts w:ascii="Times New Roman" w:hAnsi="Times New Roman"/>
          <w:sz w:val="20"/>
          <w:szCs w:val="20"/>
        </w:rPr>
        <w:t>Reviewed test cases and defects with testing team. Performed unit testing in development environment</w:t>
      </w:r>
    </w:p>
    <w:p w:rsidR="00076BD8" w:rsidRPr="002820D4" w:rsidRDefault="00076BD8" w:rsidP="00076BD8">
      <w:pPr>
        <w:widowControl/>
        <w:autoSpaceDE/>
        <w:autoSpaceDN/>
        <w:adjustRightInd/>
        <w:ind w:left="360"/>
        <w:jc w:val="both"/>
        <w:rPr>
          <w:rFonts w:ascii="Times New Roman" w:hAnsi="Times New Roman"/>
          <w:sz w:val="20"/>
          <w:szCs w:val="20"/>
        </w:rPr>
      </w:pPr>
    </w:p>
    <w:p w:rsidR="00705A8A" w:rsidRPr="002820D4" w:rsidRDefault="00FD3EBA" w:rsidP="0032478A">
      <w:pPr>
        <w:jc w:val="both"/>
        <w:rPr>
          <w:rFonts w:ascii="Times New Roman" w:hAnsi="Times New Roman"/>
          <w:sz w:val="20"/>
          <w:szCs w:val="20"/>
        </w:rPr>
      </w:pPr>
      <w:r w:rsidRPr="002820D4">
        <w:rPr>
          <w:rFonts w:ascii="Times New Roman" w:hAnsi="Times New Roman"/>
          <w:b/>
          <w:sz w:val="20"/>
          <w:szCs w:val="20"/>
        </w:rPr>
        <w:t xml:space="preserve">Environment: </w:t>
      </w:r>
      <w:r w:rsidRPr="002820D4">
        <w:rPr>
          <w:rFonts w:ascii="Times New Roman" w:hAnsi="Times New Roman"/>
          <w:sz w:val="20"/>
          <w:szCs w:val="20"/>
        </w:rPr>
        <w:t>VS</w:t>
      </w:r>
      <w:r w:rsidR="00EE4459" w:rsidRPr="002820D4">
        <w:rPr>
          <w:rFonts w:ascii="Times New Roman" w:hAnsi="Times New Roman"/>
          <w:sz w:val="20"/>
          <w:szCs w:val="20"/>
        </w:rPr>
        <w:t>.NET 2010, .NET 3.5, ASP.NET, VB.NET</w:t>
      </w:r>
      <w:r w:rsidR="00CA5DC3" w:rsidRPr="002820D4">
        <w:rPr>
          <w:rFonts w:ascii="Times New Roman" w:hAnsi="Times New Roman"/>
          <w:sz w:val="20"/>
          <w:szCs w:val="20"/>
        </w:rPr>
        <w:t xml:space="preserve">, Web Services, </w:t>
      </w:r>
      <w:r w:rsidR="00756DDE" w:rsidRPr="002820D4">
        <w:rPr>
          <w:rFonts w:ascii="Times New Roman" w:hAnsi="Times New Roman"/>
          <w:sz w:val="20"/>
          <w:szCs w:val="20"/>
        </w:rPr>
        <w:t>WCF, AJAX, LINQ, IIS 7</w:t>
      </w:r>
      <w:r w:rsidRPr="002820D4">
        <w:rPr>
          <w:rFonts w:ascii="Times New Roman" w:hAnsi="Times New Roman"/>
          <w:sz w:val="20"/>
          <w:szCs w:val="20"/>
        </w:rPr>
        <w:t>.0,</w:t>
      </w:r>
      <w:r w:rsidR="00957DBC" w:rsidRPr="002820D4">
        <w:rPr>
          <w:rFonts w:ascii="Times New Roman" w:hAnsi="Times New Roman"/>
          <w:sz w:val="20"/>
          <w:szCs w:val="20"/>
        </w:rPr>
        <w:t xml:space="preserve"> Rally,</w:t>
      </w:r>
      <w:r w:rsidR="00EE4459" w:rsidRPr="002820D4">
        <w:rPr>
          <w:rFonts w:ascii="Times New Roman" w:hAnsi="Times New Roman"/>
          <w:sz w:val="20"/>
          <w:szCs w:val="20"/>
        </w:rPr>
        <w:t xml:space="preserve"> Oracle 11g</w:t>
      </w:r>
      <w:r w:rsidR="00A612AB" w:rsidRPr="002820D4">
        <w:rPr>
          <w:rFonts w:ascii="Times New Roman" w:hAnsi="Times New Roman"/>
          <w:sz w:val="20"/>
          <w:szCs w:val="20"/>
        </w:rPr>
        <w:t>,</w:t>
      </w:r>
      <w:r w:rsidR="00E45E02" w:rsidRPr="002820D4">
        <w:rPr>
          <w:rFonts w:ascii="Times New Roman" w:hAnsi="Times New Roman"/>
          <w:sz w:val="20"/>
          <w:szCs w:val="20"/>
        </w:rPr>
        <w:t>Toad</w:t>
      </w:r>
      <w:r w:rsidR="00F103C9" w:rsidRPr="002820D4">
        <w:rPr>
          <w:rFonts w:ascii="Times New Roman" w:hAnsi="Times New Roman"/>
          <w:sz w:val="20"/>
          <w:szCs w:val="20"/>
        </w:rPr>
        <w:t>9.4</w:t>
      </w:r>
      <w:r w:rsidR="00756DDE" w:rsidRPr="002820D4">
        <w:rPr>
          <w:rFonts w:ascii="Times New Roman" w:hAnsi="Times New Roman"/>
          <w:sz w:val="20"/>
          <w:szCs w:val="20"/>
        </w:rPr>
        <w:t>,</w:t>
      </w:r>
      <w:r w:rsidR="003E0AF8" w:rsidRPr="002820D4">
        <w:rPr>
          <w:rFonts w:ascii="Times New Roman" w:hAnsi="Times New Roman"/>
          <w:sz w:val="20"/>
          <w:szCs w:val="20"/>
        </w:rPr>
        <w:t>Nunit ,</w:t>
      </w:r>
      <w:r w:rsidR="009D3C96" w:rsidRPr="002820D4">
        <w:rPr>
          <w:rFonts w:ascii="Times New Roman" w:hAnsi="Times New Roman"/>
          <w:sz w:val="20"/>
          <w:szCs w:val="20"/>
        </w:rPr>
        <w:t>WPF,</w:t>
      </w:r>
      <w:r w:rsidRPr="002820D4">
        <w:rPr>
          <w:rFonts w:ascii="Times New Roman" w:hAnsi="Times New Roman"/>
          <w:sz w:val="20"/>
          <w:szCs w:val="20"/>
        </w:rPr>
        <w:t xml:space="preserve"> Windows Server 2008</w:t>
      </w:r>
      <w:r w:rsidR="00FA2D1F" w:rsidRPr="002820D4">
        <w:rPr>
          <w:rFonts w:ascii="Times New Roman" w:hAnsi="Times New Roman"/>
          <w:sz w:val="20"/>
          <w:szCs w:val="20"/>
        </w:rPr>
        <w:t>.</w:t>
      </w:r>
    </w:p>
    <w:p w:rsidR="00DF6C4D" w:rsidRPr="002820D4" w:rsidRDefault="00DF6C4D" w:rsidP="0032478A">
      <w:pPr>
        <w:jc w:val="both"/>
        <w:rPr>
          <w:rFonts w:ascii="Times New Roman" w:hAnsi="Times New Roman"/>
          <w:sz w:val="20"/>
          <w:szCs w:val="20"/>
        </w:rPr>
      </w:pPr>
    </w:p>
    <w:p w:rsidR="00DF6C4D" w:rsidRPr="002820D4" w:rsidRDefault="00DF6C4D" w:rsidP="0032478A">
      <w:pPr>
        <w:jc w:val="both"/>
        <w:rPr>
          <w:rFonts w:ascii="Times New Roman" w:hAnsi="Times New Roman"/>
          <w:sz w:val="20"/>
          <w:szCs w:val="20"/>
        </w:rPr>
      </w:pPr>
    </w:p>
    <w:p w:rsidR="002847DE" w:rsidRPr="002820D4" w:rsidRDefault="002847DE" w:rsidP="00B15417">
      <w:pPr>
        <w:pStyle w:val="ListParagraph"/>
        <w:spacing w:line="276" w:lineRule="auto"/>
        <w:ind w:left="0"/>
        <w:outlineLvl w:val="0"/>
        <w:rPr>
          <w:rFonts w:ascii="Times New Roman" w:hAnsi="Times New Roman"/>
          <w:b/>
          <w:sz w:val="20"/>
          <w:szCs w:val="20"/>
        </w:rPr>
      </w:pPr>
    </w:p>
    <w:p w:rsidR="008C06C7" w:rsidRPr="002820D4" w:rsidRDefault="008C06C7" w:rsidP="008C06C7">
      <w:pPr>
        <w:jc w:val="both"/>
        <w:rPr>
          <w:rFonts w:ascii="Times New Roman" w:hAnsi="Times New Roman"/>
          <w:sz w:val="20"/>
          <w:szCs w:val="20"/>
        </w:rPr>
      </w:pPr>
    </w:p>
    <w:p w:rsidR="00972544" w:rsidRPr="002820D4" w:rsidRDefault="00972544" w:rsidP="00B15417">
      <w:pPr>
        <w:jc w:val="both"/>
        <w:rPr>
          <w:rFonts w:ascii="Times New Roman" w:hAnsi="Times New Roman"/>
          <w:sz w:val="20"/>
          <w:szCs w:val="20"/>
        </w:rPr>
      </w:pPr>
    </w:p>
    <w:sectPr w:rsidR="00972544" w:rsidRPr="002820D4" w:rsidSect="00F451C0">
      <w:headerReference w:type="default" r:id="rId11"/>
      <w:footnotePr>
        <w:numRestart w:val="eachPage"/>
      </w:footnotePr>
      <w:endnotePr>
        <w:numFmt w:val="decimal"/>
      </w:endnotePr>
      <w:type w:val="continuous"/>
      <w:pgSz w:w="12240" w:h="15840"/>
      <w:pgMar w:top="1440" w:right="1080" w:bottom="1440" w:left="1080" w:header="288" w:footer="288" w:gutter="0"/>
      <w:pgBorders w:offsetFrom="page">
        <w:top w:val="threeDEmboss" w:sz="18" w:space="24" w:color="auto"/>
        <w:left w:val="threeDEmboss" w:sz="18" w:space="24" w:color="auto"/>
        <w:bottom w:val="threeDEngrave" w:sz="18" w:space="24" w:color="auto"/>
        <w:right w:val="threeDEngrave" w:sz="18" w:space="24" w:color="auto"/>
      </w:pgBorders>
      <w:cols w:space="720"/>
      <w:noEndnote/>
      <w:docGrid w:linePitch="25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7751" w:rsidRDefault="00127751">
      <w:pPr>
        <w:widowControl/>
        <w:spacing w:line="20" w:lineRule="exact"/>
        <w:rPr>
          <w:sz w:val="20"/>
          <w:szCs w:val="24"/>
        </w:rPr>
      </w:pPr>
    </w:p>
  </w:endnote>
  <w:endnote w:type="continuationSeparator" w:id="1">
    <w:p w:rsidR="00127751" w:rsidRDefault="00127751"/>
  </w:endnote>
  <w:endnote w:type="continuationNotice" w:id="2">
    <w:p w:rsidR="00127751" w:rsidRDefault="00127751"/>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wiss Light 10p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7751" w:rsidRDefault="00127751">
      <w:r>
        <w:rPr>
          <w:sz w:val="20"/>
          <w:szCs w:val="24"/>
        </w:rPr>
        <w:separator/>
      </w:r>
    </w:p>
  </w:footnote>
  <w:footnote w:type="continuationSeparator" w:id="1">
    <w:p w:rsidR="00127751" w:rsidRDefault="00127751">
      <w:r>
        <w:rPr>
          <w:sz w:val="20"/>
          <w:szCs w:val="24"/>
        </w:rPr>
        <w:t>(..continued)</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3779" w:rsidRDefault="007675C2">
    <w:pPr>
      <w:spacing w:line="300" w:lineRule="atLeast"/>
      <w:jc w:val="both"/>
      <w:rPr>
        <w:sz w:val="10"/>
        <w:szCs w:val="10"/>
      </w:rPr>
    </w:pPr>
    <w:r w:rsidRPr="007675C2">
      <w:rPr>
        <w:noProof/>
        <w:sz w:val="20"/>
      </w:rPr>
      <w:pict>
        <v:rect id="Rectangle 1" o:spid="_x0000_s2049" style="position:absolute;left:0;text-align:left;margin-left:108pt;margin-top:0;width:396pt;height:9.5pt;z-index:25165772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" o:allowincell="f" filled="f" stroked="f" strokeweight="0">
          <v:textbox inset="0,0,0,0">
            <w:txbxContent>
              <w:p w:rsidR="00023779" w:rsidRDefault="00023779">
                <w:pPr>
                  <w:tabs>
                    <w:tab w:val="center" w:pos="3960"/>
                    <w:tab w:val="right" w:pos="7920"/>
                  </w:tabs>
                  <w:rPr>
                    <w:sz w:val="20"/>
                    <w:szCs w:val="24"/>
                  </w:rPr>
                </w:pPr>
              </w:p>
            </w:txbxContent>
          </v:textbox>
          <w10:wrap anchorx="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hybridMultilevel"/>
    <w:tmpl w:val="00000005"/>
    <w:lvl w:ilvl="0" w:tplc="207EF1E6">
      <w:start w:val="1"/>
      <w:numFmt w:val="ordinalText"/>
      <w:lvlText w:val=""/>
      <w:lvlJc w:val="left"/>
      <w:pPr>
        <w:tabs>
          <w:tab w:val="num" w:pos="720"/>
        </w:tabs>
        <w:ind w:left="720" w:hanging="360"/>
      </w:pPr>
      <w:rPr>
        <w:rFonts w:ascii="Wingdings" w:eastAsia="Wingdings" w:hAnsi="Wingdings" w:cs="Wingdings"/>
        <w:color w:val="000000"/>
        <w:sz w:val="24"/>
      </w:rPr>
    </w:lvl>
    <w:lvl w:ilvl="1" w:tplc="B8B0A76A">
      <w:start w:val="1"/>
      <w:numFmt w:val="bullet"/>
      <w:lvlText w:val="o"/>
      <w:lvlJc w:val="left"/>
      <w:pPr>
        <w:tabs>
          <w:tab w:val="num" w:pos="1440"/>
        </w:tabs>
        <w:ind w:left="1440" w:hanging="360"/>
      </w:pPr>
      <w:rPr>
        <w:rFonts w:ascii="Courier New" w:hAnsi="Courier New"/>
      </w:rPr>
    </w:lvl>
    <w:lvl w:ilvl="2" w:tplc="2D5EF3D0">
      <w:start w:val="1"/>
      <w:numFmt w:val="bullet"/>
      <w:lvlText w:val=""/>
      <w:lvlJc w:val="left"/>
      <w:pPr>
        <w:tabs>
          <w:tab w:val="num" w:pos="2160"/>
        </w:tabs>
        <w:ind w:left="2160" w:hanging="360"/>
      </w:pPr>
      <w:rPr>
        <w:rFonts w:ascii="Wingdings" w:hAnsi="Wingdings"/>
      </w:rPr>
    </w:lvl>
    <w:lvl w:ilvl="3" w:tplc="0292E2E4">
      <w:start w:val="1"/>
      <w:numFmt w:val="bullet"/>
      <w:lvlText w:val=""/>
      <w:lvlJc w:val="left"/>
      <w:pPr>
        <w:tabs>
          <w:tab w:val="num" w:pos="2880"/>
        </w:tabs>
        <w:ind w:left="2880" w:hanging="360"/>
      </w:pPr>
      <w:rPr>
        <w:rFonts w:ascii="Symbol" w:hAnsi="Symbol"/>
      </w:rPr>
    </w:lvl>
    <w:lvl w:ilvl="4" w:tplc="E14A97D0">
      <w:start w:val="1"/>
      <w:numFmt w:val="bullet"/>
      <w:lvlText w:val="o"/>
      <w:lvlJc w:val="left"/>
      <w:pPr>
        <w:tabs>
          <w:tab w:val="num" w:pos="3600"/>
        </w:tabs>
        <w:ind w:left="3600" w:hanging="360"/>
      </w:pPr>
      <w:rPr>
        <w:rFonts w:ascii="Courier New" w:hAnsi="Courier New"/>
      </w:rPr>
    </w:lvl>
    <w:lvl w:ilvl="5" w:tplc="912E3A56">
      <w:start w:val="1"/>
      <w:numFmt w:val="bullet"/>
      <w:lvlText w:val=""/>
      <w:lvlJc w:val="left"/>
      <w:pPr>
        <w:tabs>
          <w:tab w:val="num" w:pos="4320"/>
        </w:tabs>
        <w:ind w:left="4320" w:hanging="360"/>
      </w:pPr>
      <w:rPr>
        <w:rFonts w:ascii="Wingdings" w:hAnsi="Wingdings"/>
      </w:rPr>
    </w:lvl>
    <w:lvl w:ilvl="6" w:tplc="88E06A6E">
      <w:start w:val="1"/>
      <w:numFmt w:val="bullet"/>
      <w:lvlText w:val=""/>
      <w:lvlJc w:val="left"/>
      <w:pPr>
        <w:tabs>
          <w:tab w:val="num" w:pos="5040"/>
        </w:tabs>
        <w:ind w:left="5040" w:hanging="360"/>
      </w:pPr>
      <w:rPr>
        <w:rFonts w:ascii="Symbol" w:hAnsi="Symbol"/>
      </w:rPr>
    </w:lvl>
    <w:lvl w:ilvl="7" w:tplc="5456E278">
      <w:start w:val="1"/>
      <w:numFmt w:val="bullet"/>
      <w:lvlText w:val="o"/>
      <w:lvlJc w:val="left"/>
      <w:pPr>
        <w:tabs>
          <w:tab w:val="num" w:pos="5760"/>
        </w:tabs>
        <w:ind w:left="5760" w:hanging="360"/>
      </w:pPr>
      <w:rPr>
        <w:rFonts w:ascii="Courier New" w:hAnsi="Courier New"/>
      </w:rPr>
    </w:lvl>
    <w:lvl w:ilvl="8" w:tplc="BC8CF722">
      <w:start w:val="1"/>
      <w:numFmt w:val="bullet"/>
      <w:lvlText w:val=""/>
      <w:lvlJc w:val="left"/>
      <w:pPr>
        <w:tabs>
          <w:tab w:val="num" w:pos="6480"/>
        </w:tabs>
        <w:ind w:left="6480" w:hanging="360"/>
      </w:pPr>
      <w:rPr>
        <w:rFonts w:ascii="Wingdings" w:hAnsi="Wingdings"/>
      </w:rPr>
    </w:lvl>
  </w:abstractNum>
  <w:abstractNum w:abstractNumId="1">
    <w:nsid w:val="02843761"/>
    <w:multiLevelType w:val="hybridMultilevel"/>
    <w:tmpl w:val="AA2A91C8"/>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AFE49A0"/>
    <w:multiLevelType w:val="multilevel"/>
    <w:tmpl w:val="7712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7C2F9C"/>
    <w:multiLevelType w:val="hybridMultilevel"/>
    <w:tmpl w:val="7E200086"/>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8F908CC"/>
    <w:multiLevelType w:val="multilevel"/>
    <w:tmpl w:val="6CDA3F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EC71DA"/>
    <w:multiLevelType w:val="hybridMultilevel"/>
    <w:tmpl w:val="ED3CC65E"/>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369762E"/>
    <w:multiLevelType w:val="hybridMultilevel"/>
    <w:tmpl w:val="4096345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E11292D"/>
    <w:multiLevelType w:val="hybridMultilevel"/>
    <w:tmpl w:val="B87CE41C"/>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F7D2C55"/>
    <w:multiLevelType w:val="hybridMultilevel"/>
    <w:tmpl w:val="E37EF678"/>
    <w:lvl w:ilvl="0" w:tplc="409CFD1E">
      <w:start w:val="1"/>
      <w:numFmt w:val="bullet"/>
      <w:pStyle w:val="bulletedlist"/>
      <w:lvlText w:val=""/>
      <w:lvlJc w:val="left"/>
      <w:pPr>
        <w:ind w:left="900" w:hanging="360"/>
      </w:pPr>
      <w:rPr>
        <w:rFonts w:ascii="Symbol" w:hAnsi="Symbol" w:hint="default"/>
        <w:b w:val="0"/>
        <w:i w:val="0"/>
        <w:color w:val="808080"/>
        <w:sz w:val="18"/>
        <w:szCs w:val="12"/>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nsid w:val="4FC33E17"/>
    <w:multiLevelType w:val="hybridMultilevel"/>
    <w:tmpl w:val="716470F0"/>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61AA75B6"/>
    <w:multiLevelType w:val="hybridMultilevel"/>
    <w:tmpl w:val="2AA44A16"/>
    <w:lvl w:ilvl="0" w:tplc="27A2E37C">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74813E6"/>
    <w:multiLevelType w:val="hybridMultilevel"/>
    <w:tmpl w:val="0D16454A"/>
    <w:lvl w:ilvl="0" w:tplc="4009000D">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C3D3F77"/>
    <w:multiLevelType w:val="hybridMultilevel"/>
    <w:tmpl w:val="11F2BAA8"/>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D2D2602"/>
    <w:multiLevelType w:val="hybridMultilevel"/>
    <w:tmpl w:val="7FDE0738"/>
    <w:lvl w:ilvl="0" w:tplc="549EC69C">
      <w:start w:val="1"/>
      <w:numFmt w:val="bullet"/>
      <w:pStyle w:val="NormalJustified"/>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8"/>
  </w:num>
  <w:num w:numId="3">
    <w:abstractNumId w:val="10"/>
  </w:num>
  <w:num w:numId="4">
    <w:abstractNumId w:val="11"/>
  </w:num>
  <w:num w:numId="5">
    <w:abstractNumId w:val="2"/>
  </w:num>
  <w:num w:numId="6">
    <w:abstractNumId w:val="4"/>
  </w:num>
  <w:num w:numId="7">
    <w:abstractNumId w:val="12"/>
  </w:num>
  <w:num w:numId="8">
    <w:abstractNumId w:val="6"/>
  </w:num>
  <w:num w:numId="9">
    <w:abstractNumId w:val="1"/>
  </w:num>
  <w:num w:numId="10">
    <w:abstractNumId w:val="3"/>
  </w:num>
  <w:num w:numId="11">
    <w:abstractNumId w:val="9"/>
  </w:num>
  <w:num w:numId="12">
    <w:abstractNumId w:val="7"/>
  </w:num>
  <w:num w:numId="13">
    <w:abstractNumId w:val="5"/>
  </w:num>
  <w:num w:numId="14">
    <w:abstractNumId w:val="0"/>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stylePaneFormatFilter w:val="3F01"/>
  <w:defaultTabStop w:val="720"/>
  <w:hyphenationZone w:val="804"/>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8"/>
    <o:shapelayout v:ext="edit">
      <o:idmap v:ext="edit" data="2"/>
    </o:shapelayout>
  </w:hdrShapeDefaults>
  <w:footnotePr>
    <w:numRestart w:val="eachPage"/>
    <w:footnote w:id="0"/>
    <w:footnote w:id="1"/>
  </w:footnotePr>
  <w:endnotePr>
    <w:numFmt w:val="decimal"/>
    <w:endnote w:id="0"/>
    <w:endnote w:id="1"/>
    <w:endnote w:id="2"/>
  </w:endnotePr>
  <w:compat/>
  <w:docVars>
    <w:docVar w:name="__Grammarly_42____i" w:val="H4sIAAAAAAAEAKtWckksSQxILCpxzi/NK1GyMqwFAAEhoTITAAAA"/>
    <w:docVar w:name="__Grammarly_42___1" w:val="H4sIAAAAAAAEAKtWcslP9kxRslIyNDY0NDYzNzM0NzEzMrQwsDBX0lEKTi0uzszPAykwNqkFAFHMjmQtAAAA"/>
  </w:docVars>
  <w:rsids>
    <w:rsidRoot w:val="00A65270"/>
    <w:rsid w:val="000012FB"/>
    <w:rsid w:val="00001ACA"/>
    <w:rsid w:val="00001EB6"/>
    <w:rsid w:val="00003440"/>
    <w:rsid w:val="0000387B"/>
    <w:rsid w:val="0000413A"/>
    <w:rsid w:val="0000569A"/>
    <w:rsid w:val="00007EE8"/>
    <w:rsid w:val="00012618"/>
    <w:rsid w:val="00013538"/>
    <w:rsid w:val="00013F49"/>
    <w:rsid w:val="00022547"/>
    <w:rsid w:val="00023779"/>
    <w:rsid w:val="000305CF"/>
    <w:rsid w:val="000307EA"/>
    <w:rsid w:val="00030D76"/>
    <w:rsid w:val="00036D70"/>
    <w:rsid w:val="00043694"/>
    <w:rsid w:val="000438BE"/>
    <w:rsid w:val="000457D8"/>
    <w:rsid w:val="00046F40"/>
    <w:rsid w:val="00047C71"/>
    <w:rsid w:val="0005035D"/>
    <w:rsid w:val="000531E8"/>
    <w:rsid w:val="0005330D"/>
    <w:rsid w:val="00055A26"/>
    <w:rsid w:val="000600E6"/>
    <w:rsid w:val="000650EA"/>
    <w:rsid w:val="00065700"/>
    <w:rsid w:val="00070861"/>
    <w:rsid w:val="0007203E"/>
    <w:rsid w:val="0007288B"/>
    <w:rsid w:val="00073CD1"/>
    <w:rsid w:val="00075045"/>
    <w:rsid w:val="00075B33"/>
    <w:rsid w:val="00076BD8"/>
    <w:rsid w:val="00082126"/>
    <w:rsid w:val="0008264A"/>
    <w:rsid w:val="0008310F"/>
    <w:rsid w:val="0008317E"/>
    <w:rsid w:val="00086536"/>
    <w:rsid w:val="00086965"/>
    <w:rsid w:val="000872E3"/>
    <w:rsid w:val="0009080D"/>
    <w:rsid w:val="00090815"/>
    <w:rsid w:val="00090E5F"/>
    <w:rsid w:val="000912C3"/>
    <w:rsid w:val="00091913"/>
    <w:rsid w:val="00091A32"/>
    <w:rsid w:val="00091F01"/>
    <w:rsid w:val="000935A3"/>
    <w:rsid w:val="00096280"/>
    <w:rsid w:val="00096749"/>
    <w:rsid w:val="000967E3"/>
    <w:rsid w:val="000A13D7"/>
    <w:rsid w:val="000A5D2D"/>
    <w:rsid w:val="000A7AD0"/>
    <w:rsid w:val="000B433E"/>
    <w:rsid w:val="000B4E2F"/>
    <w:rsid w:val="000B52F8"/>
    <w:rsid w:val="000C1AF6"/>
    <w:rsid w:val="000C44A0"/>
    <w:rsid w:val="000C6A07"/>
    <w:rsid w:val="000C75F9"/>
    <w:rsid w:val="000C7AC8"/>
    <w:rsid w:val="000D3DC6"/>
    <w:rsid w:val="000D4D9B"/>
    <w:rsid w:val="000D70E5"/>
    <w:rsid w:val="000E0845"/>
    <w:rsid w:val="000E195A"/>
    <w:rsid w:val="000E2E13"/>
    <w:rsid w:val="000E579B"/>
    <w:rsid w:val="000E678D"/>
    <w:rsid w:val="000E6A1F"/>
    <w:rsid w:val="000E7317"/>
    <w:rsid w:val="000F0EEF"/>
    <w:rsid w:val="000F1268"/>
    <w:rsid w:val="000F2CE6"/>
    <w:rsid w:val="000F6A4C"/>
    <w:rsid w:val="000F6A8B"/>
    <w:rsid w:val="000F79F3"/>
    <w:rsid w:val="0010031D"/>
    <w:rsid w:val="00101F2F"/>
    <w:rsid w:val="00102EF5"/>
    <w:rsid w:val="00103360"/>
    <w:rsid w:val="00105047"/>
    <w:rsid w:val="001068C6"/>
    <w:rsid w:val="001072F2"/>
    <w:rsid w:val="0011078F"/>
    <w:rsid w:val="00111353"/>
    <w:rsid w:val="00111AE8"/>
    <w:rsid w:val="00111B73"/>
    <w:rsid w:val="001139B3"/>
    <w:rsid w:val="00113C28"/>
    <w:rsid w:val="0011748F"/>
    <w:rsid w:val="00117B4A"/>
    <w:rsid w:val="00117F0F"/>
    <w:rsid w:val="0012166A"/>
    <w:rsid w:val="001218AD"/>
    <w:rsid w:val="00121948"/>
    <w:rsid w:val="00123850"/>
    <w:rsid w:val="001251B5"/>
    <w:rsid w:val="001273B1"/>
    <w:rsid w:val="00127751"/>
    <w:rsid w:val="0013084E"/>
    <w:rsid w:val="00131A71"/>
    <w:rsid w:val="00133AAA"/>
    <w:rsid w:val="001357FF"/>
    <w:rsid w:val="00135DC2"/>
    <w:rsid w:val="00136D10"/>
    <w:rsid w:val="001518B3"/>
    <w:rsid w:val="00152146"/>
    <w:rsid w:val="00154D25"/>
    <w:rsid w:val="00155B8B"/>
    <w:rsid w:val="00160A84"/>
    <w:rsid w:val="001633A1"/>
    <w:rsid w:val="00163682"/>
    <w:rsid w:val="00165B69"/>
    <w:rsid w:val="00167DC9"/>
    <w:rsid w:val="00167F94"/>
    <w:rsid w:val="0017097F"/>
    <w:rsid w:val="00171C09"/>
    <w:rsid w:val="00172A4B"/>
    <w:rsid w:val="001754AD"/>
    <w:rsid w:val="00182A9F"/>
    <w:rsid w:val="00183725"/>
    <w:rsid w:val="0018426E"/>
    <w:rsid w:val="00186E3C"/>
    <w:rsid w:val="00190AAD"/>
    <w:rsid w:val="00191632"/>
    <w:rsid w:val="001943FE"/>
    <w:rsid w:val="00195268"/>
    <w:rsid w:val="001A05D1"/>
    <w:rsid w:val="001A06A4"/>
    <w:rsid w:val="001A0C8A"/>
    <w:rsid w:val="001A1739"/>
    <w:rsid w:val="001A6BFB"/>
    <w:rsid w:val="001B0CDE"/>
    <w:rsid w:val="001B79DF"/>
    <w:rsid w:val="001C0583"/>
    <w:rsid w:val="001C0D41"/>
    <w:rsid w:val="001C1E71"/>
    <w:rsid w:val="001C309A"/>
    <w:rsid w:val="001C38E1"/>
    <w:rsid w:val="001C3D5A"/>
    <w:rsid w:val="001C3F7D"/>
    <w:rsid w:val="001C69CF"/>
    <w:rsid w:val="001D012E"/>
    <w:rsid w:val="001D061B"/>
    <w:rsid w:val="001D1D05"/>
    <w:rsid w:val="001D2BBE"/>
    <w:rsid w:val="001D390E"/>
    <w:rsid w:val="001D3A09"/>
    <w:rsid w:val="001D554F"/>
    <w:rsid w:val="001D7D36"/>
    <w:rsid w:val="001E0122"/>
    <w:rsid w:val="001E416E"/>
    <w:rsid w:val="001E599C"/>
    <w:rsid w:val="001E5A45"/>
    <w:rsid w:val="001F00DD"/>
    <w:rsid w:val="001F2860"/>
    <w:rsid w:val="001F3B08"/>
    <w:rsid w:val="001F68C5"/>
    <w:rsid w:val="002012AA"/>
    <w:rsid w:val="0020234A"/>
    <w:rsid w:val="00203665"/>
    <w:rsid w:val="00203DB6"/>
    <w:rsid w:val="00207CD2"/>
    <w:rsid w:val="00211235"/>
    <w:rsid w:val="00212499"/>
    <w:rsid w:val="002126F8"/>
    <w:rsid w:val="00213007"/>
    <w:rsid w:val="00213686"/>
    <w:rsid w:val="002145C1"/>
    <w:rsid w:val="0021634E"/>
    <w:rsid w:val="00217E64"/>
    <w:rsid w:val="00221E0F"/>
    <w:rsid w:val="0022204B"/>
    <w:rsid w:val="002236B3"/>
    <w:rsid w:val="00224734"/>
    <w:rsid w:val="00225F04"/>
    <w:rsid w:val="00233091"/>
    <w:rsid w:val="002343FC"/>
    <w:rsid w:val="00237A72"/>
    <w:rsid w:val="0024183C"/>
    <w:rsid w:val="00242637"/>
    <w:rsid w:val="002445AF"/>
    <w:rsid w:val="00244C43"/>
    <w:rsid w:val="002451AF"/>
    <w:rsid w:val="002457AF"/>
    <w:rsid w:val="0024785D"/>
    <w:rsid w:val="002522C7"/>
    <w:rsid w:val="00252A19"/>
    <w:rsid w:val="002538F0"/>
    <w:rsid w:val="00253A1F"/>
    <w:rsid w:val="00253AEF"/>
    <w:rsid w:val="00254A59"/>
    <w:rsid w:val="00256B88"/>
    <w:rsid w:val="00262A67"/>
    <w:rsid w:val="00263CBC"/>
    <w:rsid w:val="002642B1"/>
    <w:rsid w:val="00264B22"/>
    <w:rsid w:val="00264F5C"/>
    <w:rsid w:val="0027118A"/>
    <w:rsid w:val="00273084"/>
    <w:rsid w:val="002753A1"/>
    <w:rsid w:val="0028194D"/>
    <w:rsid w:val="002820D4"/>
    <w:rsid w:val="002831B7"/>
    <w:rsid w:val="002847DE"/>
    <w:rsid w:val="002859D8"/>
    <w:rsid w:val="002861BD"/>
    <w:rsid w:val="002866B1"/>
    <w:rsid w:val="0028775A"/>
    <w:rsid w:val="00287CAC"/>
    <w:rsid w:val="00290EF6"/>
    <w:rsid w:val="00293F60"/>
    <w:rsid w:val="0029487F"/>
    <w:rsid w:val="00296524"/>
    <w:rsid w:val="00296D27"/>
    <w:rsid w:val="002A03B4"/>
    <w:rsid w:val="002A4EF0"/>
    <w:rsid w:val="002B2F30"/>
    <w:rsid w:val="002B3231"/>
    <w:rsid w:val="002B61B3"/>
    <w:rsid w:val="002C1925"/>
    <w:rsid w:val="002C2E8A"/>
    <w:rsid w:val="002C5DE7"/>
    <w:rsid w:val="002C626A"/>
    <w:rsid w:val="002D13AB"/>
    <w:rsid w:val="002D25D4"/>
    <w:rsid w:val="002D455C"/>
    <w:rsid w:val="002D6337"/>
    <w:rsid w:val="002D6419"/>
    <w:rsid w:val="002D6A26"/>
    <w:rsid w:val="002D753B"/>
    <w:rsid w:val="002E0112"/>
    <w:rsid w:val="002E0C00"/>
    <w:rsid w:val="002E3A92"/>
    <w:rsid w:val="002E550C"/>
    <w:rsid w:val="002E7081"/>
    <w:rsid w:val="002E7410"/>
    <w:rsid w:val="002F00B5"/>
    <w:rsid w:val="002F118F"/>
    <w:rsid w:val="002F4CD4"/>
    <w:rsid w:val="002F5467"/>
    <w:rsid w:val="002F56B4"/>
    <w:rsid w:val="002F7DF2"/>
    <w:rsid w:val="00300BFE"/>
    <w:rsid w:val="003013F3"/>
    <w:rsid w:val="00301A68"/>
    <w:rsid w:val="00304588"/>
    <w:rsid w:val="0030509C"/>
    <w:rsid w:val="00311B16"/>
    <w:rsid w:val="00311D88"/>
    <w:rsid w:val="00311ED3"/>
    <w:rsid w:val="003149A4"/>
    <w:rsid w:val="00314B55"/>
    <w:rsid w:val="00316461"/>
    <w:rsid w:val="00317A46"/>
    <w:rsid w:val="00317FE2"/>
    <w:rsid w:val="00322162"/>
    <w:rsid w:val="00324313"/>
    <w:rsid w:val="0032478A"/>
    <w:rsid w:val="00325B94"/>
    <w:rsid w:val="00330CE4"/>
    <w:rsid w:val="00334159"/>
    <w:rsid w:val="00334AE3"/>
    <w:rsid w:val="00335633"/>
    <w:rsid w:val="00337A15"/>
    <w:rsid w:val="003413B7"/>
    <w:rsid w:val="003417BC"/>
    <w:rsid w:val="00342C8C"/>
    <w:rsid w:val="003433F1"/>
    <w:rsid w:val="00344828"/>
    <w:rsid w:val="00344FAE"/>
    <w:rsid w:val="00346A30"/>
    <w:rsid w:val="00347ECD"/>
    <w:rsid w:val="00352F13"/>
    <w:rsid w:val="0035398B"/>
    <w:rsid w:val="00355B7F"/>
    <w:rsid w:val="00356FF3"/>
    <w:rsid w:val="003611FB"/>
    <w:rsid w:val="00361843"/>
    <w:rsid w:val="00362B3F"/>
    <w:rsid w:val="0036784E"/>
    <w:rsid w:val="00367868"/>
    <w:rsid w:val="00372CF3"/>
    <w:rsid w:val="003757B7"/>
    <w:rsid w:val="003759CD"/>
    <w:rsid w:val="00382223"/>
    <w:rsid w:val="00382B37"/>
    <w:rsid w:val="00385E09"/>
    <w:rsid w:val="00386C6E"/>
    <w:rsid w:val="0039220C"/>
    <w:rsid w:val="00393DF6"/>
    <w:rsid w:val="003A14F0"/>
    <w:rsid w:val="003A1FA7"/>
    <w:rsid w:val="003A2FFE"/>
    <w:rsid w:val="003A3035"/>
    <w:rsid w:val="003A55D2"/>
    <w:rsid w:val="003B0DAE"/>
    <w:rsid w:val="003B60C4"/>
    <w:rsid w:val="003C0C3F"/>
    <w:rsid w:val="003C23B1"/>
    <w:rsid w:val="003C299E"/>
    <w:rsid w:val="003C4944"/>
    <w:rsid w:val="003C7FAB"/>
    <w:rsid w:val="003D06A4"/>
    <w:rsid w:val="003D2201"/>
    <w:rsid w:val="003D3394"/>
    <w:rsid w:val="003D7A13"/>
    <w:rsid w:val="003E0AF8"/>
    <w:rsid w:val="003E1AA3"/>
    <w:rsid w:val="003E4D4C"/>
    <w:rsid w:val="003E4E7E"/>
    <w:rsid w:val="003E5EAE"/>
    <w:rsid w:val="003F1830"/>
    <w:rsid w:val="003F320E"/>
    <w:rsid w:val="003F33DB"/>
    <w:rsid w:val="003F367F"/>
    <w:rsid w:val="003F3A53"/>
    <w:rsid w:val="003F3D80"/>
    <w:rsid w:val="003F4596"/>
    <w:rsid w:val="003F4DDB"/>
    <w:rsid w:val="003F5CBC"/>
    <w:rsid w:val="004118D8"/>
    <w:rsid w:val="00412A86"/>
    <w:rsid w:val="00412CAD"/>
    <w:rsid w:val="0041378C"/>
    <w:rsid w:val="00413EC0"/>
    <w:rsid w:val="004143E4"/>
    <w:rsid w:val="00414480"/>
    <w:rsid w:val="00414CB4"/>
    <w:rsid w:val="0041534D"/>
    <w:rsid w:val="0041692B"/>
    <w:rsid w:val="00424453"/>
    <w:rsid w:val="00426960"/>
    <w:rsid w:val="0042796C"/>
    <w:rsid w:val="00427A4C"/>
    <w:rsid w:val="004304C0"/>
    <w:rsid w:val="00430605"/>
    <w:rsid w:val="004338EF"/>
    <w:rsid w:val="00441042"/>
    <w:rsid w:val="004414A5"/>
    <w:rsid w:val="004438FA"/>
    <w:rsid w:val="004446E7"/>
    <w:rsid w:val="00446BDC"/>
    <w:rsid w:val="00451049"/>
    <w:rsid w:val="004511BD"/>
    <w:rsid w:val="004530EB"/>
    <w:rsid w:val="0045369D"/>
    <w:rsid w:val="004547A3"/>
    <w:rsid w:val="00455122"/>
    <w:rsid w:val="004557AA"/>
    <w:rsid w:val="00455E1D"/>
    <w:rsid w:val="00457718"/>
    <w:rsid w:val="00460355"/>
    <w:rsid w:val="00460887"/>
    <w:rsid w:val="00460BC8"/>
    <w:rsid w:val="00461438"/>
    <w:rsid w:val="00462489"/>
    <w:rsid w:val="004637FB"/>
    <w:rsid w:val="00464501"/>
    <w:rsid w:val="00465E17"/>
    <w:rsid w:val="00470D25"/>
    <w:rsid w:val="00470FA8"/>
    <w:rsid w:val="00471176"/>
    <w:rsid w:val="004732B1"/>
    <w:rsid w:val="004740A1"/>
    <w:rsid w:val="0047608E"/>
    <w:rsid w:val="004811D2"/>
    <w:rsid w:val="00482C06"/>
    <w:rsid w:val="0048566E"/>
    <w:rsid w:val="00486CB9"/>
    <w:rsid w:val="00491128"/>
    <w:rsid w:val="0049418A"/>
    <w:rsid w:val="004959FC"/>
    <w:rsid w:val="00496319"/>
    <w:rsid w:val="00496348"/>
    <w:rsid w:val="004A0076"/>
    <w:rsid w:val="004A38AC"/>
    <w:rsid w:val="004A5483"/>
    <w:rsid w:val="004A5985"/>
    <w:rsid w:val="004A65A5"/>
    <w:rsid w:val="004B0812"/>
    <w:rsid w:val="004B1C77"/>
    <w:rsid w:val="004B22BC"/>
    <w:rsid w:val="004B32D4"/>
    <w:rsid w:val="004B7532"/>
    <w:rsid w:val="004C0548"/>
    <w:rsid w:val="004C273B"/>
    <w:rsid w:val="004C318B"/>
    <w:rsid w:val="004C49F8"/>
    <w:rsid w:val="004C54DB"/>
    <w:rsid w:val="004C5EBF"/>
    <w:rsid w:val="004D02DE"/>
    <w:rsid w:val="004D31B0"/>
    <w:rsid w:val="004D3F85"/>
    <w:rsid w:val="004D5399"/>
    <w:rsid w:val="004D5531"/>
    <w:rsid w:val="004D60AC"/>
    <w:rsid w:val="004D648A"/>
    <w:rsid w:val="004D67F7"/>
    <w:rsid w:val="004D7CD9"/>
    <w:rsid w:val="004E06E2"/>
    <w:rsid w:val="004E2C8F"/>
    <w:rsid w:val="004E4924"/>
    <w:rsid w:val="004E4E4D"/>
    <w:rsid w:val="004E5802"/>
    <w:rsid w:val="004E5ECE"/>
    <w:rsid w:val="004F0701"/>
    <w:rsid w:val="004F08DE"/>
    <w:rsid w:val="004F2E2D"/>
    <w:rsid w:val="004F708A"/>
    <w:rsid w:val="00500692"/>
    <w:rsid w:val="00500BA6"/>
    <w:rsid w:val="0050229D"/>
    <w:rsid w:val="00503000"/>
    <w:rsid w:val="00503081"/>
    <w:rsid w:val="00505840"/>
    <w:rsid w:val="005061EA"/>
    <w:rsid w:val="00512205"/>
    <w:rsid w:val="0051449E"/>
    <w:rsid w:val="00521D5F"/>
    <w:rsid w:val="00523AC3"/>
    <w:rsid w:val="005261CE"/>
    <w:rsid w:val="00526EB7"/>
    <w:rsid w:val="005315B6"/>
    <w:rsid w:val="00536D74"/>
    <w:rsid w:val="0054087F"/>
    <w:rsid w:val="005445A8"/>
    <w:rsid w:val="00545B76"/>
    <w:rsid w:val="0055374F"/>
    <w:rsid w:val="00553F62"/>
    <w:rsid w:val="00554F09"/>
    <w:rsid w:val="005553DF"/>
    <w:rsid w:val="00556ED9"/>
    <w:rsid w:val="00560CDC"/>
    <w:rsid w:val="00562B51"/>
    <w:rsid w:val="005647BB"/>
    <w:rsid w:val="00564A82"/>
    <w:rsid w:val="00564D04"/>
    <w:rsid w:val="00567AAD"/>
    <w:rsid w:val="00567C95"/>
    <w:rsid w:val="00570284"/>
    <w:rsid w:val="00571E97"/>
    <w:rsid w:val="005724F6"/>
    <w:rsid w:val="0057337B"/>
    <w:rsid w:val="00574085"/>
    <w:rsid w:val="005750AA"/>
    <w:rsid w:val="00580B20"/>
    <w:rsid w:val="00580D9E"/>
    <w:rsid w:val="005821ED"/>
    <w:rsid w:val="005859DA"/>
    <w:rsid w:val="0058714B"/>
    <w:rsid w:val="00591CF6"/>
    <w:rsid w:val="00592C67"/>
    <w:rsid w:val="005A2635"/>
    <w:rsid w:val="005A3491"/>
    <w:rsid w:val="005A4529"/>
    <w:rsid w:val="005A6017"/>
    <w:rsid w:val="005B258B"/>
    <w:rsid w:val="005B2B7E"/>
    <w:rsid w:val="005B4231"/>
    <w:rsid w:val="005B4CAB"/>
    <w:rsid w:val="005B53D0"/>
    <w:rsid w:val="005B6B70"/>
    <w:rsid w:val="005C4C5C"/>
    <w:rsid w:val="005C662D"/>
    <w:rsid w:val="005C7F9E"/>
    <w:rsid w:val="005D2192"/>
    <w:rsid w:val="005D281F"/>
    <w:rsid w:val="005D4260"/>
    <w:rsid w:val="005D4FF2"/>
    <w:rsid w:val="005D5F20"/>
    <w:rsid w:val="005D7191"/>
    <w:rsid w:val="005D7A3E"/>
    <w:rsid w:val="005E223B"/>
    <w:rsid w:val="005E44C1"/>
    <w:rsid w:val="005E5470"/>
    <w:rsid w:val="005F0F00"/>
    <w:rsid w:val="005F1B07"/>
    <w:rsid w:val="005F214F"/>
    <w:rsid w:val="005F57F1"/>
    <w:rsid w:val="005F5FC2"/>
    <w:rsid w:val="00600192"/>
    <w:rsid w:val="00600541"/>
    <w:rsid w:val="00602113"/>
    <w:rsid w:val="00602568"/>
    <w:rsid w:val="00603E37"/>
    <w:rsid w:val="006041A6"/>
    <w:rsid w:val="00605947"/>
    <w:rsid w:val="00605DA5"/>
    <w:rsid w:val="00607E63"/>
    <w:rsid w:val="00614EB0"/>
    <w:rsid w:val="006203C7"/>
    <w:rsid w:val="00621AD7"/>
    <w:rsid w:val="00622182"/>
    <w:rsid w:val="006363C8"/>
    <w:rsid w:val="00636A8D"/>
    <w:rsid w:val="00637410"/>
    <w:rsid w:val="0063758C"/>
    <w:rsid w:val="00641527"/>
    <w:rsid w:val="006418FA"/>
    <w:rsid w:val="00641927"/>
    <w:rsid w:val="006425E7"/>
    <w:rsid w:val="00643443"/>
    <w:rsid w:val="006447FB"/>
    <w:rsid w:val="00645404"/>
    <w:rsid w:val="00645AD3"/>
    <w:rsid w:val="006512E1"/>
    <w:rsid w:val="006540F8"/>
    <w:rsid w:val="0065799A"/>
    <w:rsid w:val="00662D32"/>
    <w:rsid w:val="006643C9"/>
    <w:rsid w:val="006646DE"/>
    <w:rsid w:val="00664A3F"/>
    <w:rsid w:val="00664F83"/>
    <w:rsid w:val="00665806"/>
    <w:rsid w:val="0066657F"/>
    <w:rsid w:val="006671AD"/>
    <w:rsid w:val="00672270"/>
    <w:rsid w:val="00675E79"/>
    <w:rsid w:val="00677D1D"/>
    <w:rsid w:val="00680802"/>
    <w:rsid w:val="006852BF"/>
    <w:rsid w:val="00685F40"/>
    <w:rsid w:val="00687041"/>
    <w:rsid w:val="00690442"/>
    <w:rsid w:val="00694812"/>
    <w:rsid w:val="006959AE"/>
    <w:rsid w:val="00695C6E"/>
    <w:rsid w:val="006A099B"/>
    <w:rsid w:val="006A0B8F"/>
    <w:rsid w:val="006A2829"/>
    <w:rsid w:val="006A5228"/>
    <w:rsid w:val="006A5270"/>
    <w:rsid w:val="006A7223"/>
    <w:rsid w:val="006A7CB1"/>
    <w:rsid w:val="006B021F"/>
    <w:rsid w:val="006B2088"/>
    <w:rsid w:val="006B4607"/>
    <w:rsid w:val="006B49B7"/>
    <w:rsid w:val="006B5DC3"/>
    <w:rsid w:val="006C0CAC"/>
    <w:rsid w:val="006C0FCF"/>
    <w:rsid w:val="006C14DA"/>
    <w:rsid w:val="006C4B55"/>
    <w:rsid w:val="006C5233"/>
    <w:rsid w:val="006C6131"/>
    <w:rsid w:val="006C6178"/>
    <w:rsid w:val="006C6267"/>
    <w:rsid w:val="006C76B4"/>
    <w:rsid w:val="006C7775"/>
    <w:rsid w:val="006D0240"/>
    <w:rsid w:val="006D0E0A"/>
    <w:rsid w:val="006D1C2E"/>
    <w:rsid w:val="006D47BC"/>
    <w:rsid w:val="006D61C1"/>
    <w:rsid w:val="006D7F9F"/>
    <w:rsid w:val="006E0EF8"/>
    <w:rsid w:val="006E0FEE"/>
    <w:rsid w:val="006E189C"/>
    <w:rsid w:val="006E2FB8"/>
    <w:rsid w:val="006E501E"/>
    <w:rsid w:val="006E7305"/>
    <w:rsid w:val="006F2AB8"/>
    <w:rsid w:val="006F4A77"/>
    <w:rsid w:val="006F4CDC"/>
    <w:rsid w:val="006F6E1D"/>
    <w:rsid w:val="006F7227"/>
    <w:rsid w:val="00701F66"/>
    <w:rsid w:val="0070259E"/>
    <w:rsid w:val="007047F3"/>
    <w:rsid w:val="00704A68"/>
    <w:rsid w:val="00705776"/>
    <w:rsid w:val="00705A8A"/>
    <w:rsid w:val="00711E4C"/>
    <w:rsid w:val="00712080"/>
    <w:rsid w:val="00712F61"/>
    <w:rsid w:val="0071403B"/>
    <w:rsid w:val="00715AAA"/>
    <w:rsid w:val="00716227"/>
    <w:rsid w:val="00717752"/>
    <w:rsid w:val="00721382"/>
    <w:rsid w:val="00721C04"/>
    <w:rsid w:val="00722952"/>
    <w:rsid w:val="00723179"/>
    <w:rsid w:val="00724FEF"/>
    <w:rsid w:val="00726285"/>
    <w:rsid w:val="00726D18"/>
    <w:rsid w:val="00727036"/>
    <w:rsid w:val="007300E4"/>
    <w:rsid w:val="00730549"/>
    <w:rsid w:val="00730A31"/>
    <w:rsid w:val="007316F9"/>
    <w:rsid w:val="007330DD"/>
    <w:rsid w:val="007355F7"/>
    <w:rsid w:val="0073708E"/>
    <w:rsid w:val="0073780B"/>
    <w:rsid w:val="007407BF"/>
    <w:rsid w:val="007416CB"/>
    <w:rsid w:val="00741FD7"/>
    <w:rsid w:val="00743EB1"/>
    <w:rsid w:val="0074462C"/>
    <w:rsid w:val="0075068C"/>
    <w:rsid w:val="0075076F"/>
    <w:rsid w:val="00751F1A"/>
    <w:rsid w:val="00752B2A"/>
    <w:rsid w:val="00754D0A"/>
    <w:rsid w:val="0075632C"/>
    <w:rsid w:val="00756606"/>
    <w:rsid w:val="00756DDE"/>
    <w:rsid w:val="007570E1"/>
    <w:rsid w:val="00757625"/>
    <w:rsid w:val="00766416"/>
    <w:rsid w:val="007675C2"/>
    <w:rsid w:val="00771570"/>
    <w:rsid w:val="00773858"/>
    <w:rsid w:val="00774EB9"/>
    <w:rsid w:val="007769C0"/>
    <w:rsid w:val="0078046A"/>
    <w:rsid w:val="0079243F"/>
    <w:rsid w:val="00794697"/>
    <w:rsid w:val="00795F32"/>
    <w:rsid w:val="00797832"/>
    <w:rsid w:val="007A156D"/>
    <w:rsid w:val="007A1636"/>
    <w:rsid w:val="007A4F0C"/>
    <w:rsid w:val="007A5599"/>
    <w:rsid w:val="007A6B4E"/>
    <w:rsid w:val="007A6B6D"/>
    <w:rsid w:val="007B194A"/>
    <w:rsid w:val="007B2F3C"/>
    <w:rsid w:val="007B3E3B"/>
    <w:rsid w:val="007B4532"/>
    <w:rsid w:val="007B6DB5"/>
    <w:rsid w:val="007C16EB"/>
    <w:rsid w:val="007C6132"/>
    <w:rsid w:val="007C710F"/>
    <w:rsid w:val="007D0B11"/>
    <w:rsid w:val="007D2462"/>
    <w:rsid w:val="007D4CCC"/>
    <w:rsid w:val="007D5823"/>
    <w:rsid w:val="007D61D9"/>
    <w:rsid w:val="007D650D"/>
    <w:rsid w:val="007D6E25"/>
    <w:rsid w:val="007E21E7"/>
    <w:rsid w:val="007E65AC"/>
    <w:rsid w:val="007E6B39"/>
    <w:rsid w:val="007F117D"/>
    <w:rsid w:val="007F12A2"/>
    <w:rsid w:val="007F4168"/>
    <w:rsid w:val="00800AEB"/>
    <w:rsid w:val="00800E77"/>
    <w:rsid w:val="0080411B"/>
    <w:rsid w:val="008073C1"/>
    <w:rsid w:val="00807800"/>
    <w:rsid w:val="00810B5C"/>
    <w:rsid w:val="00810F9B"/>
    <w:rsid w:val="0081394C"/>
    <w:rsid w:val="00814B4C"/>
    <w:rsid w:val="00814F01"/>
    <w:rsid w:val="00815EDB"/>
    <w:rsid w:val="008218B9"/>
    <w:rsid w:val="0082290C"/>
    <w:rsid w:val="00822E71"/>
    <w:rsid w:val="00825EE2"/>
    <w:rsid w:val="00826B93"/>
    <w:rsid w:val="0083037A"/>
    <w:rsid w:val="00830633"/>
    <w:rsid w:val="00830729"/>
    <w:rsid w:val="00840A69"/>
    <w:rsid w:val="00840B8E"/>
    <w:rsid w:val="00841EBE"/>
    <w:rsid w:val="00845BF4"/>
    <w:rsid w:val="00846C43"/>
    <w:rsid w:val="00851B8D"/>
    <w:rsid w:val="0085303E"/>
    <w:rsid w:val="00855230"/>
    <w:rsid w:val="00856BCB"/>
    <w:rsid w:val="008628F8"/>
    <w:rsid w:val="00862C45"/>
    <w:rsid w:val="008635F2"/>
    <w:rsid w:val="0086739D"/>
    <w:rsid w:val="0087675E"/>
    <w:rsid w:val="0088004A"/>
    <w:rsid w:val="00880AA1"/>
    <w:rsid w:val="008836A7"/>
    <w:rsid w:val="00885DF2"/>
    <w:rsid w:val="008875CA"/>
    <w:rsid w:val="00892B9C"/>
    <w:rsid w:val="00894E69"/>
    <w:rsid w:val="008966CF"/>
    <w:rsid w:val="008968FE"/>
    <w:rsid w:val="00897E7F"/>
    <w:rsid w:val="008A3841"/>
    <w:rsid w:val="008A6534"/>
    <w:rsid w:val="008A6820"/>
    <w:rsid w:val="008A68DC"/>
    <w:rsid w:val="008B1B78"/>
    <w:rsid w:val="008B26EE"/>
    <w:rsid w:val="008B2D1B"/>
    <w:rsid w:val="008B5F51"/>
    <w:rsid w:val="008B72AA"/>
    <w:rsid w:val="008C06C7"/>
    <w:rsid w:val="008C20B0"/>
    <w:rsid w:val="008C4316"/>
    <w:rsid w:val="008C5E55"/>
    <w:rsid w:val="008D03FC"/>
    <w:rsid w:val="008D0C37"/>
    <w:rsid w:val="008D4145"/>
    <w:rsid w:val="008D42ED"/>
    <w:rsid w:val="008D47D3"/>
    <w:rsid w:val="008D653B"/>
    <w:rsid w:val="008D6C08"/>
    <w:rsid w:val="008D70E0"/>
    <w:rsid w:val="008E036F"/>
    <w:rsid w:val="008E221A"/>
    <w:rsid w:val="008E4093"/>
    <w:rsid w:val="008E43E9"/>
    <w:rsid w:val="008E4CEB"/>
    <w:rsid w:val="008F03C7"/>
    <w:rsid w:val="008F1BD3"/>
    <w:rsid w:val="008F5EC3"/>
    <w:rsid w:val="008F7FD3"/>
    <w:rsid w:val="00901CD6"/>
    <w:rsid w:val="00902004"/>
    <w:rsid w:val="00902ABB"/>
    <w:rsid w:val="0090346F"/>
    <w:rsid w:val="009041B8"/>
    <w:rsid w:val="009041BB"/>
    <w:rsid w:val="00904621"/>
    <w:rsid w:val="00904A0B"/>
    <w:rsid w:val="009053AB"/>
    <w:rsid w:val="0091002E"/>
    <w:rsid w:val="009102FF"/>
    <w:rsid w:val="0091121E"/>
    <w:rsid w:val="0091339A"/>
    <w:rsid w:val="00916D44"/>
    <w:rsid w:val="00917224"/>
    <w:rsid w:val="00920708"/>
    <w:rsid w:val="00921438"/>
    <w:rsid w:val="00923332"/>
    <w:rsid w:val="00923ADD"/>
    <w:rsid w:val="009266C7"/>
    <w:rsid w:val="00927B61"/>
    <w:rsid w:val="00927D1A"/>
    <w:rsid w:val="009311E1"/>
    <w:rsid w:val="00937D85"/>
    <w:rsid w:val="00940CB0"/>
    <w:rsid w:val="009516F2"/>
    <w:rsid w:val="009529CB"/>
    <w:rsid w:val="00954317"/>
    <w:rsid w:val="00955D08"/>
    <w:rsid w:val="009570AD"/>
    <w:rsid w:val="00957B4A"/>
    <w:rsid w:val="00957DBC"/>
    <w:rsid w:val="009636FE"/>
    <w:rsid w:val="009649BA"/>
    <w:rsid w:val="00965769"/>
    <w:rsid w:val="00970194"/>
    <w:rsid w:val="00972544"/>
    <w:rsid w:val="00977446"/>
    <w:rsid w:val="0097755A"/>
    <w:rsid w:val="00980FCF"/>
    <w:rsid w:val="0098104F"/>
    <w:rsid w:val="009870CA"/>
    <w:rsid w:val="00987120"/>
    <w:rsid w:val="00987E82"/>
    <w:rsid w:val="00991B0E"/>
    <w:rsid w:val="009A05BB"/>
    <w:rsid w:val="009A07D4"/>
    <w:rsid w:val="009A20A1"/>
    <w:rsid w:val="009A22FE"/>
    <w:rsid w:val="009A34D1"/>
    <w:rsid w:val="009A3C77"/>
    <w:rsid w:val="009A5B5A"/>
    <w:rsid w:val="009A780F"/>
    <w:rsid w:val="009A7D4B"/>
    <w:rsid w:val="009B1C3A"/>
    <w:rsid w:val="009B3634"/>
    <w:rsid w:val="009B46DF"/>
    <w:rsid w:val="009B5CF2"/>
    <w:rsid w:val="009C48EB"/>
    <w:rsid w:val="009C4B16"/>
    <w:rsid w:val="009D3515"/>
    <w:rsid w:val="009D39BB"/>
    <w:rsid w:val="009D3C96"/>
    <w:rsid w:val="009D4E2D"/>
    <w:rsid w:val="009D55D8"/>
    <w:rsid w:val="009D674D"/>
    <w:rsid w:val="009D6C8F"/>
    <w:rsid w:val="009E0A9C"/>
    <w:rsid w:val="009E15E9"/>
    <w:rsid w:val="009E2DFD"/>
    <w:rsid w:val="009E2E87"/>
    <w:rsid w:val="009E3944"/>
    <w:rsid w:val="009E569E"/>
    <w:rsid w:val="009E74B0"/>
    <w:rsid w:val="009E7F37"/>
    <w:rsid w:val="009F1707"/>
    <w:rsid w:val="009F19CF"/>
    <w:rsid w:val="009F1A01"/>
    <w:rsid w:val="009F22CF"/>
    <w:rsid w:val="009F31D3"/>
    <w:rsid w:val="009F351A"/>
    <w:rsid w:val="009F407F"/>
    <w:rsid w:val="009F5CAC"/>
    <w:rsid w:val="009F6B74"/>
    <w:rsid w:val="00A011D5"/>
    <w:rsid w:val="00A02098"/>
    <w:rsid w:val="00A025E5"/>
    <w:rsid w:val="00A03482"/>
    <w:rsid w:val="00A075D1"/>
    <w:rsid w:val="00A12807"/>
    <w:rsid w:val="00A1499D"/>
    <w:rsid w:val="00A15993"/>
    <w:rsid w:val="00A16895"/>
    <w:rsid w:val="00A20148"/>
    <w:rsid w:val="00A20FD6"/>
    <w:rsid w:val="00A27342"/>
    <w:rsid w:val="00A350F0"/>
    <w:rsid w:val="00A37D1E"/>
    <w:rsid w:val="00A40E7D"/>
    <w:rsid w:val="00A46E79"/>
    <w:rsid w:val="00A47733"/>
    <w:rsid w:val="00A50A50"/>
    <w:rsid w:val="00A53124"/>
    <w:rsid w:val="00A53499"/>
    <w:rsid w:val="00A541E5"/>
    <w:rsid w:val="00A5465E"/>
    <w:rsid w:val="00A5501E"/>
    <w:rsid w:val="00A568D8"/>
    <w:rsid w:val="00A57CB6"/>
    <w:rsid w:val="00A6049F"/>
    <w:rsid w:val="00A605B4"/>
    <w:rsid w:val="00A60AA3"/>
    <w:rsid w:val="00A612AB"/>
    <w:rsid w:val="00A61325"/>
    <w:rsid w:val="00A61FF4"/>
    <w:rsid w:val="00A641F9"/>
    <w:rsid w:val="00A65270"/>
    <w:rsid w:val="00A65B49"/>
    <w:rsid w:val="00A70C1F"/>
    <w:rsid w:val="00A717C6"/>
    <w:rsid w:val="00A72808"/>
    <w:rsid w:val="00A77DE3"/>
    <w:rsid w:val="00A81473"/>
    <w:rsid w:val="00A820AA"/>
    <w:rsid w:val="00A833FB"/>
    <w:rsid w:val="00A8371A"/>
    <w:rsid w:val="00A839EC"/>
    <w:rsid w:val="00A83B13"/>
    <w:rsid w:val="00A901E2"/>
    <w:rsid w:val="00A92410"/>
    <w:rsid w:val="00A93112"/>
    <w:rsid w:val="00A95110"/>
    <w:rsid w:val="00A9592E"/>
    <w:rsid w:val="00A95C97"/>
    <w:rsid w:val="00A9739C"/>
    <w:rsid w:val="00AA07DD"/>
    <w:rsid w:val="00AA0FF9"/>
    <w:rsid w:val="00AA13BD"/>
    <w:rsid w:val="00AA7C98"/>
    <w:rsid w:val="00AB0797"/>
    <w:rsid w:val="00AB124A"/>
    <w:rsid w:val="00AB1323"/>
    <w:rsid w:val="00AB140F"/>
    <w:rsid w:val="00AB1D8E"/>
    <w:rsid w:val="00AB4CB4"/>
    <w:rsid w:val="00AB5DB9"/>
    <w:rsid w:val="00AB7826"/>
    <w:rsid w:val="00AC16D7"/>
    <w:rsid w:val="00AC212B"/>
    <w:rsid w:val="00AC2C87"/>
    <w:rsid w:val="00AC3C6A"/>
    <w:rsid w:val="00AC49E9"/>
    <w:rsid w:val="00AC590A"/>
    <w:rsid w:val="00AC7389"/>
    <w:rsid w:val="00AD1906"/>
    <w:rsid w:val="00AD2828"/>
    <w:rsid w:val="00AD3BDA"/>
    <w:rsid w:val="00AD4114"/>
    <w:rsid w:val="00AD48E2"/>
    <w:rsid w:val="00AD6B2E"/>
    <w:rsid w:val="00AD6C4A"/>
    <w:rsid w:val="00AE6826"/>
    <w:rsid w:val="00AF4CC3"/>
    <w:rsid w:val="00AF63D4"/>
    <w:rsid w:val="00AF70C1"/>
    <w:rsid w:val="00AF77C8"/>
    <w:rsid w:val="00B00AA9"/>
    <w:rsid w:val="00B019B5"/>
    <w:rsid w:val="00B01D74"/>
    <w:rsid w:val="00B03088"/>
    <w:rsid w:val="00B03676"/>
    <w:rsid w:val="00B03DB5"/>
    <w:rsid w:val="00B05CA4"/>
    <w:rsid w:val="00B119BE"/>
    <w:rsid w:val="00B120F2"/>
    <w:rsid w:val="00B13E90"/>
    <w:rsid w:val="00B1492E"/>
    <w:rsid w:val="00B15417"/>
    <w:rsid w:val="00B1631F"/>
    <w:rsid w:val="00B1650D"/>
    <w:rsid w:val="00B17CB6"/>
    <w:rsid w:val="00B2124C"/>
    <w:rsid w:val="00B21433"/>
    <w:rsid w:val="00B3139E"/>
    <w:rsid w:val="00B32527"/>
    <w:rsid w:val="00B32EF1"/>
    <w:rsid w:val="00B33BAA"/>
    <w:rsid w:val="00B3524B"/>
    <w:rsid w:val="00B35A49"/>
    <w:rsid w:val="00B365BF"/>
    <w:rsid w:val="00B365D9"/>
    <w:rsid w:val="00B37CDA"/>
    <w:rsid w:val="00B402EF"/>
    <w:rsid w:val="00B41564"/>
    <w:rsid w:val="00B41603"/>
    <w:rsid w:val="00B42290"/>
    <w:rsid w:val="00B427CD"/>
    <w:rsid w:val="00B43976"/>
    <w:rsid w:val="00B44FBE"/>
    <w:rsid w:val="00B452C8"/>
    <w:rsid w:val="00B51D2A"/>
    <w:rsid w:val="00B54A5C"/>
    <w:rsid w:val="00B55FD8"/>
    <w:rsid w:val="00B63539"/>
    <w:rsid w:val="00B63DE6"/>
    <w:rsid w:val="00B63FFC"/>
    <w:rsid w:val="00B65BE9"/>
    <w:rsid w:val="00B665FE"/>
    <w:rsid w:val="00B676F4"/>
    <w:rsid w:val="00B7063C"/>
    <w:rsid w:val="00B70B53"/>
    <w:rsid w:val="00B74831"/>
    <w:rsid w:val="00B82743"/>
    <w:rsid w:val="00B84452"/>
    <w:rsid w:val="00B90900"/>
    <w:rsid w:val="00B909FB"/>
    <w:rsid w:val="00B916DA"/>
    <w:rsid w:val="00B91FA6"/>
    <w:rsid w:val="00B94FDA"/>
    <w:rsid w:val="00B9561C"/>
    <w:rsid w:val="00B96979"/>
    <w:rsid w:val="00B96A26"/>
    <w:rsid w:val="00BA316D"/>
    <w:rsid w:val="00BB36BB"/>
    <w:rsid w:val="00BB4059"/>
    <w:rsid w:val="00BB4B7B"/>
    <w:rsid w:val="00BB5FC5"/>
    <w:rsid w:val="00BB7867"/>
    <w:rsid w:val="00BC4ACB"/>
    <w:rsid w:val="00BC4C43"/>
    <w:rsid w:val="00BC7CBB"/>
    <w:rsid w:val="00BD0F7E"/>
    <w:rsid w:val="00BD1690"/>
    <w:rsid w:val="00BD4F39"/>
    <w:rsid w:val="00BD6B5F"/>
    <w:rsid w:val="00BE3C23"/>
    <w:rsid w:val="00BE4B65"/>
    <w:rsid w:val="00BE7E36"/>
    <w:rsid w:val="00BF01ED"/>
    <w:rsid w:val="00BF1DDD"/>
    <w:rsid w:val="00BF4B03"/>
    <w:rsid w:val="00BF54D8"/>
    <w:rsid w:val="00C008BC"/>
    <w:rsid w:val="00C00DE4"/>
    <w:rsid w:val="00C026F4"/>
    <w:rsid w:val="00C03EFD"/>
    <w:rsid w:val="00C04F10"/>
    <w:rsid w:val="00C0627D"/>
    <w:rsid w:val="00C07721"/>
    <w:rsid w:val="00C07836"/>
    <w:rsid w:val="00C10053"/>
    <w:rsid w:val="00C129A5"/>
    <w:rsid w:val="00C13A9B"/>
    <w:rsid w:val="00C2605E"/>
    <w:rsid w:val="00C265F5"/>
    <w:rsid w:val="00C30069"/>
    <w:rsid w:val="00C30807"/>
    <w:rsid w:val="00C310C6"/>
    <w:rsid w:val="00C31430"/>
    <w:rsid w:val="00C3156A"/>
    <w:rsid w:val="00C318C6"/>
    <w:rsid w:val="00C31FEB"/>
    <w:rsid w:val="00C32873"/>
    <w:rsid w:val="00C34FAD"/>
    <w:rsid w:val="00C36D7C"/>
    <w:rsid w:val="00C42C4F"/>
    <w:rsid w:val="00C44DE9"/>
    <w:rsid w:val="00C45D63"/>
    <w:rsid w:val="00C464D9"/>
    <w:rsid w:val="00C46F1C"/>
    <w:rsid w:val="00C47981"/>
    <w:rsid w:val="00C54773"/>
    <w:rsid w:val="00C56F67"/>
    <w:rsid w:val="00C61B8D"/>
    <w:rsid w:val="00C63044"/>
    <w:rsid w:val="00C65EF2"/>
    <w:rsid w:val="00C70432"/>
    <w:rsid w:val="00C708B9"/>
    <w:rsid w:val="00C73A4B"/>
    <w:rsid w:val="00C741E0"/>
    <w:rsid w:val="00C749EF"/>
    <w:rsid w:val="00C75618"/>
    <w:rsid w:val="00C77CCF"/>
    <w:rsid w:val="00C809DB"/>
    <w:rsid w:val="00C81CB4"/>
    <w:rsid w:val="00C81D3A"/>
    <w:rsid w:val="00C86840"/>
    <w:rsid w:val="00C92AAB"/>
    <w:rsid w:val="00C95979"/>
    <w:rsid w:val="00C966E5"/>
    <w:rsid w:val="00C97489"/>
    <w:rsid w:val="00C97701"/>
    <w:rsid w:val="00CA2738"/>
    <w:rsid w:val="00CA2CAA"/>
    <w:rsid w:val="00CA3F8B"/>
    <w:rsid w:val="00CA5DC3"/>
    <w:rsid w:val="00CB47AD"/>
    <w:rsid w:val="00CB575B"/>
    <w:rsid w:val="00CB5E9F"/>
    <w:rsid w:val="00CB6AF1"/>
    <w:rsid w:val="00CB7E42"/>
    <w:rsid w:val="00CC0306"/>
    <w:rsid w:val="00CC0DAB"/>
    <w:rsid w:val="00CC319F"/>
    <w:rsid w:val="00CC3CA4"/>
    <w:rsid w:val="00CD140D"/>
    <w:rsid w:val="00CD144A"/>
    <w:rsid w:val="00CD335F"/>
    <w:rsid w:val="00CD50FD"/>
    <w:rsid w:val="00CD569F"/>
    <w:rsid w:val="00CE0674"/>
    <w:rsid w:val="00CE246C"/>
    <w:rsid w:val="00CE4E57"/>
    <w:rsid w:val="00CE62FF"/>
    <w:rsid w:val="00CE7165"/>
    <w:rsid w:val="00CE7C32"/>
    <w:rsid w:val="00CF4032"/>
    <w:rsid w:val="00CF407B"/>
    <w:rsid w:val="00CF4F71"/>
    <w:rsid w:val="00CF62B0"/>
    <w:rsid w:val="00D00054"/>
    <w:rsid w:val="00D003DD"/>
    <w:rsid w:val="00D0090D"/>
    <w:rsid w:val="00D014B4"/>
    <w:rsid w:val="00D022BE"/>
    <w:rsid w:val="00D0276C"/>
    <w:rsid w:val="00D02C0A"/>
    <w:rsid w:val="00D03218"/>
    <w:rsid w:val="00D070E8"/>
    <w:rsid w:val="00D12687"/>
    <w:rsid w:val="00D22035"/>
    <w:rsid w:val="00D221CF"/>
    <w:rsid w:val="00D23D34"/>
    <w:rsid w:val="00D25B8A"/>
    <w:rsid w:val="00D26931"/>
    <w:rsid w:val="00D30D82"/>
    <w:rsid w:val="00D32B27"/>
    <w:rsid w:val="00D34058"/>
    <w:rsid w:val="00D35AD9"/>
    <w:rsid w:val="00D43765"/>
    <w:rsid w:val="00D47ACB"/>
    <w:rsid w:val="00D47E92"/>
    <w:rsid w:val="00D61D89"/>
    <w:rsid w:val="00D63118"/>
    <w:rsid w:val="00D65466"/>
    <w:rsid w:val="00D677B1"/>
    <w:rsid w:val="00D67A8D"/>
    <w:rsid w:val="00D70404"/>
    <w:rsid w:val="00D721EA"/>
    <w:rsid w:val="00D7313A"/>
    <w:rsid w:val="00D737CD"/>
    <w:rsid w:val="00D80FCA"/>
    <w:rsid w:val="00D81907"/>
    <w:rsid w:val="00D82EFB"/>
    <w:rsid w:val="00D8312E"/>
    <w:rsid w:val="00D835F2"/>
    <w:rsid w:val="00D84436"/>
    <w:rsid w:val="00D8773F"/>
    <w:rsid w:val="00D87904"/>
    <w:rsid w:val="00D90FD6"/>
    <w:rsid w:val="00D92054"/>
    <w:rsid w:val="00D92164"/>
    <w:rsid w:val="00D939BA"/>
    <w:rsid w:val="00D93CAE"/>
    <w:rsid w:val="00D944B6"/>
    <w:rsid w:val="00D94B82"/>
    <w:rsid w:val="00D96796"/>
    <w:rsid w:val="00DA375E"/>
    <w:rsid w:val="00DA5DE7"/>
    <w:rsid w:val="00DC0DF2"/>
    <w:rsid w:val="00DC0FF8"/>
    <w:rsid w:val="00DC15F1"/>
    <w:rsid w:val="00DC3F50"/>
    <w:rsid w:val="00DC475F"/>
    <w:rsid w:val="00DD0768"/>
    <w:rsid w:val="00DD0D73"/>
    <w:rsid w:val="00DD306E"/>
    <w:rsid w:val="00DD327F"/>
    <w:rsid w:val="00DE0A01"/>
    <w:rsid w:val="00DE183F"/>
    <w:rsid w:val="00DE544A"/>
    <w:rsid w:val="00DE6F89"/>
    <w:rsid w:val="00DF0682"/>
    <w:rsid w:val="00DF16CD"/>
    <w:rsid w:val="00DF1B2F"/>
    <w:rsid w:val="00DF34EF"/>
    <w:rsid w:val="00DF3756"/>
    <w:rsid w:val="00DF500F"/>
    <w:rsid w:val="00DF6722"/>
    <w:rsid w:val="00DF6C4D"/>
    <w:rsid w:val="00DF7EC8"/>
    <w:rsid w:val="00E016E0"/>
    <w:rsid w:val="00E02B9D"/>
    <w:rsid w:val="00E05D6B"/>
    <w:rsid w:val="00E07372"/>
    <w:rsid w:val="00E110C2"/>
    <w:rsid w:val="00E12084"/>
    <w:rsid w:val="00E13E9D"/>
    <w:rsid w:val="00E23327"/>
    <w:rsid w:val="00E2367D"/>
    <w:rsid w:val="00E24AA8"/>
    <w:rsid w:val="00E24B52"/>
    <w:rsid w:val="00E27AEE"/>
    <w:rsid w:val="00E33822"/>
    <w:rsid w:val="00E3410B"/>
    <w:rsid w:val="00E34FE4"/>
    <w:rsid w:val="00E3560F"/>
    <w:rsid w:val="00E35D74"/>
    <w:rsid w:val="00E37B2C"/>
    <w:rsid w:val="00E43825"/>
    <w:rsid w:val="00E43FA4"/>
    <w:rsid w:val="00E443A3"/>
    <w:rsid w:val="00E45E02"/>
    <w:rsid w:val="00E471B2"/>
    <w:rsid w:val="00E47688"/>
    <w:rsid w:val="00E50510"/>
    <w:rsid w:val="00E52263"/>
    <w:rsid w:val="00E52B3A"/>
    <w:rsid w:val="00E53D59"/>
    <w:rsid w:val="00E5530F"/>
    <w:rsid w:val="00E55BB4"/>
    <w:rsid w:val="00E55DC5"/>
    <w:rsid w:val="00E569D8"/>
    <w:rsid w:val="00E620DF"/>
    <w:rsid w:val="00E65E3C"/>
    <w:rsid w:val="00E66B31"/>
    <w:rsid w:val="00E67C67"/>
    <w:rsid w:val="00E708AE"/>
    <w:rsid w:val="00E725EC"/>
    <w:rsid w:val="00E73C93"/>
    <w:rsid w:val="00E74171"/>
    <w:rsid w:val="00E74411"/>
    <w:rsid w:val="00E7606B"/>
    <w:rsid w:val="00E772FB"/>
    <w:rsid w:val="00E810F0"/>
    <w:rsid w:val="00E81CE8"/>
    <w:rsid w:val="00E84219"/>
    <w:rsid w:val="00E85390"/>
    <w:rsid w:val="00E858BA"/>
    <w:rsid w:val="00E8632F"/>
    <w:rsid w:val="00E8709B"/>
    <w:rsid w:val="00E90464"/>
    <w:rsid w:val="00E90841"/>
    <w:rsid w:val="00E93C27"/>
    <w:rsid w:val="00E94595"/>
    <w:rsid w:val="00E95930"/>
    <w:rsid w:val="00E96427"/>
    <w:rsid w:val="00E967E8"/>
    <w:rsid w:val="00EA181F"/>
    <w:rsid w:val="00EA4C07"/>
    <w:rsid w:val="00EA75C1"/>
    <w:rsid w:val="00EB4800"/>
    <w:rsid w:val="00EC09B3"/>
    <w:rsid w:val="00EC1C65"/>
    <w:rsid w:val="00EC25DB"/>
    <w:rsid w:val="00EC49DD"/>
    <w:rsid w:val="00EC5FDC"/>
    <w:rsid w:val="00ED343B"/>
    <w:rsid w:val="00ED3443"/>
    <w:rsid w:val="00ED3F4F"/>
    <w:rsid w:val="00ED3FA9"/>
    <w:rsid w:val="00EE0DD6"/>
    <w:rsid w:val="00EE2400"/>
    <w:rsid w:val="00EE3B33"/>
    <w:rsid w:val="00EE4459"/>
    <w:rsid w:val="00EE6FFD"/>
    <w:rsid w:val="00EE738D"/>
    <w:rsid w:val="00EE73A0"/>
    <w:rsid w:val="00EF1438"/>
    <w:rsid w:val="00EF18B4"/>
    <w:rsid w:val="00EF2838"/>
    <w:rsid w:val="00EF3662"/>
    <w:rsid w:val="00EF3DF2"/>
    <w:rsid w:val="00F001CA"/>
    <w:rsid w:val="00F00B2C"/>
    <w:rsid w:val="00F0240B"/>
    <w:rsid w:val="00F02670"/>
    <w:rsid w:val="00F02E67"/>
    <w:rsid w:val="00F04953"/>
    <w:rsid w:val="00F06A86"/>
    <w:rsid w:val="00F07BAD"/>
    <w:rsid w:val="00F103C9"/>
    <w:rsid w:val="00F11DC8"/>
    <w:rsid w:val="00F15F55"/>
    <w:rsid w:val="00F17131"/>
    <w:rsid w:val="00F22569"/>
    <w:rsid w:val="00F24773"/>
    <w:rsid w:val="00F265E8"/>
    <w:rsid w:val="00F27B46"/>
    <w:rsid w:val="00F30115"/>
    <w:rsid w:val="00F32C05"/>
    <w:rsid w:val="00F33326"/>
    <w:rsid w:val="00F33330"/>
    <w:rsid w:val="00F368A5"/>
    <w:rsid w:val="00F37C09"/>
    <w:rsid w:val="00F451C0"/>
    <w:rsid w:val="00F45613"/>
    <w:rsid w:val="00F46C65"/>
    <w:rsid w:val="00F47E8C"/>
    <w:rsid w:val="00F549A6"/>
    <w:rsid w:val="00F55011"/>
    <w:rsid w:val="00F5566D"/>
    <w:rsid w:val="00F60534"/>
    <w:rsid w:val="00F61E89"/>
    <w:rsid w:val="00F6334A"/>
    <w:rsid w:val="00F66060"/>
    <w:rsid w:val="00F66E9A"/>
    <w:rsid w:val="00F6792C"/>
    <w:rsid w:val="00F67E0B"/>
    <w:rsid w:val="00F7017A"/>
    <w:rsid w:val="00F70EEB"/>
    <w:rsid w:val="00F71351"/>
    <w:rsid w:val="00F71EFB"/>
    <w:rsid w:val="00F74EFA"/>
    <w:rsid w:val="00F76E9C"/>
    <w:rsid w:val="00F8074A"/>
    <w:rsid w:val="00F827AE"/>
    <w:rsid w:val="00F848C7"/>
    <w:rsid w:val="00F84E4D"/>
    <w:rsid w:val="00F855F1"/>
    <w:rsid w:val="00F86559"/>
    <w:rsid w:val="00F86F76"/>
    <w:rsid w:val="00F91C91"/>
    <w:rsid w:val="00F91DE6"/>
    <w:rsid w:val="00F92D86"/>
    <w:rsid w:val="00F934BB"/>
    <w:rsid w:val="00F93C14"/>
    <w:rsid w:val="00F9444A"/>
    <w:rsid w:val="00FA2151"/>
    <w:rsid w:val="00FA2D1F"/>
    <w:rsid w:val="00FA2FF7"/>
    <w:rsid w:val="00FA3180"/>
    <w:rsid w:val="00FA498A"/>
    <w:rsid w:val="00FA4C6B"/>
    <w:rsid w:val="00FA5A2A"/>
    <w:rsid w:val="00FA6A71"/>
    <w:rsid w:val="00FB13DB"/>
    <w:rsid w:val="00FB1E37"/>
    <w:rsid w:val="00FB319B"/>
    <w:rsid w:val="00FB4C39"/>
    <w:rsid w:val="00FB5DD3"/>
    <w:rsid w:val="00FB76ED"/>
    <w:rsid w:val="00FC237F"/>
    <w:rsid w:val="00FC2605"/>
    <w:rsid w:val="00FC338A"/>
    <w:rsid w:val="00FC3598"/>
    <w:rsid w:val="00FC3903"/>
    <w:rsid w:val="00FC414A"/>
    <w:rsid w:val="00FC713E"/>
    <w:rsid w:val="00FD1DAB"/>
    <w:rsid w:val="00FD3EBA"/>
    <w:rsid w:val="00FD4B38"/>
    <w:rsid w:val="00FD4B57"/>
    <w:rsid w:val="00FD6999"/>
    <w:rsid w:val="00FD7429"/>
    <w:rsid w:val="00FD76DB"/>
    <w:rsid w:val="00FD7A32"/>
    <w:rsid w:val="00FE13E1"/>
    <w:rsid w:val="00FE14CB"/>
    <w:rsid w:val="00FE2640"/>
    <w:rsid w:val="00FE2B36"/>
    <w:rsid w:val="00FE4AE2"/>
    <w:rsid w:val="00FE5065"/>
    <w:rsid w:val="00FE5C56"/>
    <w:rsid w:val="00FF003B"/>
    <w:rsid w:val="00FF15B1"/>
    <w:rsid w:val="00FF1F73"/>
    <w:rsid w:val="00FF4FE1"/>
    <w:rsid w:val="00FF53C1"/>
    <w:rsid w:val="00FF6F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7342"/>
    <w:pPr>
      <w:widowControl w:val="0"/>
      <w:autoSpaceDE w:val="0"/>
      <w:autoSpaceDN w:val="0"/>
      <w:adjustRightInd w:val="0"/>
    </w:pPr>
    <w:rPr>
      <w:rFonts w:ascii="Swiss Light 10pt" w:hAnsi="Swiss Light 10pt"/>
      <w:sz w:val="19"/>
      <w:szCs w:val="19"/>
    </w:rPr>
  </w:style>
  <w:style w:type="paragraph" w:styleId="Heading1">
    <w:name w:val="heading 1"/>
    <w:basedOn w:val="Normal"/>
    <w:next w:val="Normal"/>
    <w:qFormat/>
    <w:rsid w:val="00A27342"/>
    <w:pPr>
      <w:keepNext/>
      <w:tabs>
        <w:tab w:val="left" w:pos="306"/>
        <w:tab w:val="left" w:pos="612"/>
        <w:tab w:val="left" w:pos="918"/>
        <w:tab w:val="left" w:pos="2880"/>
        <w:tab w:val="left" w:pos="3186"/>
        <w:tab w:val="right" w:pos="9360"/>
      </w:tabs>
      <w:spacing w:line="293" w:lineRule="atLeast"/>
      <w:jc w:val="both"/>
      <w:outlineLvl w:val="0"/>
    </w:pPr>
    <w:rPr>
      <w:b/>
      <w:bCs/>
      <w:spacing w:val="-2"/>
    </w:rPr>
  </w:style>
  <w:style w:type="paragraph" w:styleId="Heading2">
    <w:name w:val="heading 2"/>
    <w:basedOn w:val="Normal"/>
    <w:next w:val="Normal"/>
    <w:qFormat/>
    <w:rsid w:val="00A27342"/>
    <w:pPr>
      <w:keepNext/>
      <w:tabs>
        <w:tab w:val="left" w:pos="0"/>
        <w:tab w:val="left" w:pos="306"/>
        <w:tab w:val="left" w:pos="612"/>
        <w:tab w:val="left" w:pos="918"/>
        <w:tab w:val="left" w:pos="2880"/>
        <w:tab w:val="left" w:pos="3186"/>
        <w:tab w:val="right" w:pos="9360"/>
      </w:tabs>
      <w:spacing w:line="269" w:lineRule="atLeast"/>
      <w:jc w:val="both"/>
      <w:outlineLvl w:val="1"/>
    </w:pPr>
    <w:rPr>
      <w:rFonts w:ascii="Arial" w:hAnsi="Arial" w:cs="Arial"/>
      <w:b/>
      <w:bCs/>
      <w:spacing w:val="-2"/>
      <w:sz w:val="20"/>
    </w:rPr>
  </w:style>
  <w:style w:type="paragraph" w:styleId="Heading3">
    <w:name w:val="heading 3"/>
    <w:basedOn w:val="Normal"/>
    <w:next w:val="Normal"/>
    <w:qFormat/>
    <w:rsid w:val="00A27342"/>
    <w:pPr>
      <w:keepNext/>
      <w:tabs>
        <w:tab w:val="left" w:pos="306"/>
        <w:tab w:val="left" w:pos="612"/>
        <w:tab w:val="left" w:pos="918"/>
        <w:tab w:val="left" w:pos="2880"/>
        <w:tab w:val="left" w:pos="3186"/>
      </w:tabs>
      <w:spacing w:line="280" w:lineRule="exact"/>
      <w:jc w:val="both"/>
      <w:outlineLvl w:val="2"/>
    </w:pPr>
    <w:rPr>
      <w:rFonts w:ascii="Arial" w:hAnsi="Arial" w:cs="Arial"/>
      <w:b/>
      <w:bCs/>
      <w:spacing w:val="-2"/>
      <w:sz w:val="20"/>
      <w:szCs w:val="23"/>
      <w:u w:val="single"/>
    </w:rPr>
  </w:style>
  <w:style w:type="paragraph" w:styleId="Heading4">
    <w:name w:val="heading 4"/>
    <w:basedOn w:val="Normal"/>
    <w:next w:val="Normal"/>
    <w:qFormat/>
    <w:rsid w:val="00A27342"/>
    <w:pPr>
      <w:keepNext/>
      <w:tabs>
        <w:tab w:val="left" w:pos="306"/>
        <w:tab w:val="left" w:pos="612"/>
        <w:tab w:val="left" w:pos="918"/>
        <w:tab w:val="left" w:pos="2142"/>
        <w:tab w:val="left" w:pos="2448"/>
        <w:tab w:val="left" w:pos="2880"/>
        <w:tab w:val="left" w:pos="3186"/>
      </w:tabs>
      <w:spacing w:line="220" w:lineRule="exact"/>
      <w:jc w:val="both"/>
      <w:outlineLvl w:val="3"/>
    </w:pPr>
    <w:rPr>
      <w:rFonts w:ascii="Arial" w:hAnsi="Arial" w:cs="Arial"/>
      <w:b/>
      <w:bCs/>
      <w:spacing w:val="-2"/>
      <w:sz w:val="22"/>
      <w:szCs w:val="23"/>
    </w:rPr>
  </w:style>
  <w:style w:type="paragraph" w:styleId="Heading7">
    <w:name w:val="heading 7"/>
    <w:basedOn w:val="Normal"/>
    <w:next w:val="Normal"/>
    <w:link w:val="Heading7Char"/>
    <w:semiHidden/>
    <w:unhideWhenUsed/>
    <w:qFormat/>
    <w:rsid w:val="00E8632F"/>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A27342"/>
    <w:rPr>
      <w:sz w:val="20"/>
      <w:szCs w:val="24"/>
    </w:rPr>
  </w:style>
  <w:style w:type="character" w:styleId="EndnoteReference">
    <w:name w:val="endnote reference"/>
    <w:semiHidden/>
    <w:rsid w:val="00A27342"/>
    <w:rPr>
      <w:vertAlign w:val="superscript"/>
    </w:rPr>
  </w:style>
  <w:style w:type="paragraph" w:styleId="FootnoteText">
    <w:name w:val="footnote text"/>
    <w:basedOn w:val="Normal"/>
    <w:semiHidden/>
    <w:rsid w:val="00A27342"/>
    <w:rPr>
      <w:sz w:val="20"/>
      <w:szCs w:val="24"/>
    </w:rPr>
  </w:style>
  <w:style w:type="character" w:styleId="FootnoteReference">
    <w:name w:val="footnote reference"/>
    <w:semiHidden/>
    <w:rsid w:val="00A27342"/>
    <w:rPr>
      <w:vertAlign w:val="superscript"/>
    </w:rPr>
  </w:style>
  <w:style w:type="character" w:customStyle="1" w:styleId="FOOTNOTE">
    <w:name w:val="FOOTNOTE"/>
    <w:rsid w:val="00A27342"/>
    <w:rPr>
      <w:rFonts w:ascii="Swiss Light 10pt" w:hAnsi="Swiss Light 10pt"/>
      <w:sz w:val="11"/>
      <w:szCs w:val="11"/>
      <w:lang w:val="en-US"/>
    </w:rPr>
  </w:style>
  <w:style w:type="character" w:customStyle="1" w:styleId="MINI">
    <w:name w:val="MINI"/>
    <w:rsid w:val="00A27342"/>
    <w:rPr>
      <w:rFonts w:ascii="Swiss Light 10pt" w:hAnsi="Swiss Light 10pt"/>
      <w:sz w:val="15"/>
      <w:szCs w:val="15"/>
      <w:lang w:val="en-US"/>
    </w:rPr>
  </w:style>
  <w:style w:type="character" w:customStyle="1" w:styleId="MAIN">
    <w:name w:val="MAIN"/>
    <w:rsid w:val="00A27342"/>
    <w:rPr>
      <w:rFonts w:ascii="Swiss Light 10pt" w:hAnsi="Swiss Light 10pt"/>
      <w:sz w:val="38"/>
      <w:szCs w:val="38"/>
      <w:lang w:val="en-US"/>
    </w:rPr>
  </w:style>
  <w:style w:type="character" w:customStyle="1" w:styleId="SUB">
    <w:name w:val="SUB"/>
    <w:rsid w:val="00A27342"/>
    <w:rPr>
      <w:rFonts w:ascii="Swiss Light 10pt" w:hAnsi="Swiss Light 10pt"/>
      <w:sz w:val="29"/>
      <w:szCs w:val="29"/>
      <w:lang w:val="en-US"/>
    </w:rPr>
  </w:style>
  <w:style w:type="character" w:customStyle="1" w:styleId="SUBSUB">
    <w:name w:val="SUBSUB"/>
    <w:rsid w:val="00A27342"/>
    <w:rPr>
      <w:rFonts w:ascii="Swiss Light 10pt" w:hAnsi="Swiss Light 10pt"/>
      <w:sz w:val="23"/>
      <w:szCs w:val="23"/>
      <w:lang w:val="en-US"/>
    </w:rPr>
  </w:style>
  <w:style w:type="paragraph" w:styleId="TOC1">
    <w:name w:val="toc 1"/>
    <w:basedOn w:val="Normal"/>
    <w:next w:val="Normal"/>
    <w:autoRedefine/>
    <w:semiHidden/>
    <w:rsid w:val="00A27342"/>
    <w:pPr>
      <w:tabs>
        <w:tab w:val="right" w:leader="dot" w:pos="9360"/>
      </w:tabs>
      <w:suppressAutoHyphens/>
      <w:spacing w:before="480" w:line="240" w:lineRule="atLeast"/>
      <w:ind w:left="720" w:right="720" w:hanging="720"/>
    </w:pPr>
  </w:style>
  <w:style w:type="paragraph" w:styleId="TOC2">
    <w:name w:val="toc 2"/>
    <w:basedOn w:val="Normal"/>
    <w:next w:val="Normal"/>
    <w:autoRedefine/>
    <w:semiHidden/>
    <w:rsid w:val="00A27342"/>
    <w:pPr>
      <w:tabs>
        <w:tab w:val="right" w:leader="dot" w:pos="9360"/>
      </w:tabs>
      <w:suppressAutoHyphens/>
      <w:spacing w:line="240" w:lineRule="atLeast"/>
      <w:ind w:left="1440" w:right="720" w:hanging="720"/>
    </w:pPr>
  </w:style>
  <w:style w:type="paragraph" w:styleId="TOC3">
    <w:name w:val="toc 3"/>
    <w:basedOn w:val="Normal"/>
    <w:next w:val="Normal"/>
    <w:autoRedefine/>
    <w:semiHidden/>
    <w:rsid w:val="00A27342"/>
    <w:pPr>
      <w:tabs>
        <w:tab w:val="right" w:leader="dot" w:pos="9360"/>
      </w:tabs>
      <w:suppressAutoHyphens/>
      <w:spacing w:line="240" w:lineRule="atLeast"/>
      <w:ind w:left="2160" w:right="720" w:hanging="720"/>
    </w:pPr>
  </w:style>
  <w:style w:type="paragraph" w:styleId="TOC4">
    <w:name w:val="toc 4"/>
    <w:basedOn w:val="Normal"/>
    <w:next w:val="Normal"/>
    <w:autoRedefine/>
    <w:semiHidden/>
    <w:rsid w:val="00A27342"/>
    <w:pPr>
      <w:tabs>
        <w:tab w:val="right" w:leader="dot" w:pos="9360"/>
      </w:tabs>
      <w:suppressAutoHyphens/>
      <w:spacing w:line="240" w:lineRule="atLeast"/>
      <w:ind w:left="2880" w:right="720" w:hanging="720"/>
    </w:pPr>
  </w:style>
  <w:style w:type="paragraph" w:styleId="TOC5">
    <w:name w:val="toc 5"/>
    <w:basedOn w:val="Normal"/>
    <w:next w:val="Normal"/>
    <w:autoRedefine/>
    <w:semiHidden/>
    <w:rsid w:val="00A27342"/>
    <w:pPr>
      <w:tabs>
        <w:tab w:val="right" w:leader="dot" w:pos="9360"/>
      </w:tabs>
      <w:suppressAutoHyphens/>
      <w:spacing w:line="240" w:lineRule="atLeast"/>
      <w:ind w:left="3600" w:right="720" w:hanging="720"/>
    </w:pPr>
  </w:style>
  <w:style w:type="paragraph" w:styleId="TOC6">
    <w:name w:val="toc 6"/>
    <w:basedOn w:val="Normal"/>
    <w:next w:val="Normal"/>
    <w:autoRedefine/>
    <w:semiHidden/>
    <w:rsid w:val="00A27342"/>
    <w:pPr>
      <w:tabs>
        <w:tab w:val="right" w:pos="9360"/>
      </w:tabs>
      <w:suppressAutoHyphens/>
      <w:spacing w:line="240" w:lineRule="atLeast"/>
      <w:ind w:left="720" w:hanging="720"/>
    </w:pPr>
  </w:style>
  <w:style w:type="paragraph" w:styleId="TOC7">
    <w:name w:val="toc 7"/>
    <w:basedOn w:val="Normal"/>
    <w:next w:val="Normal"/>
    <w:autoRedefine/>
    <w:semiHidden/>
    <w:rsid w:val="00A27342"/>
    <w:pPr>
      <w:suppressAutoHyphens/>
      <w:spacing w:line="240" w:lineRule="atLeast"/>
      <w:ind w:left="720" w:hanging="720"/>
    </w:pPr>
  </w:style>
  <w:style w:type="paragraph" w:styleId="TOC8">
    <w:name w:val="toc 8"/>
    <w:basedOn w:val="Normal"/>
    <w:next w:val="Normal"/>
    <w:autoRedefine/>
    <w:semiHidden/>
    <w:rsid w:val="00A27342"/>
    <w:pPr>
      <w:tabs>
        <w:tab w:val="right" w:pos="9360"/>
      </w:tabs>
      <w:suppressAutoHyphens/>
      <w:spacing w:line="240" w:lineRule="atLeast"/>
      <w:ind w:left="720" w:hanging="720"/>
    </w:pPr>
  </w:style>
  <w:style w:type="paragraph" w:styleId="TOC9">
    <w:name w:val="toc 9"/>
    <w:basedOn w:val="Normal"/>
    <w:next w:val="Normal"/>
    <w:autoRedefine/>
    <w:semiHidden/>
    <w:rsid w:val="00A27342"/>
    <w:pPr>
      <w:tabs>
        <w:tab w:val="right" w:leader="dot" w:pos="9360"/>
      </w:tabs>
      <w:suppressAutoHyphens/>
      <w:spacing w:line="240" w:lineRule="atLeast"/>
      <w:ind w:left="720" w:hanging="720"/>
    </w:pPr>
  </w:style>
  <w:style w:type="paragraph" w:styleId="Index1">
    <w:name w:val="index 1"/>
    <w:basedOn w:val="Normal"/>
    <w:next w:val="Normal"/>
    <w:autoRedefine/>
    <w:semiHidden/>
    <w:rsid w:val="00A27342"/>
    <w:pPr>
      <w:tabs>
        <w:tab w:val="right" w:leader="dot" w:pos="9360"/>
      </w:tabs>
      <w:suppressAutoHyphens/>
      <w:spacing w:line="240" w:lineRule="atLeast"/>
      <w:ind w:left="1440" w:right="720" w:hanging="1440"/>
    </w:pPr>
  </w:style>
  <w:style w:type="paragraph" w:styleId="Index2">
    <w:name w:val="index 2"/>
    <w:basedOn w:val="Normal"/>
    <w:next w:val="Normal"/>
    <w:autoRedefine/>
    <w:semiHidden/>
    <w:rsid w:val="00A27342"/>
    <w:pPr>
      <w:tabs>
        <w:tab w:val="right" w:leader="dot" w:pos="9360"/>
      </w:tabs>
      <w:suppressAutoHyphens/>
      <w:spacing w:line="240" w:lineRule="atLeast"/>
      <w:ind w:left="1440" w:right="720" w:hanging="720"/>
    </w:pPr>
  </w:style>
  <w:style w:type="paragraph" w:styleId="TOAHeading">
    <w:name w:val="toa heading"/>
    <w:basedOn w:val="Normal"/>
    <w:next w:val="Normal"/>
    <w:semiHidden/>
    <w:rsid w:val="00A27342"/>
    <w:pPr>
      <w:tabs>
        <w:tab w:val="right" w:pos="9360"/>
      </w:tabs>
      <w:suppressAutoHyphens/>
      <w:spacing w:line="240" w:lineRule="atLeast"/>
    </w:pPr>
  </w:style>
  <w:style w:type="paragraph" w:styleId="Caption">
    <w:name w:val="caption"/>
    <w:basedOn w:val="Normal"/>
    <w:next w:val="Normal"/>
    <w:qFormat/>
    <w:rsid w:val="00A27342"/>
    <w:rPr>
      <w:sz w:val="20"/>
      <w:szCs w:val="24"/>
    </w:rPr>
  </w:style>
  <w:style w:type="character" w:customStyle="1" w:styleId="EquationCaption">
    <w:name w:val="_Equation Caption"/>
    <w:rsid w:val="00A27342"/>
  </w:style>
  <w:style w:type="paragraph" w:styleId="BodyText">
    <w:name w:val="Body Text"/>
    <w:basedOn w:val="Normal"/>
    <w:rsid w:val="00A27342"/>
    <w:pPr>
      <w:tabs>
        <w:tab w:val="left" w:pos="306"/>
        <w:tab w:val="left" w:pos="612"/>
        <w:tab w:val="left" w:pos="918"/>
        <w:tab w:val="left" w:pos="2880"/>
        <w:tab w:val="left" w:pos="3186"/>
      </w:tabs>
      <w:spacing w:line="293" w:lineRule="atLeast"/>
      <w:jc w:val="both"/>
    </w:pPr>
    <w:rPr>
      <w:spacing w:val="-2"/>
    </w:rPr>
  </w:style>
  <w:style w:type="paragraph" w:styleId="NormalWeb">
    <w:name w:val="Normal (Web)"/>
    <w:basedOn w:val="Normal"/>
    <w:uiPriority w:val="99"/>
    <w:rsid w:val="00A27342"/>
    <w:pPr>
      <w:widowControl/>
      <w:autoSpaceDE/>
      <w:autoSpaceDN/>
      <w:adjustRightInd/>
      <w:spacing w:before="100" w:beforeAutospacing="1" w:after="100" w:afterAutospacing="1"/>
    </w:pPr>
    <w:rPr>
      <w:rFonts w:ascii="Arial Unicode MS" w:eastAsia="Arial Unicode MS" w:hAnsi="Arial Unicode MS" w:cs="Arial Unicode MS"/>
      <w:sz w:val="24"/>
      <w:szCs w:val="24"/>
    </w:rPr>
  </w:style>
  <w:style w:type="paragraph" w:styleId="Header">
    <w:name w:val="header"/>
    <w:basedOn w:val="Normal"/>
    <w:rsid w:val="00A27342"/>
    <w:pPr>
      <w:tabs>
        <w:tab w:val="center" w:pos="4320"/>
        <w:tab w:val="right" w:pos="8640"/>
      </w:tabs>
    </w:pPr>
  </w:style>
  <w:style w:type="paragraph" w:styleId="Footer">
    <w:name w:val="footer"/>
    <w:basedOn w:val="Normal"/>
    <w:rsid w:val="00A27342"/>
    <w:pPr>
      <w:tabs>
        <w:tab w:val="center" w:pos="4320"/>
        <w:tab w:val="right" w:pos="8640"/>
      </w:tabs>
    </w:pPr>
  </w:style>
  <w:style w:type="character" w:customStyle="1" w:styleId="blurb1">
    <w:name w:val="blurb1"/>
    <w:rsid w:val="0048566E"/>
    <w:rPr>
      <w:rFonts w:ascii="Arial" w:hAnsi="Arial" w:cs="Arial" w:hint="default"/>
      <w:color w:val="646464"/>
      <w:sz w:val="18"/>
      <w:szCs w:val="18"/>
    </w:rPr>
  </w:style>
  <w:style w:type="paragraph" w:styleId="BalloonText">
    <w:name w:val="Balloon Text"/>
    <w:basedOn w:val="Normal"/>
    <w:semiHidden/>
    <w:rsid w:val="00FB76ED"/>
    <w:rPr>
      <w:rFonts w:ascii="Tahoma" w:hAnsi="Tahoma" w:cs="Tahoma"/>
      <w:sz w:val="16"/>
      <w:szCs w:val="16"/>
    </w:rPr>
  </w:style>
  <w:style w:type="paragraph" w:styleId="DocumentMap">
    <w:name w:val="Document Map"/>
    <w:basedOn w:val="Normal"/>
    <w:semiHidden/>
    <w:rsid w:val="00C04F10"/>
    <w:pPr>
      <w:shd w:val="clear" w:color="auto" w:fill="000080"/>
    </w:pPr>
    <w:rPr>
      <w:rFonts w:ascii="Tahoma" w:hAnsi="Tahoma" w:cs="Tahoma"/>
      <w:sz w:val="20"/>
      <w:szCs w:val="20"/>
    </w:rPr>
  </w:style>
  <w:style w:type="character" w:styleId="Strong">
    <w:name w:val="Strong"/>
    <w:uiPriority w:val="22"/>
    <w:qFormat/>
    <w:rsid w:val="00B65BE9"/>
    <w:rPr>
      <w:b/>
      <w:bCs/>
    </w:rPr>
  </w:style>
  <w:style w:type="character" w:styleId="Hyperlink">
    <w:name w:val="Hyperlink"/>
    <w:rsid w:val="003F3D80"/>
    <w:rPr>
      <w:color w:val="0000FF"/>
      <w:u w:val="single"/>
    </w:rPr>
  </w:style>
  <w:style w:type="character" w:styleId="FollowedHyperlink">
    <w:name w:val="FollowedHyperlink"/>
    <w:rsid w:val="003F3D80"/>
    <w:rPr>
      <w:color w:val="800080"/>
      <w:u w:val="single"/>
    </w:rPr>
  </w:style>
  <w:style w:type="paragraph" w:styleId="ListParagraph">
    <w:name w:val="List Paragraph"/>
    <w:basedOn w:val="Normal"/>
    <w:link w:val="ListParagraphChar"/>
    <w:uiPriority w:val="34"/>
    <w:qFormat/>
    <w:rsid w:val="00DE183F"/>
    <w:pPr>
      <w:ind w:left="720"/>
      <w:contextualSpacing/>
    </w:pPr>
  </w:style>
  <w:style w:type="character" w:customStyle="1" w:styleId="apple-converted-space">
    <w:name w:val="apple-converted-space"/>
    <w:basedOn w:val="DefaultParagraphFont"/>
    <w:rsid w:val="005A3491"/>
  </w:style>
  <w:style w:type="character" w:customStyle="1" w:styleId="LocationChar">
    <w:name w:val="Location Char"/>
    <w:basedOn w:val="DefaultParagraphFont"/>
    <w:link w:val="Location"/>
    <w:locked/>
    <w:rsid w:val="00311B16"/>
    <w:rPr>
      <w:rFonts w:ascii="Tahoma" w:hAnsi="Tahoma" w:cs="Tahoma"/>
      <w:i/>
      <w:spacing w:val="10"/>
      <w:sz w:val="16"/>
      <w:szCs w:val="16"/>
    </w:rPr>
  </w:style>
  <w:style w:type="paragraph" w:customStyle="1" w:styleId="Location">
    <w:name w:val="Location"/>
    <w:basedOn w:val="Normal"/>
    <w:link w:val="LocationChar"/>
    <w:rsid w:val="00311B16"/>
    <w:pPr>
      <w:widowControl/>
      <w:autoSpaceDE/>
      <w:autoSpaceDN/>
      <w:adjustRightInd/>
      <w:spacing w:line="220" w:lineRule="exact"/>
    </w:pPr>
    <w:rPr>
      <w:rFonts w:ascii="Tahoma" w:hAnsi="Tahoma" w:cs="Tahoma"/>
      <w:i/>
      <w:spacing w:val="10"/>
      <w:sz w:val="16"/>
      <w:szCs w:val="16"/>
    </w:rPr>
  </w:style>
  <w:style w:type="paragraph" w:customStyle="1" w:styleId="western">
    <w:name w:val="western"/>
    <w:basedOn w:val="Normal"/>
    <w:rsid w:val="00972544"/>
    <w:pPr>
      <w:widowControl/>
      <w:autoSpaceDE/>
      <w:autoSpaceDN/>
      <w:adjustRightInd/>
      <w:spacing w:before="100" w:beforeAutospacing="1" w:after="100" w:afterAutospacing="1"/>
    </w:pPr>
    <w:rPr>
      <w:rFonts w:ascii="Times New Roman" w:hAnsi="Times New Roman"/>
      <w:sz w:val="24"/>
      <w:szCs w:val="24"/>
    </w:rPr>
  </w:style>
  <w:style w:type="character" w:customStyle="1" w:styleId="hl">
    <w:name w:val="hl"/>
    <w:basedOn w:val="DefaultParagraphFont"/>
    <w:rsid w:val="00972544"/>
  </w:style>
  <w:style w:type="paragraph" w:customStyle="1" w:styleId="NormalJustified">
    <w:name w:val="Normal + Justified"/>
    <w:basedOn w:val="Normal"/>
    <w:rsid w:val="00972544"/>
    <w:pPr>
      <w:widowControl/>
      <w:numPr>
        <w:numId w:val="1"/>
      </w:numPr>
      <w:autoSpaceDE/>
      <w:autoSpaceDN/>
      <w:adjustRightInd/>
      <w:jc w:val="both"/>
    </w:pPr>
    <w:rPr>
      <w:rFonts w:ascii="Times New Roman" w:hAnsi="Times New Roman"/>
      <w:sz w:val="24"/>
      <w:szCs w:val="24"/>
    </w:rPr>
  </w:style>
  <w:style w:type="paragraph" w:customStyle="1" w:styleId="bulletedlistlastline">
    <w:name w:val="bulleted list last line"/>
    <w:basedOn w:val="Normal"/>
    <w:link w:val="bulletedlistlastlineChar"/>
    <w:rsid w:val="00972544"/>
    <w:pPr>
      <w:widowControl/>
      <w:tabs>
        <w:tab w:val="num" w:pos="720"/>
      </w:tabs>
      <w:autoSpaceDE/>
      <w:autoSpaceDN/>
      <w:adjustRightInd/>
      <w:spacing w:before="40" w:after="240" w:line="220" w:lineRule="exact"/>
      <w:ind w:left="720" w:hanging="360"/>
    </w:pPr>
    <w:rPr>
      <w:rFonts w:ascii="Tahoma" w:hAnsi="Tahoma"/>
      <w:spacing w:val="10"/>
      <w:sz w:val="16"/>
      <w:szCs w:val="20"/>
    </w:rPr>
  </w:style>
  <w:style w:type="character" w:customStyle="1" w:styleId="bulletedlistlastlineChar">
    <w:name w:val="bulleted list last line Char"/>
    <w:basedOn w:val="DefaultParagraphFont"/>
    <w:link w:val="bulletedlistlastline"/>
    <w:rsid w:val="00972544"/>
    <w:rPr>
      <w:rFonts w:ascii="Tahoma" w:hAnsi="Tahoma"/>
      <w:spacing w:val="10"/>
      <w:sz w:val="16"/>
    </w:rPr>
  </w:style>
  <w:style w:type="character" w:customStyle="1" w:styleId="bulletedlistChar">
    <w:name w:val="bulleted list Char"/>
    <w:basedOn w:val="DefaultParagraphFont"/>
    <w:link w:val="bulletedlist"/>
    <w:rsid w:val="00972544"/>
    <w:rPr>
      <w:rFonts w:ascii="Tahoma" w:hAnsi="Tahoma"/>
      <w:spacing w:val="10"/>
      <w:sz w:val="16"/>
      <w:szCs w:val="16"/>
    </w:rPr>
  </w:style>
  <w:style w:type="paragraph" w:customStyle="1" w:styleId="bulletedlist">
    <w:name w:val="bulleted list"/>
    <w:basedOn w:val="Normal"/>
    <w:link w:val="bulletedlistChar"/>
    <w:rsid w:val="00972544"/>
    <w:pPr>
      <w:widowControl/>
      <w:numPr>
        <w:numId w:val="2"/>
      </w:numPr>
      <w:autoSpaceDE/>
      <w:autoSpaceDN/>
      <w:adjustRightInd/>
      <w:spacing w:before="40" w:after="80" w:line="220" w:lineRule="exact"/>
    </w:pPr>
    <w:rPr>
      <w:rFonts w:ascii="Tahoma" w:hAnsi="Tahoma"/>
      <w:spacing w:val="10"/>
      <w:sz w:val="16"/>
      <w:szCs w:val="16"/>
    </w:rPr>
  </w:style>
  <w:style w:type="paragraph" w:styleId="NoSpacing">
    <w:name w:val="No Spacing"/>
    <w:uiPriority w:val="1"/>
    <w:qFormat/>
    <w:rsid w:val="00E8632F"/>
    <w:rPr>
      <w:rFonts w:ascii="Calibri" w:hAnsi="Calibri"/>
      <w:sz w:val="22"/>
      <w:szCs w:val="22"/>
    </w:rPr>
  </w:style>
  <w:style w:type="character" w:customStyle="1" w:styleId="ListParagraphChar">
    <w:name w:val="List Paragraph Char"/>
    <w:link w:val="ListParagraph"/>
    <w:uiPriority w:val="34"/>
    <w:rsid w:val="00E8632F"/>
    <w:rPr>
      <w:rFonts w:ascii="Swiss Light 10pt" w:hAnsi="Swiss Light 10pt"/>
      <w:sz w:val="19"/>
      <w:szCs w:val="19"/>
    </w:rPr>
  </w:style>
  <w:style w:type="character" w:customStyle="1" w:styleId="Heading7Char">
    <w:name w:val="Heading 7 Char"/>
    <w:basedOn w:val="DefaultParagraphFont"/>
    <w:link w:val="Heading7"/>
    <w:semiHidden/>
    <w:rsid w:val="00E8632F"/>
    <w:rPr>
      <w:rFonts w:asciiTheme="majorHAnsi" w:eastAsiaTheme="majorEastAsia" w:hAnsiTheme="majorHAnsi" w:cstheme="majorBidi"/>
      <w:i/>
      <w:iCs/>
      <w:color w:val="404040" w:themeColor="text1" w:themeTint="BF"/>
      <w:sz w:val="19"/>
      <w:szCs w:val="19"/>
    </w:rPr>
  </w:style>
  <w:style w:type="table" w:styleId="TableGrid">
    <w:name w:val="Table Grid"/>
    <w:basedOn w:val="TableNormal"/>
    <w:rsid w:val="002877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62038083">
      <w:bodyDiv w:val="1"/>
      <w:marLeft w:val="0"/>
      <w:marRight w:val="0"/>
      <w:marTop w:val="0"/>
      <w:marBottom w:val="0"/>
      <w:divBdr>
        <w:top w:val="none" w:sz="0" w:space="0" w:color="auto"/>
        <w:left w:val="none" w:sz="0" w:space="0" w:color="auto"/>
        <w:bottom w:val="none" w:sz="0" w:space="0" w:color="auto"/>
        <w:right w:val="none" w:sz="0" w:space="0" w:color="auto"/>
      </w:divBdr>
    </w:div>
    <w:div w:id="348794991">
      <w:bodyDiv w:val="1"/>
      <w:marLeft w:val="0"/>
      <w:marRight w:val="0"/>
      <w:marTop w:val="0"/>
      <w:marBottom w:val="0"/>
      <w:divBdr>
        <w:top w:val="none" w:sz="0" w:space="0" w:color="auto"/>
        <w:left w:val="none" w:sz="0" w:space="0" w:color="auto"/>
        <w:bottom w:val="none" w:sz="0" w:space="0" w:color="auto"/>
        <w:right w:val="none" w:sz="0" w:space="0" w:color="auto"/>
      </w:divBdr>
    </w:div>
    <w:div w:id="402722429">
      <w:bodyDiv w:val="1"/>
      <w:marLeft w:val="0"/>
      <w:marRight w:val="0"/>
      <w:marTop w:val="0"/>
      <w:marBottom w:val="0"/>
      <w:divBdr>
        <w:top w:val="none" w:sz="0" w:space="0" w:color="auto"/>
        <w:left w:val="none" w:sz="0" w:space="0" w:color="auto"/>
        <w:bottom w:val="none" w:sz="0" w:space="0" w:color="auto"/>
        <w:right w:val="none" w:sz="0" w:space="0" w:color="auto"/>
      </w:divBdr>
    </w:div>
    <w:div w:id="419642689">
      <w:bodyDiv w:val="1"/>
      <w:marLeft w:val="0"/>
      <w:marRight w:val="0"/>
      <w:marTop w:val="0"/>
      <w:marBottom w:val="0"/>
      <w:divBdr>
        <w:top w:val="none" w:sz="0" w:space="0" w:color="auto"/>
        <w:left w:val="none" w:sz="0" w:space="0" w:color="auto"/>
        <w:bottom w:val="none" w:sz="0" w:space="0" w:color="auto"/>
        <w:right w:val="none" w:sz="0" w:space="0" w:color="auto"/>
      </w:divBdr>
    </w:div>
    <w:div w:id="558134741">
      <w:bodyDiv w:val="1"/>
      <w:marLeft w:val="0"/>
      <w:marRight w:val="0"/>
      <w:marTop w:val="0"/>
      <w:marBottom w:val="0"/>
      <w:divBdr>
        <w:top w:val="none" w:sz="0" w:space="0" w:color="auto"/>
        <w:left w:val="none" w:sz="0" w:space="0" w:color="auto"/>
        <w:bottom w:val="none" w:sz="0" w:space="0" w:color="auto"/>
        <w:right w:val="none" w:sz="0" w:space="0" w:color="auto"/>
      </w:divBdr>
    </w:div>
    <w:div w:id="579366387">
      <w:bodyDiv w:val="1"/>
      <w:marLeft w:val="0"/>
      <w:marRight w:val="0"/>
      <w:marTop w:val="0"/>
      <w:marBottom w:val="0"/>
      <w:divBdr>
        <w:top w:val="none" w:sz="0" w:space="0" w:color="auto"/>
        <w:left w:val="none" w:sz="0" w:space="0" w:color="auto"/>
        <w:bottom w:val="none" w:sz="0" w:space="0" w:color="auto"/>
        <w:right w:val="none" w:sz="0" w:space="0" w:color="auto"/>
      </w:divBdr>
    </w:div>
    <w:div w:id="589777198">
      <w:bodyDiv w:val="1"/>
      <w:marLeft w:val="0"/>
      <w:marRight w:val="0"/>
      <w:marTop w:val="0"/>
      <w:marBottom w:val="0"/>
      <w:divBdr>
        <w:top w:val="none" w:sz="0" w:space="0" w:color="auto"/>
        <w:left w:val="none" w:sz="0" w:space="0" w:color="auto"/>
        <w:bottom w:val="none" w:sz="0" w:space="0" w:color="auto"/>
        <w:right w:val="none" w:sz="0" w:space="0" w:color="auto"/>
      </w:divBdr>
    </w:div>
    <w:div w:id="628826829">
      <w:bodyDiv w:val="1"/>
      <w:marLeft w:val="0"/>
      <w:marRight w:val="0"/>
      <w:marTop w:val="0"/>
      <w:marBottom w:val="0"/>
      <w:divBdr>
        <w:top w:val="none" w:sz="0" w:space="0" w:color="auto"/>
        <w:left w:val="none" w:sz="0" w:space="0" w:color="auto"/>
        <w:bottom w:val="none" w:sz="0" w:space="0" w:color="auto"/>
        <w:right w:val="none" w:sz="0" w:space="0" w:color="auto"/>
      </w:divBdr>
    </w:div>
    <w:div w:id="692072124">
      <w:bodyDiv w:val="1"/>
      <w:marLeft w:val="0"/>
      <w:marRight w:val="0"/>
      <w:marTop w:val="0"/>
      <w:marBottom w:val="0"/>
      <w:divBdr>
        <w:top w:val="none" w:sz="0" w:space="0" w:color="auto"/>
        <w:left w:val="none" w:sz="0" w:space="0" w:color="auto"/>
        <w:bottom w:val="none" w:sz="0" w:space="0" w:color="auto"/>
        <w:right w:val="none" w:sz="0" w:space="0" w:color="auto"/>
      </w:divBdr>
    </w:div>
    <w:div w:id="707606311">
      <w:bodyDiv w:val="1"/>
      <w:marLeft w:val="0"/>
      <w:marRight w:val="0"/>
      <w:marTop w:val="0"/>
      <w:marBottom w:val="0"/>
      <w:divBdr>
        <w:top w:val="none" w:sz="0" w:space="0" w:color="auto"/>
        <w:left w:val="none" w:sz="0" w:space="0" w:color="auto"/>
        <w:bottom w:val="none" w:sz="0" w:space="0" w:color="auto"/>
        <w:right w:val="none" w:sz="0" w:space="0" w:color="auto"/>
      </w:divBdr>
    </w:div>
    <w:div w:id="789208775">
      <w:bodyDiv w:val="1"/>
      <w:marLeft w:val="0"/>
      <w:marRight w:val="0"/>
      <w:marTop w:val="0"/>
      <w:marBottom w:val="0"/>
      <w:divBdr>
        <w:top w:val="none" w:sz="0" w:space="0" w:color="auto"/>
        <w:left w:val="none" w:sz="0" w:space="0" w:color="auto"/>
        <w:bottom w:val="none" w:sz="0" w:space="0" w:color="auto"/>
        <w:right w:val="none" w:sz="0" w:space="0" w:color="auto"/>
      </w:divBdr>
    </w:div>
    <w:div w:id="913320870">
      <w:bodyDiv w:val="1"/>
      <w:marLeft w:val="0"/>
      <w:marRight w:val="0"/>
      <w:marTop w:val="0"/>
      <w:marBottom w:val="0"/>
      <w:divBdr>
        <w:top w:val="none" w:sz="0" w:space="0" w:color="auto"/>
        <w:left w:val="none" w:sz="0" w:space="0" w:color="auto"/>
        <w:bottom w:val="none" w:sz="0" w:space="0" w:color="auto"/>
        <w:right w:val="none" w:sz="0" w:space="0" w:color="auto"/>
      </w:divBdr>
    </w:div>
    <w:div w:id="961501092">
      <w:bodyDiv w:val="1"/>
      <w:marLeft w:val="0"/>
      <w:marRight w:val="0"/>
      <w:marTop w:val="0"/>
      <w:marBottom w:val="0"/>
      <w:divBdr>
        <w:top w:val="none" w:sz="0" w:space="0" w:color="auto"/>
        <w:left w:val="none" w:sz="0" w:space="0" w:color="auto"/>
        <w:bottom w:val="none" w:sz="0" w:space="0" w:color="auto"/>
        <w:right w:val="none" w:sz="0" w:space="0" w:color="auto"/>
      </w:divBdr>
    </w:div>
    <w:div w:id="1088043369">
      <w:bodyDiv w:val="1"/>
      <w:marLeft w:val="0"/>
      <w:marRight w:val="0"/>
      <w:marTop w:val="0"/>
      <w:marBottom w:val="0"/>
      <w:divBdr>
        <w:top w:val="none" w:sz="0" w:space="0" w:color="auto"/>
        <w:left w:val="none" w:sz="0" w:space="0" w:color="auto"/>
        <w:bottom w:val="none" w:sz="0" w:space="0" w:color="auto"/>
        <w:right w:val="none" w:sz="0" w:space="0" w:color="auto"/>
      </w:divBdr>
    </w:div>
    <w:div w:id="1114908616">
      <w:bodyDiv w:val="1"/>
      <w:marLeft w:val="0"/>
      <w:marRight w:val="0"/>
      <w:marTop w:val="0"/>
      <w:marBottom w:val="0"/>
      <w:divBdr>
        <w:top w:val="none" w:sz="0" w:space="0" w:color="auto"/>
        <w:left w:val="none" w:sz="0" w:space="0" w:color="auto"/>
        <w:bottom w:val="none" w:sz="0" w:space="0" w:color="auto"/>
        <w:right w:val="none" w:sz="0" w:space="0" w:color="auto"/>
      </w:divBdr>
    </w:div>
    <w:div w:id="1120369575">
      <w:bodyDiv w:val="1"/>
      <w:marLeft w:val="0"/>
      <w:marRight w:val="0"/>
      <w:marTop w:val="0"/>
      <w:marBottom w:val="0"/>
      <w:divBdr>
        <w:top w:val="none" w:sz="0" w:space="0" w:color="auto"/>
        <w:left w:val="none" w:sz="0" w:space="0" w:color="auto"/>
        <w:bottom w:val="none" w:sz="0" w:space="0" w:color="auto"/>
        <w:right w:val="none" w:sz="0" w:space="0" w:color="auto"/>
      </w:divBdr>
    </w:div>
    <w:div w:id="1122190320">
      <w:bodyDiv w:val="1"/>
      <w:marLeft w:val="0"/>
      <w:marRight w:val="0"/>
      <w:marTop w:val="0"/>
      <w:marBottom w:val="0"/>
      <w:divBdr>
        <w:top w:val="none" w:sz="0" w:space="0" w:color="auto"/>
        <w:left w:val="none" w:sz="0" w:space="0" w:color="auto"/>
        <w:bottom w:val="none" w:sz="0" w:space="0" w:color="auto"/>
        <w:right w:val="none" w:sz="0" w:space="0" w:color="auto"/>
      </w:divBdr>
    </w:div>
    <w:div w:id="1232425993">
      <w:bodyDiv w:val="1"/>
      <w:marLeft w:val="0"/>
      <w:marRight w:val="0"/>
      <w:marTop w:val="0"/>
      <w:marBottom w:val="0"/>
      <w:divBdr>
        <w:top w:val="none" w:sz="0" w:space="0" w:color="auto"/>
        <w:left w:val="none" w:sz="0" w:space="0" w:color="auto"/>
        <w:bottom w:val="none" w:sz="0" w:space="0" w:color="auto"/>
        <w:right w:val="none" w:sz="0" w:space="0" w:color="auto"/>
      </w:divBdr>
    </w:div>
    <w:div w:id="1427457711">
      <w:bodyDiv w:val="1"/>
      <w:marLeft w:val="0"/>
      <w:marRight w:val="0"/>
      <w:marTop w:val="0"/>
      <w:marBottom w:val="0"/>
      <w:divBdr>
        <w:top w:val="none" w:sz="0" w:space="0" w:color="auto"/>
        <w:left w:val="none" w:sz="0" w:space="0" w:color="auto"/>
        <w:bottom w:val="none" w:sz="0" w:space="0" w:color="auto"/>
        <w:right w:val="none" w:sz="0" w:space="0" w:color="auto"/>
      </w:divBdr>
    </w:div>
    <w:div w:id="1518421467">
      <w:bodyDiv w:val="1"/>
      <w:marLeft w:val="0"/>
      <w:marRight w:val="0"/>
      <w:marTop w:val="0"/>
      <w:marBottom w:val="0"/>
      <w:divBdr>
        <w:top w:val="none" w:sz="0" w:space="0" w:color="auto"/>
        <w:left w:val="none" w:sz="0" w:space="0" w:color="auto"/>
        <w:bottom w:val="none" w:sz="0" w:space="0" w:color="auto"/>
        <w:right w:val="none" w:sz="0" w:space="0" w:color="auto"/>
      </w:divBdr>
      <w:divsChild>
        <w:div w:id="1656256310">
          <w:marLeft w:val="0"/>
          <w:marRight w:val="0"/>
          <w:marTop w:val="0"/>
          <w:marBottom w:val="0"/>
          <w:divBdr>
            <w:top w:val="none" w:sz="0" w:space="0" w:color="auto"/>
            <w:left w:val="none" w:sz="0" w:space="0" w:color="auto"/>
            <w:bottom w:val="none" w:sz="0" w:space="0" w:color="auto"/>
            <w:right w:val="none" w:sz="0" w:space="0" w:color="auto"/>
          </w:divBdr>
        </w:div>
        <w:div w:id="2013292900">
          <w:marLeft w:val="0"/>
          <w:marRight w:val="0"/>
          <w:marTop w:val="0"/>
          <w:marBottom w:val="0"/>
          <w:divBdr>
            <w:top w:val="none" w:sz="0" w:space="0" w:color="auto"/>
            <w:left w:val="none" w:sz="0" w:space="0" w:color="auto"/>
            <w:bottom w:val="none" w:sz="0" w:space="0" w:color="auto"/>
            <w:right w:val="none" w:sz="0" w:space="0" w:color="auto"/>
          </w:divBdr>
        </w:div>
      </w:divsChild>
    </w:div>
    <w:div w:id="1547066373">
      <w:bodyDiv w:val="1"/>
      <w:marLeft w:val="0"/>
      <w:marRight w:val="0"/>
      <w:marTop w:val="0"/>
      <w:marBottom w:val="0"/>
      <w:divBdr>
        <w:top w:val="none" w:sz="0" w:space="0" w:color="auto"/>
        <w:left w:val="none" w:sz="0" w:space="0" w:color="auto"/>
        <w:bottom w:val="none" w:sz="0" w:space="0" w:color="auto"/>
        <w:right w:val="none" w:sz="0" w:space="0" w:color="auto"/>
      </w:divBdr>
    </w:div>
    <w:div w:id="1576893090">
      <w:bodyDiv w:val="1"/>
      <w:marLeft w:val="0"/>
      <w:marRight w:val="0"/>
      <w:marTop w:val="0"/>
      <w:marBottom w:val="0"/>
      <w:divBdr>
        <w:top w:val="none" w:sz="0" w:space="0" w:color="auto"/>
        <w:left w:val="none" w:sz="0" w:space="0" w:color="auto"/>
        <w:bottom w:val="none" w:sz="0" w:space="0" w:color="auto"/>
        <w:right w:val="none" w:sz="0" w:space="0" w:color="auto"/>
      </w:divBdr>
    </w:div>
    <w:div w:id="1668898767">
      <w:bodyDiv w:val="1"/>
      <w:marLeft w:val="0"/>
      <w:marRight w:val="0"/>
      <w:marTop w:val="0"/>
      <w:marBottom w:val="0"/>
      <w:divBdr>
        <w:top w:val="none" w:sz="0" w:space="0" w:color="auto"/>
        <w:left w:val="none" w:sz="0" w:space="0" w:color="auto"/>
        <w:bottom w:val="none" w:sz="0" w:space="0" w:color="auto"/>
        <w:right w:val="none" w:sz="0" w:space="0" w:color="auto"/>
      </w:divBdr>
    </w:div>
    <w:div w:id="1699813344">
      <w:bodyDiv w:val="1"/>
      <w:marLeft w:val="0"/>
      <w:marRight w:val="0"/>
      <w:marTop w:val="0"/>
      <w:marBottom w:val="0"/>
      <w:divBdr>
        <w:top w:val="none" w:sz="0" w:space="0" w:color="auto"/>
        <w:left w:val="none" w:sz="0" w:space="0" w:color="auto"/>
        <w:bottom w:val="none" w:sz="0" w:space="0" w:color="auto"/>
        <w:right w:val="none" w:sz="0" w:space="0" w:color="auto"/>
      </w:divBdr>
    </w:div>
    <w:div w:id="1795512850">
      <w:bodyDiv w:val="1"/>
      <w:marLeft w:val="0"/>
      <w:marRight w:val="0"/>
      <w:marTop w:val="0"/>
      <w:marBottom w:val="0"/>
      <w:divBdr>
        <w:top w:val="none" w:sz="0" w:space="0" w:color="auto"/>
        <w:left w:val="none" w:sz="0" w:space="0" w:color="auto"/>
        <w:bottom w:val="none" w:sz="0" w:space="0" w:color="auto"/>
        <w:right w:val="none" w:sz="0" w:space="0" w:color="auto"/>
      </w:divBdr>
    </w:div>
    <w:div w:id="1797791439">
      <w:bodyDiv w:val="1"/>
      <w:marLeft w:val="0"/>
      <w:marRight w:val="0"/>
      <w:marTop w:val="0"/>
      <w:marBottom w:val="0"/>
      <w:divBdr>
        <w:top w:val="none" w:sz="0" w:space="0" w:color="auto"/>
        <w:left w:val="none" w:sz="0" w:space="0" w:color="auto"/>
        <w:bottom w:val="none" w:sz="0" w:space="0" w:color="auto"/>
        <w:right w:val="none" w:sz="0" w:space="0" w:color="auto"/>
      </w:divBdr>
    </w:div>
    <w:div w:id="1974601132">
      <w:bodyDiv w:val="1"/>
      <w:marLeft w:val="0"/>
      <w:marRight w:val="0"/>
      <w:marTop w:val="0"/>
      <w:marBottom w:val="0"/>
      <w:divBdr>
        <w:top w:val="none" w:sz="0" w:space="0" w:color="auto"/>
        <w:left w:val="none" w:sz="0" w:space="0" w:color="auto"/>
        <w:bottom w:val="none" w:sz="0" w:space="0" w:color="auto"/>
        <w:right w:val="none" w:sz="0" w:space="0" w:color="auto"/>
      </w:divBdr>
    </w:div>
    <w:div w:id="2000695519">
      <w:bodyDiv w:val="1"/>
      <w:marLeft w:val="0"/>
      <w:marRight w:val="0"/>
      <w:marTop w:val="0"/>
      <w:marBottom w:val="0"/>
      <w:divBdr>
        <w:top w:val="none" w:sz="0" w:space="0" w:color="auto"/>
        <w:left w:val="none" w:sz="0" w:space="0" w:color="auto"/>
        <w:bottom w:val="none" w:sz="0" w:space="0" w:color="auto"/>
        <w:right w:val="none" w:sz="0" w:space="0" w:color="auto"/>
      </w:divBdr>
    </w:div>
    <w:div w:id="206047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469.567.916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developers.as/" TargetMode="External"/><Relationship Id="rId4" Type="http://schemas.openxmlformats.org/officeDocument/2006/relationships/settings" Target="settings.xml"/><Relationship Id="rId9" Type="http://schemas.openxmlformats.org/officeDocument/2006/relationships/hyperlink" Target="mailto:srikanth@ikonsy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8D183F-8047-4DD5-8EF5-3DDA545CE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5</TotalTime>
  <Pages>8</Pages>
  <Words>3798</Words>
  <Characters>2165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Resume World, Inc.</Company>
  <LinksUpToDate>false</LinksUpToDate>
  <CharactersWithSpaces>25403</CharactersWithSpaces>
  <SharedDoc>false</SharedDoc>
  <HLinks>
    <vt:vector size="6" baseType="variant">
      <vt:variant>
        <vt:i4>1310757</vt:i4>
      </vt:variant>
      <vt:variant>
        <vt:i4>0</vt:i4>
      </vt:variant>
      <vt:variant>
        <vt:i4>0</vt:i4>
      </vt:variant>
      <vt:variant>
        <vt:i4>5</vt:i4>
      </vt:variant>
      <vt:variant>
        <vt:lpwstr>mailto:Info@ResumeWorld.ca</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a Hill</dc:creator>
  <cp:lastModifiedBy>Paripurna Chary K</cp:lastModifiedBy>
  <cp:revision>597</cp:revision>
  <cp:lastPrinted>2006-03-01T00:16:00Z</cp:lastPrinted>
  <dcterms:created xsi:type="dcterms:W3CDTF">2017-07-31T17:27:00Z</dcterms:created>
  <dcterms:modified xsi:type="dcterms:W3CDTF">2019-03-20T12:32:00Z</dcterms:modified>
</cp:coreProperties>
</file>